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pPr>
        <w:spacing w:after="120"/>
        <w:rPr>
          <w:b/>
          <w:sz w:val="28"/>
        </w:rPr>
      </w:pPr>
      <w:r>
        <w:rPr>
          <w:b/>
          <w:sz w:val="28"/>
        </w:rPr>
        <w:t>So nutzen Sie diese Vorlage</w:t>
      </w:r>
    </w:p>
    <w:p>
      <w:pPr>
        <w:spacing w:before="120"/>
        <w:rPr>
          <w:b/>
        </w:rPr>
      </w:pPr>
      <w:r>
        <w:rPr>
          <w:b/>
        </w:rPr>
        <w:t>Verzeichnisse aktualisieren</w:t>
      </w:r>
    </w:p>
    <w:p>
      <w:r>
        <w:t xml:space="preserve">Inhalts-, Abbildungs- und Tabellenverzeichnis sind automatische Felder. Klicken Sie mit der rechten Maustaste auf ein Verzeichnis und wählen Sie Felder aktualisieren. Wählen Sie dann Gesamtes Verzeichnis aktualisieren. Beim Drucken aktualisieren sich die Felder in der Regel automatisch.</w:t>
      </w:r>
    </w:p>
    <w:p>
      <w:r>
        <w:t xml:space="preserve">Neue Abbildungs- und Tabellenüberschriften fügen Sie über den Reiter Referenzen mit Beschriftung einfügen hinzu. Sie nummerieren sich automatisch und erscheinen nach dem Aktualisieren im jeweiligen Verzeichnis.</w:t>
      </w:r>
    </w:p>
    <w:p>
      <w:pPr>
        <w:spacing w:before="120"/>
        <w:rPr>
          <w:b/>
        </w:rPr>
      </w:pPr>
      <w:r>
        <w:rPr>
          <w:b/>
        </w:rPr>
        <w:t>Formatvorlagen nutzen</w:t>
      </w:r>
    </w:p>
    <w:p>
      <w:r>
        <w:t xml:space="preserve">Formatieren Sie nicht von Hand, sondern über die Formatvorlagen im Reiter Start. Nehmen Sie Überschrift 1 bis 4 für Ihre Kapitel und Standard für den Fließtext. So bleiben Nummerierung und Verzeichnisse automatisch korrekt.</w:t>
      </w:r>
    </w:p>
    <w:p>
      <w:pPr>
        <w:spacing w:before="120"/>
        <w:rPr>
          <w:b/>
        </w:rPr>
      </w:pPr>
      <w:r>
        <w:rPr>
          <w:b/>
        </w:rPr>
        <w:t>Format dieser Vorlage</w:t>
      </w:r>
    </w:p>
    <w:p>
      <w:pPr>
        <w:pStyle w:val="Aufzhlung"/>
      </w:pPr>
      <w:r>
        <w:t>Schriftart Arial, Fließtext 11 Punkt</w:t>
      </w:r>
    </w:p>
    <w:p>
      <w:pPr>
        <w:pStyle w:val="Aufzhlung"/>
      </w:pPr>
      <w:r>
        <w:t>Zeilenabstand 1,5, Ausrichtung Blocksatz</w:t>
      </w:r>
    </w:p>
    <w:p>
      <w:pPr>
        <w:pStyle w:val="Aufzhlung"/>
      </w:pPr>
      <w:r>
        <w:t>Seitenränder oben, rechts und unten je 2 cm, links 3 cm als Bindungsrand</w:t>
      </w:r>
    </w:p>
    <w:p>
      <w:pPr>
        <w:pStyle w:val="Aufzhlung"/>
      </w:pPr>
      <w:r>
        <w:t>Überschriften fett und automatisch nummeriert, Überschrift 1 beginnt jeweils auf einer neuen Seite</w:t>
      </w:r>
    </w:p>
    <w:p>
      <w:pPr>
        <w:spacing w:before="120"/>
        <w:rPr>
          <w:b/>
        </w:rPr>
      </w:pPr>
      <w:r>
        <w:rPr>
          <w:b/>
        </w:rPr>
        <w:t>Format anpassen</w:t>
      </w:r>
    </w:p>
    <w:p>
      <w:r>
        <w:t xml:space="preserve">Schriftart, Größe und Zeilenabstand des Fließtextes ändern Sie über die Formatvorlage Standard, im Reiter Start unter Formatvorlagen mit Rechtsklick und Ändern. Die Überschriften haben eigene Formatvorlagen, Überschrift 1 bis 4, die Sie bei Bedarf separat anpassen.</w:t>
      </w:r>
    </w:p>
    <w:p>
      <w:r>
        <w:t xml:space="preserve">Die Seitenränder ändern Sie im Reiter Layout unter Seitenränder. Die Seitenzahlen liegen im Reiter Einfügen unter Seitenzahl, der Wechsel von römischen zu arabischen Ziffern ist über Abschnittswechsel bereits eingerichtet.</w:t>
      </w:r>
    </w:p>
    <w:p>
      <w:r>
        <w:br w:type="page"/>
      </w:r>
    </w:p>
    <w:p w14:paraId="03759756" w14:textId="77777777" w:rsidR="00F87EF6" w:rsidRPr="00B03FEE" w:rsidRDefault="00F87EF6" w:rsidP="00F02908">
      <w:pPr>
        <w:jc w:val="center"/>
      </w:pPr>
    </w:p>
    <w:p w14:paraId="513B6DD2" w14:textId="77777777" w:rsidR="00F87EF6" w:rsidRPr="00B03FEE" w:rsidRDefault="00F87EF6" w:rsidP="00F02908">
      <w:pPr>
        <w:jc w:val="center"/>
      </w:pPr>
    </w:p>
    <w:p w14:paraId="6FF0F83D" w14:textId="77777777" w:rsidR="00F87EF6" w:rsidRPr="00B03FEE" w:rsidRDefault="00F87EF6" w:rsidP="00F02908">
      <w:pPr>
        <w:jc w:val="center"/>
      </w:pPr>
    </w:p>
    <w:p w14:paraId="0A702C08" w14:textId="77777777" w:rsidR="00F87EF6" w:rsidRPr="00B03FEE" w:rsidRDefault="00F87EF6" w:rsidP="00F02908">
      <w:pPr>
        <w:jc w:val="center"/>
      </w:pPr>
    </w:p>
    <w:p w14:paraId="0C55E9BA" w14:textId="77777777" w:rsidR="00F87EF6" w:rsidRPr="00B03FEE" w:rsidRDefault="00F87EF6" w:rsidP="00F02908">
      <w:pPr>
        <w:jc w:val="center"/>
        <w:rPr>
          <w:i/>
          <w:iCs/>
        </w:rPr>
      </w:pPr>
    </w:p>
    <w:p w14:paraId="56F44E99" w14:textId="77777777" w:rsidR="00F87EF6" w:rsidRPr="00B03FEE" w:rsidRDefault="00F87EF6" w:rsidP="00F02908">
      <w:pPr>
        <w:jc w:val="center"/>
      </w:pPr>
    </w:p>
    <w:p w14:paraId="75782F1A" w14:textId="77777777" w:rsidR="00F87EF6" w:rsidRPr="00B03FEE" w:rsidRDefault="00F87EF6" w:rsidP="00F02908">
      <w:pPr>
        <w:jc w:val="center"/>
      </w:pPr>
    </w:p>
    <w:p w14:paraId="1EB3EB63" w14:textId="77777777" w:rsidR="00F87EF6" w:rsidRPr="00B03FEE" w:rsidRDefault="00F87EF6" w:rsidP="00F02908">
      <w:pPr>
        <w:jc w:val="center"/>
      </w:pPr>
    </w:p>
    <w:p w14:paraId="775A0104" w14:textId="77777777" w:rsidR="00F87EF6" w:rsidRPr="00B03FEE" w:rsidRDefault="00F87EF6" w:rsidP="00F02908">
      <w:pPr>
        <w:jc w:val="center"/>
      </w:pPr>
    </w:p>
    <w:p w14:paraId="52E5DE4E" w14:textId="77777777" w:rsidR="00F87EF6" w:rsidRPr="00B03FEE" w:rsidRDefault="00F87EF6" w:rsidP="00F02908">
      <w:pPr>
        <w:jc w:val="center"/>
      </w:pPr>
    </w:p>
    <w:p w14:paraId="578E26E2" w14:textId="77777777" w:rsidR="00F87EF6" w:rsidRPr="00B03FEE" w:rsidRDefault="00F87EF6" w:rsidP="00F02908">
      <w:pPr>
        <w:jc w:val="center"/>
      </w:pPr>
    </w:p>
    <w:p w14:paraId="76814EC3" w14:textId="691D5770" w:rsidR="00F87EF6" w:rsidRPr="00B03FEE" w:rsidRDefault="00D903F5" w:rsidP="00F02908">
      <w:pPr>
        <w:jc w:val="center"/>
        <w:rPr>
          <w:b/>
          <w:bCs/>
          <w:sz w:val="32"/>
          <w:szCs w:val="24"/>
        </w:rPr>
      </w:pPr>
      <w:r>
        <w:rPr>
          <w:b/>
          <w:bCs/>
          <w:sz w:val="32"/>
          <w:szCs w:val="24"/>
        </w:rPr>
        <w:t>[Titel Ihrer Masterarbeit]</w:t>
      </w:r>
    </w:p>
    <w:p w14:paraId="59B77B56" w14:textId="77777777" w:rsidR="00F87EF6" w:rsidRPr="00B03FEE" w:rsidRDefault="00F87EF6" w:rsidP="00F02908">
      <w:pPr>
        <w:jc w:val="center"/>
      </w:pPr>
    </w:p>
    <w:p w14:paraId="6F036CAE" w14:textId="77777777" w:rsidR="00F87EF6" w:rsidRPr="00B03FEE" w:rsidRDefault="00F87EF6" w:rsidP="00F02908">
      <w:pPr>
        <w:jc w:val="center"/>
      </w:pPr>
    </w:p>
    <w:p w14:paraId="716D3243" w14:textId="77777777" w:rsidR="00F87EF6" w:rsidRPr="00B03FEE" w:rsidRDefault="00F87EF6" w:rsidP="00F02908">
      <w:pPr>
        <w:jc w:val="center"/>
      </w:pPr>
    </w:p>
    <w:p w14:paraId="052E39A4" w14:textId="77777777" w:rsidR="00F87EF6" w:rsidRPr="00B03FEE" w:rsidRDefault="00F87EF6" w:rsidP="00F02908">
      <w:pPr>
        <w:jc w:val="center"/>
      </w:pPr>
    </w:p>
    <w:p w14:paraId="59660173" w14:textId="77777777" w:rsidR="00F87EF6" w:rsidRPr="00B03FEE" w:rsidRDefault="00F87EF6" w:rsidP="00F02908">
      <w:pPr>
        <w:jc w:val="center"/>
      </w:pPr>
    </w:p>
    <w:p w14:paraId="39526D72" w14:textId="77777777" w:rsidR="00B80580" w:rsidRDefault="00B80580" w:rsidP="00454EAC">
      <w:pPr>
        <w:jc w:val="center"/>
        <w:rPr>
          <w:color w:val="FF0000"/>
        </w:rPr>
      </w:pPr>
    </w:p>
    <w:p w14:paraId="2A3D91FF" w14:textId="77777777" w:rsidR="00B80580" w:rsidRDefault="00B80580" w:rsidP="00454EAC">
      <w:pPr>
        <w:jc w:val="center"/>
        <w:rPr>
          <w:color w:val="FF0000"/>
        </w:rPr>
      </w:pPr>
    </w:p>
    <w:p w14:paraId="1716A67A" w14:textId="77777777" w:rsidR="00B80580" w:rsidRPr="00B80580" w:rsidRDefault="00B80580" w:rsidP="00B80580">
      <w:pPr>
        <w:jc w:val="center"/>
        <w:rPr>
          <w:color w:val="FF0000"/>
          <w:lang w:val="tr-TR"/>
        </w:rPr>
      </w:pPr>
    </w:p>
    <w:p w14:paraId="5AFD4AB2" w14:textId="77777777" w:rsidR="00162691" w:rsidRPr="00B03FEE" w:rsidRDefault="00162691" w:rsidP="00F87EF6">
      <w:pPr>
        <w:spacing w:after="0" w:line="240" w:lineRule="auto"/>
        <w:jc w:val="center"/>
        <w:rPr>
          <w:rFonts w:eastAsiaTheme="majorEastAsia" w:cstheme="majorBidi"/>
          <w:b/>
          <w:bCs/>
          <w:sz w:val="28"/>
          <w:szCs w:val="28"/>
          <w:lang w:eastAsia="en-US"/>
        </w:rPr>
      </w:pPr>
      <w:r>
        <w:br w:type="page"/>
      </w:r>
    </w:p>
    <w:p w14:paraId="4227673B" w14:textId="77777777" w:rsidR="003955D5" w:rsidRPr="00B03FEE" w:rsidRDefault="003955D5" w:rsidP="00454EAC">
      <w:pPr>
        <w:pStyle w:val="Inhaltsverzeichnisberschrift"/>
        <w:sectPr w:rsidR="003955D5" w:rsidRPr="00B03FEE" w:rsidSect="001A489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701" w:header="709" w:footer="709" w:gutter="0"/>
          <w:pgNumType w:fmt="upperRoman" w:start="1"/>
          <w:cols w:space="708"/>
          <w:docGrid w:linePitch="360"/>
        </w:sectPr>
      </w:pPr>
    </w:p>
    <w:p w14:paraId="7CB010BB" w14:textId="77777777" w:rsidR="00454EAC" w:rsidRPr="00B03FEE" w:rsidRDefault="00454EAC" w:rsidP="00454EAC">
      <w:pPr>
        <w:pStyle w:val="Inhaltsverzeichnisberschrift"/>
      </w:pPr>
      <w:r>
        <w:lastRenderedPageBreak/>
        <w:t>Inhaltsverzeichnis</w:t>
      </w:r>
    </w:p>
    <w:p w14:paraId="097ECF05" w14:textId="77777777" w:rsidR="000F5BAC" w:rsidRDefault="004F1B52">
      <w:pPr>
        <w:pStyle w:val="Verzeichnis1"/>
        <w:rPr>
          <w:rFonts w:asciiTheme="minorHAnsi" w:eastAsiaTheme="minorEastAsia" w:hAnsiTheme="minorHAnsi"/>
          <w:b w:val="0"/>
          <w:noProof/>
          <w:szCs w:val="24"/>
          <w:lang w:val="tr-TR"/>
        </w:rPr>
      </w:pPr>
      <w:r>
        <w:rPr>
          <w:b w:val="0"/>
        </w:rPr>
        <w:fldChar w:fldCharType="begin"/>
        <w:instrText xml:space="preserve"> TOC \o "1-4" \h \z \u </w:instrText>
        <w:fldChar w:fldCharType="separate"/>
      </w:r>
      <w:hyperlink w:anchor="_Toc58848330" w:history="1">
        <w:r>
          <w:rPr>
            <w:rStyle w:val="Hyperlink"/>
            <w:noProof/>
          </w:rPr>
          <w:t>Abkürzungsverzeichnis</w:t>
        </w:r>
        <w:r>
          <w:rPr>
            <w:noProof/>
            <w:webHidden/>
          </w:rPr>
          <w:tab/>
          <w:fldChar w:fldCharType="begin"/>
          <w:instrText xml:space="preserve"> PAGEREF _Toc58848330 \h </w:instrText>
          <w:fldChar w:fldCharType="separate"/>
          <w:t>II</w:t>
          <w:fldChar w:fldCharType="end"/>
        </w:r>
      </w:hyperlink>
    </w:p>
    <w:p w14:paraId="60D8BAAC" w14:textId="77777777" w:rsidR="000F5BAC" w:rsidRDefault="000F5BAC">
      <w:pPr>
        <w:pStyle w:val="Verzeichnis1"/>
        <w:rPr>
          <w:rFonts w:asciiTheme="minorHAnsi" w:eastAsiaTheme="minorEastAsia" w:hAnsiTheme="minorHAnsi"/>
          <w:b w:val="0"/>
          <w:noProof/>
          <w:szCs w:val="24"/>
          <w:lang w:val="tr-TR"/>
        </w:rPr>
      </w:pPr>
      <w:hyperlink w:anchor="_Toc58848331" w:history="1">
        <w:r>
          <w:rPr>
            <w:rStyle w:val="Hyperlink"/>
            <w:noProof/>
          </w:rPr>
          <w:t>Abbildungsverzeichnis</w:t>
        </w:r>
        <w:r>
          <w:rPr>
            <w:noProof/>
            <w:webHidden/>
          </w:rPr>
          <w:tab/>
          <w:fldChar w:fldCharType="begin"/>
          <w:instrText xml:space="preserve"> PAGEREF _Toc58848331 \h </w:instrText>
          <w:fldChar w:fldCharType="separate"/>
          <w:t>III</w:t>
          <w:fldChar w:fldCharType="end"/>
        </w:r>
      </w:hyperlink>
    </w:p>
    <w:p w14:paraId="757E39BD" w14:textId="77777777" w:rsidR="000F5BAC" w:rsidRDefault="000F5BAC">
      <w:pPr>
        <w:pStyle w:val="Verzeichnis1"/>
        <w:rPr>
          <w:rFonts w:asciiTheme="minorHAnsi" w:eastAsiaTheme="minorEastAsia" w:hAnsiTheme="minorHAnsi"/>
          <w:b w:val="0"/>
          <w:noProof/>
          <w:szCs w:val="24"/>
          <w:lang w:val="tr-TR"/>
        </w:rPr>
      </w:pPr>
      <w:hyperlink w:anchor="_Toc58848332" w:history="1">
        <w:r>
          <w:rPr>
            <w:rStyle w:val="Hyperlink"/>
            <w:noProof/>
          </w:rPr>
          <w:t>Tabellenverzeichnis</w:t>
        </w:r>
        <w:r>
          <w:rPr>
            <w:noProof/>
            <w:webHidden/>
          </w:rPr>
          <w:tab/>
          <w:fldChar w:fldCharType="begin"/>
          <w:instrText xml:space="preserve"> PAGEREF _Toc58848332 \h </w:instrText>
          <w:fldChar w:fldCharType="separate"/>
          <w:t>IV</w:t>
          <w:fldChar w:fldCharType="end"/>
        </w:r>
      </w:hyperlink>
    </w:p>
    <w:p w14:paraId="0679FF06" w14:textId="77777777" w:rsidR="000F5BAC" w:rsidRDefault="000F5BAC">
      <w:pPr>
        <w:pStyle w:val="Verzeichnis1"/>
        <w:rPr>
          <w:rFonts w:asciiTheme="minorHAnsi" w:eastAsiaTheme="minorEastAsia" w:hAnsiTheme="minorHAnsi"/>
          <w:b w:val="0"/>
          <w:noProof/>
          <w:szCs w:val="24"/>
          <w:lang w:val="tr-TR"/>
        </w:rPr>
      </w:pPr>
      <w:hyperlink w:anchor="_Toc58848333" w:history="1">
        <w:r>
          <w:rPr>
            <w:rStyle w:val="Hyperlink"/>
            <w:noProof/>
          </w:rPr>
          <w:t>1</w:t>
        </w:r>
        <w:r>
          <w:rPr>
            <w:rFonts w:asciiTheme="minorHAnsi" w:eastAsiaTheme="minorEastAsia" w:hAnsiTheme="minorHAnsi"/>
            <w:b w:val="0"/>
            <w:noProof/>
            <w:szCs w:val="24"/>
            <w:lang w:val="tr-TR"/>
          </w:rPr>
          <w:tab/>
        </w:r>
        <w:r>
          <w:rPr>
            <w:rStyle w:val="Hyperlink"/>
            <w:noProof/>
          </w:rPr>
          <w:t>Kapitelüberschrift</w:t>
        </w:r>
        <w:r>
          <w:rPr>
            <w:noProof/>
            <w:webHidden/>
          </w:rPr>
          <w:tab/>
          <w:fldChar w:fldCharType="begin"/>
          <w:instrText xml:space="preserve"> PAGEREF _Toc58848333 \h </w:instrText>
          <w:fldChar w:fldCharType="separate"/>
          <w:t>1</w:t>
          <w:fldChar w:fldCharType="end"/>
        </w:r>
      </w:hyperlink>
    </w:p>
    <w:p w14:paraId="11394A4C"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4" w:history="1">
        <w:r>
          <w:rPr>
            <w:rStyle w:val="Hyperlink"/>
            <w:noProof/>
          </w:rPr>
          <w:t>1.1</w:t>
        </w:r>
        <w:r>
          <w:rPr>
            <w:rFonts w:asciiTheme="minorHAnsi" w:eastAsiaTheme="minorEastAsia" w:hAnsiTheme="minorHAnsi"/>
            <w:noProof/>
            <w:szCs w:val="24"/>
            <w:lang w:val="tr-TR"/>
          </w:rPr>
          <w:tab/>
        </w:r>
        <w:r>
          <w:rPr>
            <w:rStyle w:val="Hyperlink"/>
            <w:noProof/>
          </w:rPr>
          <w:t>Unterkapitelüberschrift</w:t>
        </w:r>
        <w:r>
          <w:rPr>
            <w:noProof/>
            <w:webHidden/>
          </w:rPr>
          <w:tab/>
          <w:fldChar w:fldCharType="begin"/>
          <w:instrText xml:space="preserve"> PAGEREF _Toc58848334 \h </w:instrText>
          <w:fldChar w:fldCharType="separate"/>
          <w:t>1</w:t>
          <w:fldChar w:fldCharType="end"/>
        </w:r>
      </w:hyperlink>
    </w:p>
    <w:p w14:paraId="5DE3F32A" w14:textId="77777777" w:rsidR="000F5BAC" w:rsidRDefault="000F5BAC">
      <w:pPr>
        <w:pStyle w:val="Verzeichnis3"/>
        <w:rPr>
          <w:rFonts w:asciiTheme="minorHAnsi" w:eastAsiaTheme="minorEastAsia" w:hAnsiTheme="minorHAnsi"/>
          <w:noProof/>
          <w:szCs w:val="24"/>
          <w:lang w:val="tr-TR"/>
        </w:rPr>
      </w:pPr>
      <w:hyperlink w:anchor="_Toc58848335" w:history="1">
        <w:r>
          <w:rPr>
            <w:rStyle w:val="Hyperlink"/>
            <w:noProof/>
          </w:rPr>
          <w:t>1.1.1</w:t>
        </w:r>
        <w:r>
          <w:rPr>
            <w:rFonts w:asciiTheme="minorHAnsi" w:eastAsiaTheme="minorEastAsia" w:hAnsiTheme="minorHAnsi"/>
            <w:noProof/>
            <w:szCs w:val="24"/>
            <w:lang w:val="tr-TR"/>
          </w:rPr>
          <w:tab/>
        </w:r>
        <w:r>
          <w:rPr>
            <w:rStyle w:val="Hyperlink"/>
            <w:noProof/>
          </w:rPr>
          <w:t>Nächstes Unterkapitel</w:t>
        </w:r>
        <w:r>
          <w:rPr>
            <w:noProof/>
            <w:webHidden/>
          </w:rPr>
          <w:tab/>
          <w:fldChar w:fldCharType="begin"/>
          <w:instrText xml:space="preserve"> PAGEREF _Toc58848335 \h </w:instrText>
          <w:fldChar w:fldCharType="separate"/>
          <w:t>1</w:t>
          <w:fldChar w:fldCharType="end"/>
        </w:r>
      </w:hyperlink>
    </w:p>
    <w:p w14:paraId="0CF47CE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6" w:history="1">
        <w:r>
          <w:rPr>
            <w:rStyle w:val="Hyperlink"/>
            <w:noProof/>
          </w:rPr>
          <w:t>1.1.1.1</w:t>
        </w:r>
        <w:r>
          <w:rPr>
            <w:rFonts w:asciiTheme="minorHAnsi" w:eastAsiaTheme="minorEastAsia" w:hAnsiTheme="minorHAnsi" w:cstheme="minorBidi"/>
            <w:noProof/>
            <w:szCs w:val="24"/>
            <w:lang w:val="tr-TR" w:eastAsia="en-US"/>
          </w:rPr>
          <w:tab/>
        </w:r>
        <w:r>
          <w:rPr>
            <w:rStyle w:val="Hyperlink"/>
            <w:noProof/>
          </w:rPr>
          <w:t>Nächstes Unterkapitel</w:t>
        </w:r>
        <w:r>
          <w:rPr>
            <w:noProof/>
            <w:webHidden/>
          </w:rPr>
          <w:tab/>
          <w:fldChar w:fldCharType="begin"/>
          <w:instrText xml:space="preserve"> PAGEREF _Toc58848336 \h </w:instrText>
          <w:fldChar w:fldCharType="separate"/>
          <w:t>1</w:t>
          <w:fldChar w:fldCharType="end"/>
        </w:r>
      </w:hyperlink>
    </w:p>
    <w:p w14:paraId="1A67AFCA"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7" w:history="1">
        <w:r>
          <w:rPr>
            <w:rStyle w:val="Hyperlink"/>
            <w:noProof/>
          </w:rPr>
          <w:t>1.2</w:t>
        </w:r>
        <w:r>
          <w:rPr>
            <w:rFonts w:asciiTheme="minorHAnsi" w:eastAsiaTheme="minorEastAsia" w:hAnsiTheme="minorHAnsi"/>
            <w:noProof/>
            <w:szCs w:val="24"/>
            <w:lang w:val="tr-TR"/>
          </w:rPr>
          <w:tab/>
        </w:r>
        <w:r>
          <w:rPr>
            <w:rStyle w:val="Hyperlink"/>
            <w:noProof/>
          </w:rPr>
          <w:t>Abbildung</w:t>
        </w:r>
        <w:r>
          <w:rPr>
            <w:noProof/>
            <w:webHidden/>
          </w:rPr>
          <w:tab/>
          <w:fldChar w:fldCharType="begin"/>
          <w:instrText xml:space="preserve"> PAGEREF _Toc58848337 \h </w:instrText>
          <w:fldChar w:fldCharType="separate"/>
          <w:t>1</w:t>
          <w:fldChar w:fldCharType="end"/>
        </w:r>
      </w:hyperlink>
    </w:p>
    <w:p w14:paraId="16CF8904" w14:textId="77777777" w:rsidR="000F5BAC" w:rsidRDefault="000F5BAC">
      <w:pPr>
        <w:pStyle w:val="Verzeichnis3"/>
        <w:rPr>
          <w:rFonts w:asciiTheme="minorHAnsi" w:eastAsiaTheme="minorEastAsia" w:hAnsiTheme="minorHAnsi"/>
          <w:noProof/>
          <w:szCs w:val="24"/>
          <w:lang w:val="tr-TR"/>
        </w:rPr>
      </w:pPr>
      <w:hyperlink w:anchor="_Toc58848338" w:history="1">
        <w:r>
          <w:rPr>
            <w:rStyle w:val="Hyperlink"/>
            <w:noProof/>
            <w:lang w:val="en-US"/>
          </w:rPr>
          <w:t>1.2.1</w:t>
        </w:r>
        <w:r>
          <w:rPr>
            <w:rFonts w:asciiTheme="minorHAnsi" w:eastAsiaTheme="minorEastAsia" w:hAnsiTheme="minorHAnsi"/>
            <w:noProof/>
            <w:szCs w:val="24"/>
            <w:lang w:val="tr-TR"/>
          </w:rPr>
          <w:tab/>
        </w:r>
        <w:r>
          <w:rPr>
            <w:rStyle w:val="Hyperlink"/>
            <w:noProof/>
            <w:lang w:val="en-US"/>
          </w:rPr>
          <w:t>Nächste Unterüberschrift</w:t>
        </w:r>
        <w:r>
          <w:rPr>
            <w:noProof/>
            <w:webHidden/>
          </w:rPr>
          <w:tab/>
          <w:fldChar w:fldCharType="begin"/>
          <w:instrText xml:space="preserve"> PAGEREF _Toc58848338 \h </w:instrText>
          <w:fldChar w:fldCharType="separate"/>
          <w:t>1</w:t>
          <w:fldChar w:fldCharType="end"/>
        </w:r>
      </w:hyperlink>
    </w:p>
    <w:p w14:paraId="32C80D8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9" w:history="1">
        <w:r>
          <w:rPr>
            <w:rStyle w:val="Hyperlink"/>
            <w:noProof/>
            <w:lang w:val="en-US"/>
          </w:rPr>
          <w:t>1.2.1.1</w:t>
        </w:r>
        <w:r>
          <w:rPr>
            <w:rFonts w:asciiTheme="minorHAnsi" w:eastAsiaTheme="minorEastAsia" w:hAnsiTheme="minorHAnsi" w:cstheme="minorBidi"/>
            <w:noProof/>
            <w:szCs w:val="24"/>
            <w:lang w:val="tr-TR" w:eastAsia="en-US"/>
          </w:rPr>
          <w:tab/>
        </w:r>
        <w:r>
          <w:rPr>
            <w:rStyle w:val="Hyperlink"/>
            <w:noProof/>
            <w:lang w:val="en-US"/>
          </w:rPr>
          <w:t>Nächste Unterüberschrift</w:t>
        </w:r>
        <w:r>
          <w:rPr>
            <w:noProof/>
            <w:webHidden/>
          </w:rPr>
          <w:tab/>
          <w:fldChar w:fldCharType="begin"/>
          <w:instrText xml:space="preserve"> PAGEREF _Toc58848339 \h </w:instrText>
          <w:fldChar w:fldCharType="separate"/>
          <w:t>1</w:t>
          <w:fldChar w:fldCharType="end"/>
        </w:r>
      </w:hyperlink>
    </w:p>
    <w:p w14:paraId="3FBB10C3"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40" w:history="1">
        <w:r>
          <w:rPr>
            <w:rStyle w:val="Hyperlink"/>
            <w:noProof/>
          </w:rPr>
          <w:t>1.3</w:t>
        </w:r>
        <w:r>
          <w:rPr>
            <w:rFonts w:asciiTheme="minorHAnsi" w:eastAsiaTheme="minorEastAsia" w:hAnsiTheme="minorHAnsi"/>
            <w:noProof/>
            <w:szCs w:val="24"/>
            <w:lang w:val="tr-TR"/>
          </w:rPr>
          <w:tab/>
        </w:r>
        <w:r>
          <w:rPr>
            <w:rStyle w:val="Hyperlink"/>
            <w:noProof/>
          </w:rPr>
          <w:t>Tabelle</w:t>
        </w:r>
        <w:r>
          <w:rPr>
            <w:noProof/>
            <w:webHidden/>
          </w:rPr>
          <w:tab/>
          <w:fldChar w:fldCharType="begin"/>
          <w:instrText xml:space="preserve"> PAGEREF _Toc58848340 \h </w:instrText>
          <w:fldChar w:fldCharType="separate"/>
          <w:t>1</w:t>
          <w:fldChar w:fldCharType="end"/>
        </w:r>
      </w:hyperlink>
    </w:p>
    <w:p w14:paraId="067EEF32" w14:textId="77777777" w:rsidR="000F5BAC" w:rsidRDefault="000F5BAC">
      <w:pPr>
        <w:pStyle w:val="Verzeichnis1"/>
        <w:rPr>
          <w:rFonts w:asciiTheme="minorHAnsi" w:eastAsiaTheme="minorEastAsia" w:hAnsiTheme="minorHAnsi"/>
          <w:b w:val="0"/>
          <w:noProof/>
          <w:szCs w:val="24"/>
          <w:lang w:val="tr-TR"/>
        </w:rPr>
      </w:pPr>
      <w:hyperlink w:anchor="_Toc58848341" w:history="1">
        <w:r>
          <w:rPr>
            <w:rStyle w:val="Hyperlink"/>
            <w:noProof/>
          </w:rPr>
          <w:t>Literaturverzeichnis</w:t>
        </w:r>
        <w:r>
          <w:rPr>
            <w:noProof/>
            <w:webHidden/>
          </w:rPr>
          <w:tab/>
          <w:fldChar w:fldCharType="begin"/>
          <w:instrText xml:space="preserve"> PAGEREF _Toc58848341 \h </w:instrText>
          <w:fldChar w:fldCharType="separate"/>
          <w:t>3</w:t>
          <w:fldChar w:fldCharType="end"/>
        </w:r>
      </w:hyperlink>
    </w:p>
    <w:p w14:paraId="4EAB0949" w14:textId="77777777" w:rsidR="000F5BAC" w:rsidRDefault="000F5BAC">
      <w:pPr>
        <w:pStyle w:val="Verzeichnis1"/>
        <w:rPr>
          <w:rFonts w:asciiTheme="minorHAnsi" w:eastAsiaTheme="minorEastAsia" w:hAnsiTheme="minorHAnsi"/>
          <w:b w:val="0"/>
          <w:noProof/>
          <w:szCs w:val="24"/>
          <w:lang w:val="tr-TR"/>
        </w:rPr>
      </w:pPr>
      <w:hyperlink w:anchor="_Toc58848342" w:history="1">
        <w:r>
          <w:rPr>
            <w:rStyle w:val="Hyperlink"/>
            <w:noProof/>
          </w:rPr>
          <w:t>Anlagen</w:t>
        </w:r>
        <w:r>
          <w:rPr>
            <w:noProof/>
            <w:webHidden/>
          </w:rPr>
          <w:tab/>
          <w:fldChar w:fldCharType="begin"/>
          <w:instrText xml:space="preserve"> PAGEREF _Toc58848342 \h </w:instrText>
          <w:fldChar w:fldCharType="separate"/>
          <w:t>4</w:t>
          <w:fldChar w:fldCharType="end"/>
        </w:r>
      </w:hyperlink>
    </w:p>
    <w:p w14:paraId="1290113C" w14:textId="77777777" w:rsidR="008362D2" w:rsidRPr="00B03FEE" w:rsidRDefault="004F1B52" w:rsidP="008362D2">
      <w:pPr>
        <w:rPr>
          <w:lang w:eastAsia="en-US"/>
        </w:rPr>
      </w:pPr>
      <w:r>
        <w:rPr>
          <w:rFonts w:eastAsiaTheme="minorHAnsi" w:cstheme="minorBidi"/>
          <w:b/>
          <w:szCs w:val="22"/>
          <w:lang w:eastAsia="en-US"/>
        </w:rPr>
        <w:fldChar w:fldCharType="end"/>
      </w:r>
    </w:p>
    <w:p w14:paraId="3BF1EADC" w14:textId="77777777" w:rsidR="008362D2" w:rsidRPr="00B03FEE" w:rsidRDefault="008362D2" w:rsidP="008362D2">
      <w:pPr>
        <w:rPr>
          <w:lang w:eastAsia="en-US"/>
        </w:rPr>
      </w:pPr>
    </w:p>
    <w:p w14:paraId="4ACBDF60" w14:textId="77777777" w:rsidR="008362D2" w:rsidRPr="00B03FEE" w:rsidRDefault="008362D2" w:rsidP="00DD68C9">
      <w:pPr>
        <w:pStyle w:val="Verzeichnis1"/>
      </w:pPr>
    </w:p>
    <w:p w14:paraId="0A453D78" w14:textId="77777777" w:rsidR="003955D5" w:rsidRPr="00B03FEE" w:rsidRDefault="003955D5" w:rsidP="003955D5">
      <w:pPr>
        <w:rPr>
          <w:rFonts w:eastAsiaTheme="minorHAnsi"/>
          <w:lang w:eastAsia="en-US"/>
        </w:rPr>
      </w:pPr>
    </w:p>
    <w:p w14:paraId="1D53E509" w14:textId="77777777" w:rsidR="003955D5" w:rsidRPr="00B03FEE" w:rsidRDefault="003955D5" w:rsidP="003955D5">
      <w:pPr>
        <w:tabs>
          <w:tab w:val="left" w:pos="3300"/>
        </w:tabs>
        <w:rPr>
          <w:rFonts w:eastAsiaTheme="minorHAnsi" w:cstheme="minorBidi"/>
          <w:szCs w:val="22"/>
          <w:lang w:eastAsia="en-US"/>
        </w:rPr>
      </w:pPr>
      <w:r>
        <w:rPr>
          <w:rFonts w:eastAsiaTheme="minorHAnsi" w:cstheme="minorBidi"/>
          <w:szCs w:val="22"/>
          <w:lang w:eastAsia="en-US"/>
        </w:rPr>
        <w:tab/>
      </w:r>
    </w:p>
    <w:p w14:paraId="368645D7" w14:textId="77777777" w:rsidR="003955D5" w:rsidRPr="00B03FEE" w:rsidRDefault="003955D5" w:rsidP="003955D5">
      <w:pPr>
        <w:tabs>
          <w:tab w:val="left" w:pos="3300"/>
        </w:tabs>
        <w:rPr>
          <w:lang w:eastAsia="en-US"/>
        </w:rPr>
        <w:sectPr w:rsidR="003955D5" w:rsidRPr="00B03FEE" w:rsidSect="004F1B52">
          <w:headerReference w:type="even" r:id="rId17"/>
          <w:headerReference w:type="default" r:id="rId18"/>
          <w:footerReference w:type="default" r:id="rId19"/>
          <w:headerReference w:type="first" r:id="rId20"/>
          <w:type w:val="continuous"/>
          <w:pgSz w:w="11906" w:h="16838" w:code="9"/>
          <w:pgMar w:top="1134" w:right="1133" w:bottom="1134" w:left="1701" w:header="709" w:footer="709" w:gutter="0"/>
          <w:pgNumType w:fmt="upperRoman" w:start="1"/>
          <w:cols w:space="708"/>
          <w:docGrid w:linePitch="360"/>
        </w:sectPr>
      </w:pPr>
      <w:r>
        <w:rPr>
          <w:lang w:eastAsia="en-US"/>
        </w:rPr>
        <w:tab/>
      </w:r>
    </w:p>
    <w:p w14:paraId="58320C17" w14:textId="77777777" w:rsidR="00CE32FC" w:rsidRPr="00B03FEE" w:rsidRDefault="0068624F" w:rsidP="00C57BEB">
      <w:pPr>
        <w:pStyle w:val="berschrift1"/>
        <w:numPr>
          <w:ilvl w:val="0"/>
          <w:numId w:val="0"/>
        </w:numPr>
        <w:ind w:left="454" w:hanging="454"/>
      </w:pPr>
      <w:bookmarkStart w:id="0" w:name="_Toc54540415"/>
      <w:bookmarkStart w:id="1" w:name="_Toc58848330"/>
      <w:r>
        <w:lastRenderedPageBreak/>
        <w:t>Abkürzungsverzeichnis</w:t>
      </w:r>
      <w:bookmarkEnd w:id="0"/>
      <w:bookmarkEnd w:id="1"/>
    </w:p>
    <w:p w14:paraId="1306B709" w14:textId="77777777" w:rsidR="00BB0DA1" w:rsidRPr="00B03FEE" w:rsidRDefault="00BB0DA1" w:rsidP="00BB0DA1">
      <w:pPr>
        <w:rPr>
          <w:lang w:eastAsia="en-US"/>
        </w:rPr>
      </w:pPr>
      <w:r>
        <w:rPr>
          <w:lang w:eastAsia="en-US"/>
        </w:rPr>
        <w:t>Abk</w:t>
        <w:tab/>
        <w:tab/>
        <w:t>Erläuterung der Abkürzung</w:t>
      </w:r>
    </w:p>
    <w:p w14:paraId="03A87E3C" w14:textId="77777777" w:rsidR="00BB0DA1" w:rsidRPr="00B03FEE" w:rsidRDefault="00BB0DA1" w:rsidP="00BB0DA1">
      <w:pPr>
        <w:rPr>
          <w:lang w:eastAsia="en-US"/>
        </w:rPr>
      </w:pPr>
    </w:p>
    <w:p w14:paraId="71FF6C7B" w14:textId="77777777" w:rsidR="00CE32FC" w:rsidRPr="00B03FEE" w:rsidRDefault="00CE32FC" w:rsidP="00CE32FC">
      <w:pPr>
        <w:rPr>
          <w:lang w:eastAsia="en-US"/>
        </w:rPr>
      </w:pPr>
    </w:p>
    <w:p w14:paraId="6EF19CB9" w14:textId="77777777" w:rsidR="0024500A" w:rsidRPr="00B03FEE" w:rsidRDefault="003659B6" w:rsidP="00CE32FC">
      <w:pPr>
        <w:pStyle w:val="berschrift1"/>
        <w:numPr>
          <w:ilvl w:val="0"/>
          <w:numId w:val="0"/>
        </w:numPr>
      </w:pPr>
      <w:bookmarkStart w:id="2" w:name="_Toc54540416"/>
      <w:bookmarkStart w:id="3" w:name="_Toc58848331"/>
      <w:r>
        <w:lastRenderedPageBreak/>
        <w:t>Abbildungsverzeichnis</w:t>
      </w:r>
      <w:bookmarkEnd w:id="2"/>
      <w:bookmarkEnd w:id="3"/>
    </w:p>
    <w:p w14:paraId="461650BB" w14:textId="77777777" w:rsidR="008F20B8" w:rsidRPr="00B03FEE" w:rsidRDefault="0024500A">
      <w:pPr>
        <w:pStyle w:val="Abbildungsverzeichnis"/>
        <w:tabs>
          <w:tab w:val="right" w:leader="dot" w:pos="8494"/>
        </w:tabs>
        <w:rPr>
          <w:rFonts w:asciiTheme="minorHAnsi" w:eastAsiaTheme="minorEastAsia" w:hAnsiTheme="minorHAnsi"/>
          <w:noProof/>
          <w:lang w:eastAsia="de-DE"/>
        </w:rPr>
      </w:pPr>
      <w:r>
        <w:fldChar w:fldCharType="begin"/>
        <w:instrText xml:space="preserve"> TOC \h \z \c "Abb." </w:instrText>
        <w:fldChar w:fldCharType="separate"/>
      </w:r>
      <w:hyperlink w:anchor="_Toc54533219" w:history="1">
        <w:r>
          <w:rPr>
            <w:rStyle w:val="Hyperlink"/>
            <w:noProof/>
          </w:rPr>
          <w:t>Abb. 1: Format</w:t>
        </w:r>
        <w:r>
          <w:rPr>
            <w:noProof/>
            <w:webHidden/>
          </w:rPr>
          <w:tab/>
          <w:fldChar w:fldCharType="begin"/>
          <w:instrText xml:space="preserve"> PAGEREF _Toc54533219 \h </w:instrText>
          <w:fldChar w:fldCharType="separate"/>
          <w:t>1</w:t>
          <w:fldChar w:fldCharType="end"/>
        </w:r>
      </w:hyperlink>
    </w:p>
    <w:p w14:paraId="6123E295" w14:textId="77777777" w:rsidR="0024500A" w:rsidRPr="00B03FEE" w:rsidRDefault="0024500A" w:rsidP="0024500A">
      <w:pPr>
        <w:pStyle w:val="Textkrper"/>
        <w:spacing w:line="360" w:lineRule="auto"/>
      </w:pPr>
      <w:r>
        <w:fldChar w:fldCharType="end"/>
      </w:r>
    </w:p>
    <w:p w14:paraId="38B8675D" w14:textId="77777777" w:rsidR="002C4C7B" w:rsidRPr="00B03FEE" w:rsidRDefault="002C4C7B" w:rsidP="002C4C7B">
      <w:pPr>
        <w:pStyle w:val="berschrift1"/>
        <w:numPr>
          <w:ilvl w:val="0"/>
          <w:numId w:val="0"/>
        </w:numPr>
        <w:ind w:left="454" w:hanging="454"/>
      </w:pPr>
      <w:bookmarkStart w:id="4" w:name="_Toc54540417"/>
      <w:bookmarkStart w:id="5" w:name="_Toc58848332"/>
      <w:r>
        <w:lastRenderedPageBreak/>
        <w:t>Tabellenverzeichnis</w:t>
      </w:r>
      <w:bookmarkEnd w:id="4"/>
      <w:bookmarkEnd w:id="5"/>
    </w:p>
    <w:p w14:paraId="15623095" w14:textId="77777777" w:rsidR="004F3C46" w:rsidRPr="00B03FEE" w:rsidRDefault="00587CF4">
      <w:pPr>
        <w:pStyle w:val="Abbildungsverzeichnis"/>
        <w:tabs>
          <w:tab w:val="right" w:leader="dot" w:pos="8494"/>
        </w:tabs>
        <w:rPr>
          <w:rFonts w:asciiTheme="minorHAnsi" w:eastAsiaTheme="minorEastAsia" w:hAnsiTheme="minorHAnsi"/>
          <w:noProof/>
          <w:lang w:eastAsia="de-DE"/>
        </w:rPr>
      </w:pPr>
      <w:r>
        <w:fldChar w:fldCharType="begin"/>
        <w:instrText xml:space="preserve"> TOC \h \z \c "Tabelle" </w:instrText>
        <w:fldChar w:fldCharType="separate"/>
      </w:r>
      <w:hyperlink w:anchor="_Toc54534641" w:history="1">
        <w:r>
          <w:rPr>
            <w:rStyle w:val="Hyperlink"/>
            <w:noProof/>
          </w:rPr>
          <w:t>Tabelle 1: Beispiel</w:t>
        </w:r>
        <w:r>
          <w:rPr>
            <w:noProof/>
            <w:webHidden/>
          </w:rPr>
          <w:tab/>
          <w:fldChar w:fldCharType="begin"/>
          <w:instrText xml:space="preserve"> PAGEREF _Toc54534641 \h </w:instrText>
          <w:fldChar w:fldCharType="separate"/>
          <w:t>1</w:t>
          <w:fldChar w:fldCharType="end"/>
        </w:r>
      </w:hyperlink>
    </w:p>
    <w:p w14:paraId="72EE76C7" w14:textId="77777777" w:rsidR="00316A61" w:rsidRPr="00B03FEE" w:rsidRDefault="00587CF4" w:rsidP="00316A61">
      <w:pPr>
        <w:rPr>
          <w:lang w:eastAsia="en-US"/>
        </w:rPr>
      </w:pPr>
      <w:r>
        <w:rPr>
          <w:lang w:eastAsia="en-US"/>
        </w:rPr>
        <w:fldChar w:fldCharType="end"/>
      </w:r>
    </w:p>
    <w:p w14:paraId="414FA867" w14:textId="77777777" w:rsidR="00316A61" w:rsidRPr="00B03FEE" w:rsidRDefault="00316A61" w:rsidP="00316A61">
      <w:pPr>
        <w:rPr>
          <w:lang w:eastAsia="en-US"/>
        </w:rPr>
      </w:pPr>
    </w:p>
    <w:p w14:paraId="27FC57DA" w14:textId="77777777" w:rsidR="00316A61" w:rsidRPr="00B03FEE" w:rsidRDefault="00316A61" w:rsidP="00316A61">
      <w:pPr>
        <w:rPr>
          <w:lang w:eastAsia="en-US"/>
        </w:rPr>
      </w:pPr>
    </w:p>
    <w:p w14:paraId="16C31745" w14:textId="77777777" w:rsidR="00316A61" w:rsidRPr="00B03FEE" w:rsidRDefault="00316A61" w:rsidP="00316A61">
      <w:pPr>
        <w:rPr>
          <w:lang w:eastAsia="en-US"/>
        </w:rPr>
      </w:pPr>
    </w:p>
    <w:p w14:paraId="55607A12" w14:textId="77777777" w:rsidR="00316A61" w:rsidRPr="00B03FEE" w:rsidRDefault="00316A61" w:rsidP="00316A61">
      <w:pPr>
        <w:rPr>
          <w:lang w:eastAsia="en-US"/>
        </w:rPr>
      </w:pPr>
    </w:p>
    <w:p w14:paraId="7137F3BB" w14:textId="77777777" w:rsidR="00316A61" w:rsidRPr="00B03FEE" w:rsidRDefault="00316A61" w:rsidP="00316A61">
      <w:pPr>
        <w:rPr>
          <w:lang w:eastAsia="en-US"/>
        </w:rPr>
      </w:pPr>
    </w:p>
    <w:p w14:paraId="0A8E3C0E" w14:textId="77777777" w:rsidR="00316A61" w:rsidRPr="00B03FEE" w:rsidRDefault="00316A61" w:rsidP="00316A61">
      <w:pPr>
        <w:rPr>
          <w:lang w:eastAsia="en-US"/>
        </w:rPr>
      </w:pPr>
    </w:p>
    <w:p w14:paraId="0DA2A6F4" w14:textId="77777777" w:rsidR="00316A61" w:rsidRPr="00B03FEE" w:rsidRDefault="00316A61" w:rsidP="00316A61">
      <w:pPr>
        <w:rPr>
          <w:lang w:eastAsia="en-US"/>
        </w:rPr>
      </w:pPr>
    </w:p>
    <w:p w14:paraId="33EB8528" w14:textId="77777777" w:rsidR="00316A61" w:rsidRPr="00B03FEE" w:rsidRDefault="00316A61" w:rsidP="00316A61">
      <w:pPr>
        <w:rPr>
          <w:lang w:eastAsia="en-US"/>
        </w:rPr>
      </w:pPr>
    </w:p>
    <w:p w14:paraId="6D6010F1" w14:textId="77777777" w:rsidR="00316A61" w:rsidRPr="00B03FEE" w:rsidRDefault="00316A61" w:rsidP="00316A61">
      <w:pPr>
        <w:rPr>
          <w:lang w:eastAsia="en-US"/>
        </w:rPr>
      </w:pPr>
    </w:p>
    <w:p w14:paraId="1976DD59" w14:textId="77777777" w:rsidR="00316A61" w:rsidRPr="00B03FEE" w:rsidRDefault="00316A61" w:rsidP="00316A61">
      <w:pPr>
        <w:rPr>
          <w:lang w:eastAsia="en-US"/>
        </w:rPr>
      </w:pPr>
    </w:p>
    <w:p w14:paraId="0016531D" w14:textId="77777777" w:rsidR="00316A61" w:rsidRPr="00B03FEE" w:rsidRDefault="00316A61" w:rsidP="00316A61">
      <w:pPr>
        <w:rPr>
          <w:lang w:eastAsia="en-US"/>
        </w:rPr>
      </w:pPr>
    </w:p>
    <w:p w14:paraId="737F205A" w14:textId="77777777" w:rsidR="00316A61" w:rsidRPr="00B03FEE" w:rsidRDefault="00316A61" w:rsidP="00316A61">
      <w:pPr>
        <w:rPr>
          <w:lang w:eastAsia="en-US"/>
        </w:rPr>
      </w:pPr>
    </w:p>
    <w:p w14:paraId="6F090BF6" w14:textId="77777777" w:rsidR="00316A61" w:rsidRPr="00B03FEE" w:rsidRDefault="00316A61" w:rsidP="00316A61">
      <w:pPr>
        <w:rPr>
          <w:lang w:eastAsia="en-US"/>
        </w:rPr>
      </w:pPr>
    </w:p>
    <w:p w14:paraId="491CE02A" w14:textId="77777777" w:rsidR="00316A61" w:rsidRPr="00B03FEE" w:rsidRDefault="00316A61" w:rsidP="00316A61">
      <w:pPr>
        <w:rPr>
          <w:lang w:eastAsia="en-US"/>
        </w:rPr>
      </w:pPr>
    </w:p>
    <w:p w14:paraId="73D09893" w14:textId="77777777" w:rsidR="00316A61" w:rsidRPr="00B03FEE" w:rsidRDefault="00316A61" w:rsidP="00316A61">
      <w:pPr>
        <w:rPr>
          <w:lang w:eastAsia="en-US"/>
        </w:rPr>
      </w:pPr>
    </w:p>
    <w:p w14:paraId="247A4022" w14:textId="77777777" w:rsidR="00316A61" w:rsidRPr="00B03FEE" w:rsidRDefault="00316A61" w:rsidP="00316A61">
      <w:pPr>
        <w:rPr>
          <w:lang w:eastAsia="en-US"/>
        </w:rPr>
      </w:pPr>
    </w:p>
    <w:p w14:paraId="00FB0E3B" w14:textId="77777777" w:rsidR="00316A61" w:rsidRPr="00B03FEE" w:rsidRDefault="00316A61" w:rsidP="00316A61">
      <w:pPr>
        <w:rPr>
          <w:lang w:eastAsia="en-US"/>
        </w:rPr>
      </w:pPr>
    </w:p>
    <w:p w14:paraId="3A5D918D" w14:textId="77777777" w:rsidR="00316A61" w:rsidRPr="00B03FEE" w:rsidRDefault="00316A61" w:rsidP="00316A61">
      <w:pPr>
        <w:rPr>
          <w:lang w:eastAsia="en-US"/>
        </w:rPr>
      </w:pPr>
    </w:p>
    <w:p w14:paraId="32A596D5" w14:textId="77777777" w:rsidR="00316A61" w:rsidRPr="00B03FEE" w:rsidRDefault="00316A61" w:rsidP="00316A61">
      <w:pPr>
        <w:rPr>
          <w:lang w:eastAsia="en-US"/>
        </w:rPr>
      </w:pPr>
    </w:p>
    <w:p w14:paraId="159828B2" w14:textId="77777777" w:rsidR="00316A61" w:rsidRPr="00B03FEE" w:rsidRDefault="00316A61" w:rsidP="00316A61">
      <w:pPr>
        <w:rPr>
          <w:lang w:eastAsia="en-US"/>
        </w:rPr>
      </w:pPr>
    </w:p>
    <w:p w14:paraId="095DFACD" w14:textId="77777777" w:rsidR="00316A61" w:rsidRPr="00B03FEE" w:rsidRDefault="00316A61" w:rsidP="00316A61">
      <w:pPr>
        <w:rPr>
          <w:lang w:eastAsia="en-US"/>
        </w:rPr>
      </w:pPr>
    </w:p>
    <w:p w14:paraId="756B3E8B" w14:textId="77777777" w:rsidR="00316A61" w:rsidRPr="00B03FEE" w:rsidRDefault="00316A61" w:rsidP="00316A61">
      <w:pPr>
        <w:jc w:val="right"/>
        <w:rPr>
          <w:lang w:eastAsia="en-US"/>
        </w:rPr>
      </w:pPr>
    </w:p>
    <w:p w14:paraId="2E4B63EA" w14:textId="77777777" w:rsidR="00316A61" w:rsidRPr="00B03FEE" w:rsidRDefault="00316A61" w:rsidP="00316A61">
      <w:pPr>
        <w:rPr>
          <w:lang w:eastAsia="en-US"/>
        </w:rPr>
      </w:pPr>
    </w:p>
    <w:p w14:paraId="1D44E6F2" w14:textId="77777777" w:rsidR="00316A61" w:rsidRPr="00B03FEE" w:rsidRDefault="00316A61" w:rsidP="00316A61">
      <w:pPr>
        <w:rPr>
          <w:lang w:eastAsia="en-US"/>
        </w:rPr>
        <w:sectPr w:rsidR="00316A61" w:rsidRPr="00B03FEE" w:rsidSect="001A4892">
          <w:headerReference w:type="even" r:id="rId21"/>
          <w:headerReference w:type="default" r:id="rId22"/>
          <w:footerReference w:type="default" r:id="rId23"/>
          <w:headerReference w:type="first" r:id="rId24"/>
          <w:pgSz w:w="11906" w:h="16838" w:code="9"/>
          <w:pgMar w:top="1134" w:right="1134" w:bottom="1134" w:left="1701" w:header="709" w:footer="709" w:gutter="0"/>
          <w:pgNumType w:fmt="upperRoman"/>
          <w:cols w:space="708"/>
          <w:docGrid w:linePitch="360"/>
        </w:sectPr>
      </w:pPr>
    </w:p>
    <w:p w14:paraId="775C8AB5" w14:textId="77777777" w:rsidR="00D82728" w:rsidRPr="00B03FEE" w:rsidRDefault="00F159D6" w:rsidP="00EF50D8">
      <w:pPr>
        <w:pStyle w:val="berschrift1"/>
      </w:pPr>
      <w:bookmarkStart w:id="6" w:name="_Toc54540418"/>
      <w:bookmarkStart w:id="7" w:name="_Toc58848333"/>
      <w:r>
        <w:lastRenderedPageBreak/>
        <w:t>Einleitung</w:t>
      </w:r>
      <w:bookmarkEnd w:id="6"/>
      <w:bookmarkEnd w:id="7"/>
    </w:p>
    <w:p>
      <w:pPr>
        <w:rPr>
          <w:color w:val="595959" w:themeColor="text1" w:themeTint="A6"/>
        </w:rPr>
      </w:pPr>
      <w:r>
        <w:rPr>
          <w:color w:val="595959" w:themeColor="text1" w:themeTint="A6"/>
        </w:rPr>
        <w:t xml:space="preserve">Die Einleitung einer Masterarbeit verortet Ihr Thema im aktuellen Forschungsdiskurs und leitet die Forschungslücke nachvollziehbar aus dem Stand der Forschung ab. Formulieren Sie eine präzise Hauptfrage und gliedern Sie sie bei Bedarf in Teilfragen. Prüfen Sie die Frage selbst. Mit Ja oder Nein beantwortbar ist sie zu eng, für ein ganzes Buch gedacht zu weit. Auf Masterniveau wird eine eigenständige Eingrenzung und eine begründete Relevanz erwartet, nicht nur eine Themenbeschreibung. Jeder Absatz der Arbeit zahlt auf die Hauptfrage ein. Schreiben Sie die Einleitung zuletzt, dann passt das Versprechen zum Inhalt. Sie umfasst etwa 5 bis 10 Prozent der Arbei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Beantwortet die Einleitung genau die Frage, die Sie wirklich bearbeitet haben?</w:t>
      </w:r>
    </w:p>
    <w:p>
      <w:pPr>
        <w:pStyle w:val="Aufzhlung"/>
        <w:rPr>
          <w:color w:val="595959" w:themeColor="text1" w:themeTint="A6"/>
        </w:rPr>
      </w:pPr>
      <w:r>
        <w:rPr>
          <w:color w:val="595959" w:themeColor="text1" w:themeTint="A6"/>
        </w:rPr>
        <w:t>Steht die Forschungsfrage klar und in einem Satz?</w:t>
      </w:r>
    </w:p>
    <w:p>
      <w:pPr>
        <w:pStyle w:val="berschrift1"/>
      </w:pPr>
      <w:r>
        <w:t>Theoretischer Rahmen und Forschungsstand</w:t>
      </w:r>
    </w:p>
    <w:p>
      <w:pPr>
        <w:rPr>
          <w:color w:val="595959" w:themeColor="text1" w:themeTint="A6"/>
        </w:rPr>
      </w:pPr>
      <w:r>
        <w:rPr>
          <w:color w:val="595959" w:themeColor="text1" w:themeTint="A6"/>
        </w:rPr>
        <w:t xml:space="preserve">Auf Masterniveau tragen Sie den Forschungsstand systematisch und kritisch zusammen und ordnen die Positionen einander zu, statt sie nacheinander zu referieren. Machen Sie transparent, nach welchen Kriterien Sie die Literatur ausgewählt haben. Entwickeln Sie aus den Theorien einen eigenen Bezugsrahmen, der die spätere Analyse trägt. Recherchieren Sie über Google Scholar und die Datenbanken Ihrer Hochschulbibliothek, dort liegen peer-reviewte Quellen, die frei nicht auffindbar sind. Nutzen Sie Primärquellen statt Sekundärzitate, weil bei jeder Weitergabe Fehler entstehen. Legen Sie früh eine Literaturverwaltung an, Zotero ist kostenlos, Citavi gibt es meist über die Uni-Lizenz. Die Forschungslücke leiten Sie aus dem Forschungsstand ab, statt sie zu behaupten.</w:t>
      </w:r>
    </w:p>
    <w:p>
      <w:pPr>
        <w:rPr>
          <w:color w:val="595959" w:themeColor="text1" w:themeTint="A6"/>
        </w:rPr>
      </w:pPr>
      <w:r>
        <w:rPr>
          <w:color w:val="595959" w:themeColor="text1" w:themeTint="A6"/>
        </w:rPr>
        <w:t xml:space="preserve">Wenn Recherche oder Auswertung zu viel werden, können Sie Ihre Arbeit </w:t>
      </w:r>
      <w:hyperlink r:id="rId32" w:history="1">
        <w:r>
          <w:rPr>
            <w:color w:val="0563C1"/>
            <w:u w:val="single"/>
          </w:rPr>
          <w:t>komplett oder teilweise als Mustervorlage erstellen lassen</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Ist jede zentrale Aussage mit einer Quelle belegt?</w:t>
      </w:r>
    </w:p>
    <w:p>
      <w:pPr>
        <w:pStyle w:val="Aufzhlung"/>
        <w:rPr>
          <w:color w:val="595959" w:themeColor="text1" w:themeTint="A6"/>
        </w:rPr>
      </w:pPr>
      <w:r>
        <w:rPr>
          <w:color w:val="595959" w:themeColor="text1" w:themeTint="A6"/>
        </w:rPr>
        <w:t>Ergibt sich die Forschungslücke erkennbar aus dem Forschungsstand?</w:t>
      </w:r>
    </w:p>
    <w:p>
      <w:pPr>
        <w:pStyle w:val="Aufzhlung"/>
        <w:rPr>
          <w:color w:val="595959" w:themeColor="text1" w:themeTint="A6"/>
        </w:rPr>
      </w:pPr>
      <w:r>
        <w:rPr>
          <w:color w:val="595959" w:themeColor="text1" w:themeTint="A6"/>
        </w:rPr>
        <w:t>Sind die wichtigsten Quellen aktuell und peer-reviewt?</w:t>
      </w:r>
    </w:p>
    <w:p>
      <w:pPr>
        <w:rPr>
          <w:color w:val="595959" w:themeColor="text1" w:themeTint="A6"/>
        </w:rPr>
      </w:pPr>
      <w:r>
        <w:rPr>
          <w:color w:val="595959" w:themeColor="text1" w:themeTint="A6"/>
        </w:rPr>
        <w:t xml:space="preserve">Falsches Zitieren kostet regelmäßig Punkte und ist ein Plagiatsrisiko. Bei genau zwei Autoren nennen Sie immer beide. Ab drei Autoren schreiben Sie ab dem ersten Mal et al., so will es APA 7. Wörtliche Zitate brauchen eine Seitenzahl, sinngemäße im Deutschen oft ein vgl. Sekundärzitate, also zitiert nach, sind schwächer, weil Sie die Aussage nicht selbst geprüft haben. Besorgen Sie wo möglich die Originalquelle. Prüfen Sie Ihre Paraphrasen. Derselbe Satzbau mit ausgetauschten Wörtern gilt als Plagiat.</w:t>
      </w:r>
    </w:p>
    <w:p>
      <w:pPr>
        <w:rPr>
          <w:b/>
          <w:color w:val="595959" w:themeColor="text1" w:themeTint="A6"/>
        </w:rPr>
      </w:pPr>
      <w:r>
        <w:rPr>
          <w:b/>
          <w:color w:val="595959" w:themeColor="text1" w:themeTint="A6"/>
        </w:rPr>
        <w:t>Am Ende der Arbeit prüfen</w:t>
      </w:r>
    </w:p>
    <w:p>
      <w:pPr>
        <w:pStyle w:val="Aufzhlung"/>
        <w:rPr>
          <w:color w:val="595959" w:themeColor="text1" w:themeTint="A6"/>
        </w:rPr>
      </w:pPr>
      <w:r>
        <w:rPr>
          <w:color w:val="595959" w:themeColor="text1" w:themeTint="A6"/>
        </w:rPr>
        <w:t>Steht jede Quelle aus dem Text auch im Literaturverzeichnis und umgekehrt?</w:t>
      </w:r>
    </w:p>
    <w:p>
      <w:pPr>
        <w:pStyle w:val="Aufzhlung"/>
        <w:rPr>
          <w:color w:val="595959" w:themeColor="text1" w:themeTint="A6"/>
        </w:rPr>
      </w:pPr>
      <w:r>
        <w:rPr>
          <w:color w:val="595959" w:themeColor="text1" w:themeTint="A6"/>
        </w:rPr>
        <w:t>Sind alle Belege im selben Stil formatiert?</w:t>
      </w:r>
    </w:p>
    <w:p>
      <w:pPr>
        <w:pStyle w:val="Aufzhlung"/>
        <w:rPr>
          <w:color w:val="595959" w:themeColor="text1" w:themeTint="A6"/>
        </w:rPr>
      </w:pPr>
      <w:r>
        <w:rPr>
          <w:color w:val="595959" w:themeColor="text1" w:themeTint="A6"/>
        </w:rPr>
        <w:t>Hat jedes wörtliche Zitat eine Seitenzahl?</w:t>
      </w:r>
    </w:p>
    <w:p>
      <w:pPr>
        <w:pStyle w:val="berschrift1"/>
      </w:pPr>
      <w:r>
        <w:t>Kritische Analyse und Diskussion</w:t>
      </w:r>
    </w:p>
    <w:p>
      <w:pPr>
        <w:rPr>
          <w:color w:val="595959" w:themeColor="text1" w:themeTint="A6"/>
        </w:rPr>
      </w:pPr>
      <w:r>
        <w:rPr>
          <w:color w:val="595959" w:themeColor="text1" w:themeTint="A6"/>
        </w:rPr>
        <w:t xml:space="preserve">Hier zeigt sich die eigenständige Leistung der Masterarbeit. Verknüpfen Sie die Positionen aus dem Forschungsstand zu einer eigenen Argumentation und beziehen Sie begründet Stellung, statt nur zusammenzufassen. Bauen Sie jeden Absatz aus drei Teilen, der Behauptung, dem Beleg mit Quelle und der Einordnung. Die Einordnung ist Ihre Eigenleistung, dort sollte die meiste Arbeit liegen. Decken Sie Widersprüche und Leerstellen in der Literatur auf und zeigen Sie, was sie für Ihre Frage bedeuten. Auf Masterniveau wird ein erkennbarer eigener Beitrag zur Forschungsfrage erwartet. Eine Abbildung zeigt manchmal einen Zusammenhang, den Text nur umständlich beschreibt (siehe Abb. 1). Besprechen Sie jede Abbildung im Fließtex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Ordnet jeder Absatz die Quellen ein oder fasst er nur zusammen?</w:t>
      </w:r>
    </w:p>
    <w:p>
      <w:pPr>
        <w:pStyle w:val="Aufzhlung"/>
        <w:rPr>
          <w:color w:val="595959" w:themeColor="text1" w:themeTint="A6"/>
        </w:rPr>
      </w:pPr>
      <w:r>
        <w:rPr>
          <w:color w:val="595959" w:themeColor="text1" w:themeTint="A6"/>
        </w:rPr>
        <w:t>Zahlt jeder Abschnitt erkennbar auf die Forschungsfrage ein?</w:t>
      </w:r>
    </w:p>
    <w:p>
      <w:pPr>
        <w:pStyle w:val="Aufzhlung"/>
        <w:rPr>
          <w:color w:val="595959" w:themeColor="text1" w:themeTint="A6"/>
        </w:rPr>
      </w:pPr>
      <w:r>
        <w:rPr>
          <w:color w:val="595959" w:themeColor="text1" w:themeTint="A6"/>
        </w:rPr>
        <w:t>Wird jede Abbildung und Tabelle im Text besprochen?</w:t>
      </w:r>
    </w:p>
    <w:p w14:paraId="25EE032C" w14:textId="77777777" w:rsidR="00CE32FC" w:rsidRPr="00B03FEE" w:rsidRDefault="00EF6A89" w:rsidP="008F20B8">
      <w:pPr>
        <w:pStyle w:val="Beschriftung"/>
      </w:pPr>
      <w:bookmarkStart w:id="14" w:name="_Toc54533219"/>
      <w:r>
        <w:t xml:space="preserve">Abb. </w:t>
      </w:r>
      <w:fldSimple w:instr=" SEQ Abb. \* ARABIC ">
        <w:r>
          <w:rPr>
            <w:noProof/>
          </w:rPr>
          <w:t>1</w:t>
        </w:r>
      </w:fldSimple>
      <w:r>
        <w:t>: Beispiel einer Abbildung mit Beschriftung und Quelle</w:t>
      </w:r>
      <w:bookmarkEnd w:id="14"/>
    </w:p>
    <w:p w14:paraId="16A3D34E" w14:textId="77777777" w:rsidR="00EF6A89" w:rsidRPr="00B03FEE" w:rsidRDefault="00EF6A89" w:rsidP="00BB0DA1">
      <w:pPr>
        <w:pStyle w:val="Textkrper"/>
        <w:keepNext/>
        <w:jc w:val="center"/>
      </w:pPr>
      <w:r>
        <w:rPr>
          <w:noProof/>
        </w:rPr>
        <w:drawing>
          <wp:inline distT="0" distB="0" distL="0" distR="0" wp14:anchorId="1F3BBBF3" wp14:editId="30CA8673">
            <wp:extent cx="5486400" cy="1463040"/>
            <wp:effectExtent l="0" t="0" r="0" b="0"/>
            <wp:docPr id="1" name="Grafik 1">
              <a:hlinkClick xmlns:a="http://schemas.openxmlformats.org/drawingml/2006/main" xmlns:r="http://schemas.openxmlformats.org/officeDocument/2006/relationships"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a:extLst>
                        <a:ext uri="{28A0092B-C50C-407E-A947-70E740481C1C}">
                          <a14:useLocalDpi xmlns:a14="http://schemas.microsoft.com/office/drawing/2010/main" val="0"/>
                        </a:ext>
                      </a:extLst>
                    </a:blip>
                    <a:stretch>
                      <a:fillRect/>
                    </a:stretch>
                  </pic:blipFill>
                  <pic:spPr>
                    <a:xfrm>
                      <a:off x="0" y="0"/>
                      <a:ext cx="5486400" cy="1463040"/>
                    </a:xfrm>
                    <a:prstGeom prst="rect">
                      <a:avLst/>
                    </a:prstGeom>
                  </pic:spPr>
                </pic:pic>
              </a:graphicData>
            </a:graphic>
          </wp:inline>
        </w:drawing>
      </w:r>
    </w:p>
    <w:p w14:paraId="36FC6C6D" w14:textId="77777777" w:rsidR="00BB0DA1" w:rsidRPr="00D903F5" w:rsidRDefault="00BB0DA1" w:rsidP="00BB0DA1">
      <w:pPr>
        <w:pStyle w:val="Textkrper"/>
        <w:rPr>
          <w:sz w:val="18"/>
          <w:szCs w:val="16"/>
        </w:rPr>
      </w:pPr>
      <w:r>
        <w:rPr>
          <w:sz w:val="18"/>
          <w:szCs w:val="16"/>
        </w:rPr>
        <w:t>Quelle: ManuskriptMentor</w:t>
      </w:r>
    </w:p>
    <w:p>
      <w:pPr>
        <w:pStyle w:val="berschrift1"/>
      </w:pPr>
      <w:r>
        <w:t>Fazit und Ausblick</w:t>
      </w:r>
    </w:p>
    <w:p>
      <w:pPr>
        <w:rPr>
          <w:color w:val="595959" w:themeColor="text1" w:themeTint="A6"/>
        </w:rPr>
      </w:pPr>
      <w:r>
        <w:rPr>
          <w:color w:val="595959" w:themeColor="text1" w:themeTint="A6"/>
        </w:rPr>
        <w:t xml:space="preserve">Greifen Sie Ihre Forschungsfrage wörtlich auf und beantworten Sie sie im ersten Satz. Danach suchen Prüfer zuerst. Prüfen Sie, ob das Fazit jedes Versprechen der Einleitung einlöst. Reflektieren Sie die Grenzen Ihrer Arbeit offen, etwa eine begrenzte Quellenlage oder die Reichweite Ihres Bezugsrahmens. Neue Argumente oder Quellen kommen hier nicht mehr vor. Ordnen Sie Ihre Ergebnisse abschließend in den Forschungsstand ein und benennen Sie im Ausblick konkrete Anschlussfragen, an denen weitere Forschung ansetzen kann.</w:t>
      </w:r>
    </w:p>
    <w:p>
      <w:pPr>
        <w:rPr>
          <w:color w:val="595959" w:themeColor="text1" w:themeTint="A6"/>
        </w:rPr>
      </w:pPr>
      <w:r>
        <w:rPr>
          <w:color w:val="595959" w:themeColor="text1" w:themeTint="A6"/>
        </w:rPr>
        <w:t xml:space="preserve">Für den Feinschliff, also Kommasetzung, roten Faden und Konsistenz, lohnt sich ein </w:t>
      </w:r>
      <w:hyperlink r:id="rId33" w:history="1">
        <w:r>
          <w:rPr>
            <w:color w:val="0563C1"/>
            <w:u w:val="single"/>
          </w:rPr>
          <w:t>professionelles Lektorat</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Steht die Antwort auf die Forschungsfrage im ersten Satz?</w:t>
      </w:r>
    </w:p>
    <w:p>
      <w:pPr>
        <w:pStyle w:val="Aufzhlung"/>
        <w:rPr>
          <w:color w:val="595959" w:themeColor="text1" w:themeTint="A6"/>
        </w:rPr>
      </w:pPr>
      <w:r>
        <w:rPr>
          <w:color w:val="595959" w:themeColor="text1" w:themeTint="A6"/>
        </w:rPr>
        <w:t>Löst das Fazit jedes Versprechen der Einleitung ein?</w:t>
      </w:r>
    </w:p>
    <w:p>
      <w:pPr>
        <w:pStyle w:val="Aufzhlung"/>
        <w:rPr>
          <w:color w:val="595959" w:themeColor="text1" w:themeTint="A6"/>
        </w:rPr>
      </w:pPr>
      <w:r>
        <w:rPr>
          <w:color w:val="595959" w:themeColor="text1" w:themeTint="A6"/>
        </w:rPr>
        <w:t>Sind die Grenzen der Arbeit benannt?</w:t>
      </w:r>
    </w:p>
    <w:p>
      <w:pPr>
        <w:pStyle w:val="Aufzhlung"/>
        <w:rPr>
          <w:color w:val="595959" w:themeColor="text1" w:themeTint="A6"/>
        </w:rPr>
      </w:pPr>
      <w:r>
        <w:rPr>
          <w:color w:val="595959" w:themeColor="text1" w:themeTint="A6"/>
        </w:rPr>
        <w:t>Benennt der Ausblick offene Anschlussfragen?</w:t>
      </w:r>
    </w:p>
    <w:p w14:paraId="4BB5940F" w14:textId="77777777" w:rsidR="0017526E" w:rsidRPr="00B03FEE" w:rsidRDefault="00F159D6" w:rsidP="0017526E">
      <w:pPr>
        <w:pStyle w:val="berschrift2"/>
      </w:pPr>
      <w:bookmarkStart w:id="8" w:name="_Toc54540419"/>
      <w:bookmarkStart w:id="9" w:name="_Toc58848334"/>
      <w:r>
        <w:t>Unterkapitelüberschrift</w:t>
      </w:r>
      <w:bookmarkEnd w:id="8"/>
      <w:bookmarkEnd w:id="9"/>
    </w:p>
    <w:p w14:paraId="0FFDE47C" w14:textId="77777777" w:rsidR="00F159D6" w:rsidRDefault="00F159D6" w:rsidP="00B03FEE">
      <w:r>
        <w:t>Text</w:t>
      </w:r>
    </w:p>
    <w:p w14:paraId="1A332524" w14:textId="77777777" w:rsidR="004F1B52" w:rsidRDefault="004F1B52" w:rsidP="004F1B52">
      <w:pPr>
        <w:pStyle w:val="berschrift3"/>
      </w:pPr>
      <w:bookmarkStart w:id="10" w:name="_Toc58848335"/>
      <w:r>
        <w:t>Nächstes Unterkapitel</w:t>
      </w:r>
      <w:bookmarkEnd w:id="10"/>
    </w:p>
    <w:p w14:paraId="3724A37B" w14:textId="77777777" w:rsidR="004F1B52" w:rsidRDefault="004F1B52" w:rsidP="004F1B52">
      <w:pPr>
        <w:pStyle w:val="Textkrper"/>
      </w:pPr>
      <w:r>
        <w:t>Text</w:t>
      </w:r>
    </w:p>
    <w:p w14:paraId="13A07184" w14:textId="77777777" w:rsidR="004F1B52" w:rsidRPr="00B03FEE" w:rsidRDefault="004F1B52" w:rsidP="004F1B52">
      <w:pPr>
        <w:pStyle w:val="berschrift4"/>
      </w:pPr>
      <w:bookmarkStart w:id="11" w:name="_Toc58848336"/>
      <w:r>
        <w:t>Nächstes Unterkapitel</w:t>
      </w:r>
      <w:bookmarkEnd w:id="11"/>
    </w:p>
    <w:p w14:paraId="0D2F818A" w14:textId="77777777" w:rsidR="004F1B52" w:rsidRPr="004F1B52" w:rsidRDefault="004F1B52" w:rsidP="004F1B52">
      <w:pPr>
        <w:pStyle w:val="Textkrper"/>
      </w:pPr>
      <w:r>
        <w:t>Text</w:t>
      </w:r>
    </w:p>
    <w:p w14:paraId="0CD86958" w14:textId="77777777" w:rsidR="00FA1A55" w:rsidRDefault="00FA1A55" w:rsidP="00FA1A55">
      <w:pPr>
        <w:rPr>
          <w:lang w:val="en-US"/>
        </w:rPr>
      </w:pPr>
      <w:r>
        <w:rPr>
          <w:lang w:val="en-US"/>
        </w:rPr>
        <w:t>Text</w:t>
      </w:r>
    </w:p>
    <w:p w14:paraId="654DFCFA" w14:textId="77777777" w:rsidR="000F5BAC" w:rsidRDefault="000F5BAC" w:rsidP="000F5BAC">
      <w:pPr>
        <w:pStyle w:val="berschrift3"/>
        <w:rPr>
          <w:lang w:val="en-US"/>
        </w:rPr>
      </w:pPr>
      <w:bookmarkStart w:id="15" w:name="_Toc58848338"/>
      <w:r>
        <w:rPr>
          <w:lang w:val="en-US"/>
        </w:rPr>
        <w:lastRenderedPageBreak/>
        <w:t>Nächste Unterüberschrift</w:t>
      </w:r>
      <w:bookmarkEnd w:id="15"/>
    </w:p>
    <w:p w14:paraId="7BEF02DF" w14:textId="77777777" w:rsidR="000F5BAC" w:rsidRDefault="000F5BAC" w:rsidP="000F5BAC">
      <w:pPr>
        <w:pStyle w:val="Textkrper"/>
        <w:rPr>
          <w:lang w:val="en-US"/>
        </w:rPr>
      </w:pPr>
      <w:r>
        <w:rPr>
          <w:lang w:val="en-US"/>
        </w:rPr>
        <w:t>Text</w:t>
      </w:r>
    </w:p>
    <w:p w14:paraId="1B4E0F1D" w14:textId="77777777" w:rsidR="000F5BAC" w:rsidRPr="00DF4AE0" w:rsidRDefault="000F5BAC" w:rsidP="000F5BAC">
      <w:pPr>
        <w:pStyle w:val="berschrift4"/>
        <w:rPr>
          <w:lang w:val="en-US"/>
        </w:rPr>
      </w:pPr>
      <w:bookmarkStart w:id="16" w:name="_Toc58848339"/>
      <w:r>
        <w:rPr>
          <w:lang w:val="en-US"/>
        </w:rPr>
        <w:t>Nächste Unterüberschrift</w:t>
      </w:r>
      <w:bookmarkEnd w:id="16"/>
    </w:p>
    <w:p w14:paraId="1CA686CE" w14:textId="77777777" w:rsidR="000F5BAC" w:rsidRPr="000F5BAC" w:rsidRDefault="000F5BAC" w:rsidP="000F5BAC">
      <w:pPr>
        <w:pStyle w:val="Textkrper"/>
        <w:rPr>
          <w:lang w:val="en-US"/>
        </w:rPr>
      </w:pPr>
      <w:r>
        <w:rPr>
          <w:lang w:val="en-US"/>
        </w:rPr>
        <w:t>Text</w:t>
      </w:r>
    </w:p>
    <w:p w14:paraId="3B8E5A50" w14:textId="77777777" w:rsidR="00FA1A55" w:rsidRPr="00B03FEE" w:rsidRDefault="00FA1A55" w:rsidP="00FA1A55">
      <w:pPr>
        <w:pStyle w:val="berschrift2"/>
      </w:pPr>
      <w:bookmarkStart w:id="17" w:name="_Toc54540421"/>
      <w:bookmarkStart w:id="18" w:name="_Toc58848340"/>
      <w:r>
        <w:t>Tabelle</w:t>
      </w:r>
      <w:bookmarkEnd w:id="17"/>
      <w:bookmarkEnd w:id="18"/>
    </w:p>
    <w:p w14:paraId="5F2B81DB" w14:textId="77777777" w:rsidR="001933D7" w:rsidRPr="00B03FEE" w:rsidRDefault="001933D7" w:rsidP="001933D7">
      <w:pPr>
        <w:pStyle w:val="Beschriftung"/>
        <w:keepNext/>
      </w:pPr>
      <w:bookmarkStart w:id="19" w:name="_Toc54534641"/>
      <w:r>
        <w:t xml:space="preserve">Tabelle </w:t>
      </w:r>
      <w:fldSimple w:instr=" SEQ Tabelle \* ARABIC ">
        <w:r>
          <w:rPr>
            <w:noProof/>
          </w:rPr>
          <w:t>1</w:t>
        </w:r>
      </w:fldSimple>
      <w:r>
        <w:t>: Beispiel</w:t>
      </w:r>
      <w:bookmarkEnd w:id="19"/>
    </w:p>
    <w:tbl>
      <w:tblPr>
        <w:tblStyle w:val="Tabellenraster"/>
        <w:tblW w:w="0" w:type="auto"/>
        <w:jc w:val="center"/>
        <w:tblLook w:val="04A0" w:firstRow="1" w:lastRow="0" w:firstColumn="1" w:lastColumn="0" w:noHBand="0" w:noVBand="1"/>
      </w:tblPr>
      <w:tblGrid>
        <w:gridCol w:w="2831"/>
        <w:gridCol w:w="2831"/>
        <w:gridCol w:w="2832"/>
      </w:tblGrid>
      <w:tr w:rsidR="001933D7" w:rsidRPr="00B03FEE" w14:paraId="0FA8C5A8" w14:textId="77777777" w:rsidTr="00BB0DA1">
        <w:trPr>
          <w:jc w:val="center"/>
        </w:trPr>
        <w:tc>
          <w:tcPr>
            <w:tcW w:w="2831" w:type="dxa"/>
          </w:tcPr>
          <w:p w14:paraId="5C93B385" w14:textId="77777777" w:rsidR="001933D7" w:rsidRPr="00B03FEE" w:rsidRDefault="001933D7" w:rsidP="00FA1A55">
            <w:pPr>
              <w:pStyle w:val="Textkrper"/>
            </w:pPr>
            <w:r>
              <w:t>Testtabelle</w:t>
            </w:r>
          </w:p>
        </w:tc>
        <w:tc>
          <w:tcPr>
            <w:tcW w:w="2831" w:type="dxa"/>
          </w:tcPr>
          <w:p w14:paraId="295AED0E" w14:textId="77777777" w:rsidR="001933D7" w:rsidRPr="00B03FEE" w:rsidRDefault="001933D7" w:rsidP="00FA1A55">
            <w:pPr>
              <w:pStyle w:val="Textkrper"/>
            </w:pPr>
          </w:p>
        </w:tc>
        <w:tc>
          <w:tcPr>
            <w:tcW w:w="2832" w:type="dxa"/>
          </w:tcPr>
          <w:p w14:paraId="2044EF9B" w14:textId="77777777" w:rsidR="001933D7" w:rsidRPr="00B03FEE" w:rsidRDefault="001933D7" w:rsidP="00FA1A55">
            <w:pPr>
              <w:pStyle w:val="Textkrper"/>
            </w:pPr>
          </w:p>
        </w:tc>
      </w:tr>
      <w:tr w:rsidR="001933D7" w:rsidRPr="00B03FEE" w14:paraId="532140DB" w14:textId="77777777" w:rsidTr="00BB0DA1">
        <w:trPr>
          <w:jc w:val="center"/>
        </w:trPr>
        <w:tc>
          <w:tcPr>
            <w:tcW w:w="2831" w:type="dxa"/>
          </w:tcPr>
          <w:p w14:paraId="58B38849" w14:textId="77777777" w:rsidR="001933D7" w:rsidRPr="00B03FEE" w:rsidRDefault="001933D7" w:rsidP="00FA1A55">
            <w:pPr>
              <w:pStyle w:val="Textkrper"/>
            </w:pPr>
          </w:p>
        </w:tc>
        <w:tc>
          <w:tcPr>
            <w:tcW w:w="2831" w:type="dxa"/>
          </w:tcPr>
          <w:p w14:paraId="7A803295" w14:textId="77777777" w:rsidR="001933D7" w:rsidRPr="00B03FEE" w:rsidRDefault="001933D7" w:rsidP="00FA1A55">
            <w:pPr>
              <w:pStyle w:val="Textkrper"/>
            </w:pPr>
          </w:p>
        </w:tc>
        <w:tc>
          <w:tcPr>
            <w:tcW w:w="2832" w:type="dxa"/>
          </w:tcPr>
          <w:p w14:paraId="232164B5" w14:textId="77777777" w:rsidR="001933D7" w:rsidRPr="00B03FEE" w:rsidRDefault="001933D7" w:rsidP="00FA1A55">
            <w:pPr>
              <w:pStyle w:val="Textkrper"/>
            </w:pPr>
          </w:p>
        </w:tc>
      </w:tr>
    </w:tbl>
    <w:p w14:paraId="2321A3C0" w14:textId="77777777" w:rsidR="00BB0DA1" w:rsidRPr="00B03FEE" w:rsidRDefault="00BB0DA1" w:rsidP="00BB0DA1">
      <w:pPr>
        <w:pStyle w:val="Textkrper"/>
        <w:rPr>
          <w:sz w:val="18"/>
          <w:szCs w:val="16"/>
        </w:rPr>
      </w:pPr>
      <w:r>
        <w:rPr>
          <w:sz w:val="18"/>
          <w:szCs w:val="16"/>
        </w:rPr>
        <w:t>Quelle: Eigene Darstellung.</w:t>
      </w:r>
    </w:p>
    <w:p w14:paraId="3DC1E7E0" w14:textId="77777777" w:rsidR="00FA1A55" w:rsidRPr="00B03FEE" w:rsidRDefault="00FA1A55" w:rsidP="00FA1A55">
      <w:pPr>
        <w:pStyle w:val="Textkrper"/>
      </w:pPr>
    </w:p>
    <w:p w14:paraId="52E95FCE" w14:textId="77777777" w:rsidR="00316A61" w:rsidRPr="00B03FEE" w:rsidRDefault="00316A61" w:rsidP="005224EE">
      <w:pPr>
        <w:rPr>
          <w:lang w:eastAsia="en-US"/>
        </w:rPr>
      </w:pPr>
    </w:p>
    <w:p w14:paraId="5E0D3D19" w14:textId="77777777" w:rsidR="00C51DDA" w:rsidRPr="00B03FEE" w:rsidRDefault="00C51DDA" w:rsidP="00C51DDA">
      <w:pPr>
        <w:rPr>
          <w:lang w:eastAsia="en-US"/>
        </w:rPr>
      </w:pPr>
    </w:p>
    <w:p w14:paraId="3CEDCB10" w14:textId="77777777" w:rsidR="00C51DDA" w:rsidRPr="00B03FEE" w:rsidRDefault="00C51DDA" w:rsidP="00C51DDA">
      <w:pPr>
        <w:rPr>
          <w:lang w:eastAsia="en-US"/>
        </w:rPr>
      </w:pPr>
    </w:p>
    <w:p w14:paraId="0993FCA2" w14:textId="77777777" w:rsidR="00C51DDA" w:rsidRPr="00B03FEE" w:rsidRDefault="00C51DDA" w:rsidP="00C51DDA">
      <w:pPr>
        <w:rPr>
          <w:lang w:eastAsia="en-US"/>
        </w:rPr>
      </w:pPr>
    </w:p>
    <w:p w14:paraId="0D4F81D6" w14:textId="77777777" w:rsidR="00C51DDA" w:rsidRPr="00B03FEE" w:rsidRDefault="00C51DDA" w:rsidP="00C51DDA">
      <w:pPr>
        <w:rPr>
          <w:lang w:eastAsia="en-US"/>
        </w:rPr>
      </w:pPr>
    </w:p>
    <w:p w14:paraId="3E349DF3" w14:textId="77777777" w:rsidR="00C51DDA" w:rsidRPr="00B03FEE" w:rsidRDefault="00C51DDA" w:rsidP="00C51DDA">
      <w:pPr>
        <w:rPr>
          <w:lang w:eastAsia="en-US"/>
        </w:rPr>
      </w:pPr>
    </w:p>
    <w:p w14:paraId="039C3764" w14:textId="77777777" w:rsidR="00C51DDA" w:rsidRPr="00B03FEE" w:rsidRDefault="00C51DDA" w:rsidP="00C51DDA">
      <w:pPr>
        <w:rPr>
          <w:lang w:eastAsia="en-US"/>
        </w:rPr>
      </w:pPr>
    </w:p>
    <w:p w14:paraId="1B05AF14" w14:textId="77777777" w:rsidR="00C51DDA" w:rsidRPr="00B03FEE" w:rsidRDefault="00C51DDA" w:rsidP="00C51DDA">
      <w:pPr>
        <w:rPr>
          <w:lang w:eastAsia="en-US"/>
        </w:rPr>
      </w:pPr>
    </w:p>
    <w:p w14:paraId="441A4B23" w14:textId="77777777" w:rsidR="00C51DDA" w:rsidRPr="00B03FEE" w:rsidRDefault="00C51DDA" w:rsidP="00C51DDA">
      <w:pPr>
        <w:rPr>
          <w:lang w:eastAsia="en-US"/>
        </w:rPr>
      </w:pPr>
    </w:p>
    <w:p w14:paraId="3FC15262" w14:textId="77777777" w:rsidR="00C51DDA" w:rsidRPr="00B03FEE" w:rsidRDefault="00C51DDA" w:rsidP="00C51DDA">
      <w:pPr>
        <w:jc w:val="right"/>
        <w:rPr>
          <w:lang w:eastAsia="en-US"/>
        </w:rPr>
      </w:pPr>
    </w:p>
    <w:p w14:paraId="76825D2E" w14:textId="77777777" w:rsidR="00DC0660" w:rsidRPr="00B03FEE" w:rsidRDefault="00DC0660" w:rsidP="00C03C9B">
      <w:pPr>
        <w:pStyle w:val="berschrift1"/>
        <w:numPr>
          <w:ilvl w:val="0"/>
          <w:numId w:val="0"/>
        </w:numPr>
        <w:ind w:left="454" w:hanging="454"/>
      </w:pPr>
      <w:bookmarkStart w:id="20" w:name="_Toc54540422"/>
      <w:bookmarkStart w:id="21" w:name="_Toc58848341"/>
      <w:r>
        <w:lastRenderedPageBreak/>
        <w:t>Literaturverzeichnis</w:t>
      </w:r>
      <w:bookmarkEnd w:id="20"/>
      <w:bookmarkEnd w:id="21"/>
    </w:p>
    <w:p w14:paraId="023D96EA" w14:textId="77777777" w:rsidR="008B0D49" w:rsidRPr="00B03FEE" w:rsidRDefault="008B0D49" w:rsidP="008B0D49">
      <w:pPr>
        <w:pStyle w:val="Literaturverzeichnis"/>
        <w:ind w:left="720" w:hanging="720"/>
        <w:rPr>
          <w:noProof/>
          <w:szCs w:val="24"/>
        </w:rPr>
      </w:pPr>
      <w:r>
        <w:fldChar w:fldCharType="begin"/>
        <w:instrText xml:space="preserve"> BIBLIOGRAPHY  \l 1031 </w:instrText>
        <w:fldChar w:fldCharType="separate"/>
      </w:r>
      <w:r>
        <w:rPr>
          <w:noProof/>
        </w:rPr>
        <w:t xml:space="preserve">Müller, A. (2021). </w:t>
      </w:r>
      <w:r>
        <w:rPr>
          <w:i/>
          <w:iCs/>
          <w:noProof/>
        </w:rPr>
        <w:t>Wissenschaftliches Arbeiten im Studium.</w:t>
      </w:r>
      <w:r>
        <w:rPr>
          <w:noProof/>
        </w:rPr>
        <w:t xml:space="preserve"> Stuttgart: UTB.</w:t>
      </w:r>
    </w:p>
    <w:p w14:paraId="0FD34363" w14:textId="77777777" w:rsidR="008B0D49" w:rsidRPr="00B03FEE" w:rsidRDefault="008B0D49" w:rsidP="008B0D49">
      <w:pPr>
        <w:pStyle w:val="Literaturverzeichnis"/>
        <w:ind w:left="720" w:hanging="720"/>
        <w:rPr>
          <w:noProof/>
        </w:rPr>
      </w:pPr>
      <w:r>
        <w:rPr>
          <w:noProof/>
        </w:rPr>
        <w:t xml:space="preserve">Schmidt, B. (2020). </w:t>
      </w:r>
      <w:r>
        <w:rPr>
          <w:i/>
          <w:iCs/>
          <w:noProof/>
        </w:rPr>
        <w:t>Methoden der empirischen Sozialforschung.</w:t>
      </w:r>
      <w:r>
        <w:rPr>
          <w:noProof/>
        </w:rPr>
        <w:t xml:space="preserve"> Wiesbaden: Springer VS.</w:t>
      </w:r>
    </w:p>
    <w:p w14:paraId="36CCDF2C" w14:textId="77777777" w:rsidR="008B0D49" w:rsidRPr="00B03FEE" w:rsidRDefault="008B0D49" w:rsidP="008B0D49">
      <w:pPr>
        <w:ind w:left="284" w:hanging="284"/>
      </w:pPr>
      <w:r>
        <w:fldChar w:fldCharType="end"/>
      </w:r>
    </w:p>
    <w:p w14:paraId="6C9A59EC" w14:textId="77777777" w:rsidR="008B0D49" w:rsidRPr="00B03FEE" w:rsidRDefault="008B0D49">
      <w:pPr>
        <w:spacing w:after="0" w:line="240" w:lineRule="auto"/>
        <w:jc w:val="left"/>
      </w:pPr>
      <w:r>
        <w:br w:type="page"/>
      </w:r>
    </w:p>
    <w:p w14:paraId="7878A2C0" w14:textId="77777777" w:rsidR="009C6958" w:rsidRPr="00B03FEE" w:rsidRDefault="008B0D49" w:rsidP="008B0D49">
      <w:pPr>
        <w:pStyle w:val="berschrift1"/>
        <w:numPr>
          <w:ilvl w:val="0"/>
          <w:numId w:val="0"/>
        </w:numPr>
        <w:ind w:left="454" w:hanging="454"/>
      </w:pPr>
      <w:bookmarkStart w:id="22" w:name="_Toc54540423"/>
      <w:bookmarkStart w:id="23" w:name="_Toc58848342"/>
      <w:r>
        <w:lastRenderedPageBreak/>
        <w:t>Anlagen</w:t>
      </w:r>
      <w:bookmarkEnd w:id="22"/>
      <w:bookmarkEnd w:id="23"/>
    </w:p>
    <w:sectPr w:rsidR="009C6958" w:rsidRPr="00B03FEE" w:rsidSect="001A4892">
      <w:headerReference w:type="even" r:id="rId26"/>
      <w:headerReference w:type="default" r:id="rId27"/>
      <w:footerReference w:type="default" r:id="rId28"/>
      <w:headerReference w:type="first" r:id="rId29"/>
      <w:pgSz w:w="11906" w:h="16838" w:code="9"/>
      <w:pgMar w:top="1134"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0B776" w14:textId="77777777" w:rsidR="002102B8" w:rsidRDefault="002102B8" w:rsidP="001A49EC">
      <w:pPr>
        <w:spacing w:after="0" w:line="240" w:lineRule="auto"/>
      </w:pPr>
      <w:r>
        <w:separator/>
      </w:r>
    </w:p>
  </w:endnote>
  <w:endnote w:type="continuationSeparator" w:id="0">
    <w:p w14:paraId="72620AB3" w14:textId="77777777" w:rsidR="002102B8" w:rsidRDefault="002102B8" w:rsidP="001A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656A" w14:textId="77777777" w:rsidR="003955D5" w:rsidRDefault="003955D5">
    <w:pPr>
      <w:pStyle w:val="Fuzeile"/>
    </w:pPr>
  </w:p>
  <w:p>
    <w:pPr>
      <w:jc w:val="center"/>
      <w:rPr>
        <w:sz w:val="16"/>
        <w:color w:val="808080"/>
      </w:rPr>
    </w:pPr>
    <w:r>
      <w:rPr>
        <w:sz w:val="16"/>
        <w:color w:val="808080"/>
      </w:rPr>
      <w:t>Vorlage Masterarbeit · ManuskriptMentor · manuskriptmentor.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CFC08" w14:textId="77777777" w:rsidR="003955D5" w:rsidRDefault="00000000" w:rsidP="003955D5">
    <w:pPr>
      <w:pStyle w:val="Fuzeile"/>
      <w:jc w:val="right"/>
    </w:pPr>
    <w:sdt>
      <w:sdtPr>
        <w:id w:val="1308201467"/>
        <w:docPartObj>
          <w:docPartGallery w:val="Page Numbers (Bottom of Page)"/>
          <w:docPartUnique/>
        </w:docPartObj>
      </w:sdtPr>
      <w:sdtContent/>
    </w:sdt>
    <w:r w:rsidR="003955D5" w:rsidRPr="003955D5">
      <w:t xml:space="preserve"> </w:t>
    </w:r>
  </w:p>
  <w:p>
    <w:pPr>
      <w:jc w:val="center"/>
      <w:rPr>
        <w:sz w:val="16"/>
        <w:color w:val="808080"/>
      </w:rPr>
    </w:pPr>
    <w:r>
      <w:rPr>
        <w:sz w:val="16"/>
        <w:color w:val="808080"/>
      </w:rPr>
      <w:t>Vorlage Masterarbeit · ManuskriptMentor · manuskriptmentor.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5ECF4" w14:textId="77777777" w:rsidR="003955D5" w:rsidRDefault="003955D5">
    <w:pPr>
      <w:pStyle w:val="Fuzeile"/>
    </w:pPr>
  </w:p>
  <w:p>
    <w:pPr>
      <w:jc w:val="center"/>
      <w:rPr>
        <w:sz w:val="16"/>
        <w:color w:val="808080"/>
      </w:rPr>
    </w:pPr>
    <w:r>
      <w:rPr>
        <w:sz w:val="16"/>
        <w:color w:val="808080"/>
      </w:rPr>
      <w:t>Vorlage Masterarbeit · ManuskriptMentor · manuskriptmentor.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591C" w14:textId="77777777" w:rsidR="003955D5" w:rsidRDefault="00000000" w:rsidP="003955D5">
    <w:pPr>
      <w:pStyle w:val="Fuzeile"/>
      <w:jc w:val="right"/>
    </w:pPr>
    <w:sdt>
      <w:sdtPr>
        <w:id w:val="-535276892"/>
        <w:docPartObj>
          <w:docPartGallery w:val="Page Numbers (Bottom of Page)"/>
          <w:docPartUnique/>
        </w:docPartObj>
      </w:sdtPr>
      <w:sdtContent/>
    </w:sdt>
    <w:r w:rsidR="003955D5" w:rsidRPr="003955D5">
      <w:t xml:space="preserve"> </w:t>
    </w:r>
    <w:sdt>
      <w:sdtPr>
        <w:id w:val="-1015607210"/>
        <w:docPartObj>
          <w:docPartGallery w:val="Page Numbers (Bottom of Page)"/>
          <w:docPartUnique/>
        </w:docPartObj>
      </w:sdtPr>
      <w:sdtContent>
        <w:r w:rsidR="003955D5">
          <w:fldChar w:fldCharType="begin"/>
        </w:r>
        <w:r w:rsidR="003955D5">
          <w:instrText>PAGE   \* MERGEFORMAT</w:instrText>
        </w:r>
        <w:r w:rsidR="003955D5">
          <w:fldChar w:fldCharType="separate"/>
        </w:r>
        <w:r w:rsidR="003955D5">
          <w:t>I</w:t>
        </w:r>
        <w:r w:rsidR="003955D5">
          <w:fldChar w:fldCharType="end"/>
        </w:r>
      </w:sdtContent>
    </w:sdt>
  </w:p>
  <w:p>
    <w:pPr>
      <w:jc w:val="center"/>
      <w:rPr>
        <w:sz w:val="16"/>
        <w:color w:val="808080"/>
      </w:rPr>
    </w:pPr>
    <w:r>
      <w:rPr>
        <w:sz w:val="16"/>
        <w:color w:val="808080"/>
      </w:rPr>
      <w:t>Vorlage Masterarbeit · ManuskriptMentor · manuskriptmentor.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706041"/>
      <w:docPartObj>
        <w:docPartGallery w:val="Page Numbers (Bottom of Page)"/>
        <w:docPartUnique/>
      </w:docPartObj>
    </w:sdtPr>
    <w:sdtContent>
      <w:p w14:paraId="69E80D2F" w14:textId="77777777" w:rsidR="005056F8" w:rsidRDefault="005056F8">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Masterarbeit · ManuskriptMentor · manuskriptmentor.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2793216"/>
      <w:docPartObj>
        <w:docPartGallery w:val="Page Numbers (Bottom of Page)"/>
        <w:docPartUnique/>
      </w:docPartObj>
    </w:sdtPr>
    <w:sdtContent>
      <w:p w14:paraId="623DE3FC" w14:textId="77777777" w:rsidR="004062F2" w:rsidRDefault="004062F2">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Masterarbeit · ManuskriptMentor · manuskriptment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941EF" w14:textId="77777777" w:rsidR="002102B8" w:rsidRDefault="002102B8" w:rsidP="001A49EC">
      <w:pPr>
        <w:spacing w:after="0" w:line="240" w:lineRule="auto"/>
      </w:pPr>
      <w:r>
        <w:separator/>
      </w:r>
    </w:p>
  </w:footnote>
  <w:footnote w:type="continuationSeparator" w:id="0">
    <w:p w14:paraId="75D5D34E" w14:textId="77777777" w:rsidR="002102B8" w:rsidRDefault="002102B8" w:rsidP="001A4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1838" w14:textId="77777777" w:rsidR="003955D5" w:rsidRDefault="003955D5">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27572" w14:textId="77777777" w:rsidR="008A0530" w:rsidRDefault="008A0530">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A2147" w14:textId="44EA27FD" w:rsidR="00985940" w:rsidRDefault="00AF4F88" w:rsidP="00316A61">
    <w:pPr>
      <w:pStyle w:val="Kopfzeile"/>
      <w:jc w:val="left"/>
    </w:pPr>
    <w:fldSimple w:instr=" STYLEREF  &quot;Überschrift 1&quot;  \* MERGEFORMAT ">
      <w:r w:rsidR="00D903F5" w:rsidRPr="00D903F5">
        <w:rPr>
          <w:b/>
          <w:bCs/>
          <w:noProof/>
          <w:lang w:val="en-US"/>
        </w:rPr>
        <w:t>Anlage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4A95E" w14:textId="77777777" w:rsidR="008A0530" w:rsidRDefault="008A053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FBA49" w14:textId="77777777" w:rsidR="003955D5" w:rsidRDefault="003955D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6BF7" w14:textId="77777777" w:rsidR="003955D5" w:rsidRDefault="003955D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16FC7" w14:textId="77777777" w:rsidR="008A0530" w:rsidRDefault="008A053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81A4" w14:textId="77777777" w:rsidR="008A0530" w:rsidRDefault="008A0530">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D1F3F" w14:textId="77777777" w:rsidR="008A0530" w:rsidRDefault="008A0530">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0A6D" w14:textId="77777777" w:rsidR="008A0530" w:rsidRDefault="008A0530">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621D" w14:textId="77777777" w:rsidR="005056F8" w:rsidRDefault="005056F8">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C5EC0" w14:textId="77777777" w:rsidR="008A0530" w:rsidRDefault="008A053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C07AB"/>
    <w:multiLevelType w:val="hybridMultilevel"/>
    <w:tmpl w:val="CBB46E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936691"/>
    <w:multiLevelType w:val="hybridMultilevel"/>
    <w:tmpl w:val="4B0C7E4C"/>
    <w:lvl w:ilvl="0" w:tplc="9726FC0E">
      <w:start w:val="1"/>
      <w:numFmt w:val="bullet"/>
      <w:lvlText w:val=""/>
      <w:lvlJc w:val="left"/>
      <w:pPr>
        <w:ind w:left="360" w:hanging="360"/>
      </w:pPr>
      <w:rPr>
        <w:rFonts w:ascii="Symbol" w:hAnsi="Symbol" w:hint="default"/>
        <w:sz w:val="22"/>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E410866"/>
    <w:multiLevelType w:val="multilevel"/>
    <w:tmpl w:val="8BA8454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 w15:restartNumberingAfterBreak="0">
    <w:nsid w:val="63F334A8"/>
    <w:multiLevelType w:val="hybridMultilevel"/>
    <w:tmpl w:val="C2304B0C"/>
    <w:lvl w:ilvl="0" w:tplc="744E597E">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70075055">
    <w:abstractNumId w:val="2"/>
  </w:num>
  <w:num w:numId="2" w16cid:durableId="266156469">
    <w:abstractNumId w:val="3"/>
  </w:num>
  <w:num w:numId="3" w16cid:durableId="632635750">
    <w:abstractNumId w:val="0"/>
  </w:num>
  <w:num w:numId="4" w16cid:durableId="1297684778">
    <w:abstractNumId w:val="1"/>
  </w:num>
  <w:num w:numId="5" w16cid:durableId="1226140827">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DAyMjAzNjEwsTRV0lEKTi0uzszPAykwqQUA/c1PsywAAAA="/>
  </w:docVars>
  <w:rsids>
    <w:rsidRoot w:val="00EA11D6"/>
    <w:rsid w:val="00001F69"/>
    <w:rsid w:val="00002B2C"/>
    <w:rsid w:val="00003445"/>
    <w:rsid w:val="00005466"/>
    <w:rsid w:val="00006D63"/>
    <w:rsid w:val="00006E91"/>
    <w:rsid w:val="00013F6C"/>
    <w:rsid w:val="00015E56"/>
    <w:rsid w:val="00016E5E"/>
    <w:rsid w:val="0001732F"/>
    <w:rsid w:val="00020646"/>
    <w:rsid w:val="000224EB"/>
    <w:rsid w:val="00027756"/>
    <w:rsid w:val="00027F60"/>
    <w:rsid w:val="00031F3A"/>
    <w:rsid w:val="0003212A"/>
    <w:rsid w:val="00032DDB"/>
    <w:rsid w:val="00034FD4"/>
    <w:rsid w:val="000362F0"/>
    <w:rsid w:val="0004487A"/>
    <w:rsid w:val="00047E8F"/>
    <w:rsid w:val="000535CB"/>
    <w:rsid w:val="000551BC"/>
    <w:rsid w:val="0005641D"/>
    <w:rsid w:val="00057471"/>
    <w:rsid w:val="00060E43"/>
    <w:rsid w:val="000614D4"/>
    <w:rsid w:val="0006266F"/>
    <w:rsid w:val="000645C8"/>
    <w:rsid w:val="0006589E"/>
    <w:rsid w:val="00065956"/>
    <w:rsid w:val="00072088"/>
    <w:rsid w:val="00072876"/>
    <w:rsid w:val="00073337"/>
    <w:rsid w:val="00074737"/>
    <w:rsid w:val="00074747"/>
    <w:rsid w:val="000752C2"/>
    <w:rsid w:val="0007530C"/>
    <w:rsid w:val="00076F32"/>
    <w:rsid w:val="00077D41"/>
    <w:rsid w:val="0008044F"/>
    <w:rsid w:val="00081313"/>
    <w:rsid w:val="00081A1E"/>
    <w:rsid w:val="000820CC"/>
    <w:rsid w:val="0008416E"/>
    <w:rsid w:val="0008612C"/>
    <w:rsid w:val="00086138"/>
    <w:rsid w:val="00086628"/>
    <w:rsid w:val="00087639"/>
    <w:rsid w:val="00087736"/>
    <w:rsid w:val="00087A82"/>
    <w:rsid w:val="00090588"/>
    <w:rsid w:val="00091CB7"/>
    <w:rsid w:val="000925C7"/>
    <w:rsid w:val="00092C07"/>
    <w:rsid w:val="00093065"/>
    <w:rsid w:val="00096103"/>
    <w:rsid w:val="000A1E4D"/>
    <w:rsid w:val="000A510D"/>
    <w:rsid w:val="000A6925"/>
    <w:rsid w:val="000B017F"/>
    <w:rsid w:val="000B07DD"/>
    <w:rsid w:val="000B3C6B"/>
    <w:rsid w:val="000B68AD"/>
    <w:rsid w:val="000B770E"/>
    <w:rsid w:val="000C1598"/>
    <w:rsid w:val="000C4A33"/>
    <w:rsid w:val="000C50C4"/>
    <w:rsid w:val="000D1BC2"/>
    <w:rsid w:val="000D26B4"/>
    <w:rsid w:val="000D277E"/>
    <w:rsid w:val="000D46D5"/>
    <w:rsid w:val="000D6878"/>
    <w:rsid w:val="000D7CED"/>
    <w:rsid w:val="000D7CF2"/>
    <w:rsid w:val="000E12EC"/>
    <w:rsid w:val="000E2A59"/>
    <w:rsid w:val="000E53E0"/>
    <w:rsid w:val="000E58B1"/>
    <w:rsid w:val="000F1E22"/>
    <w:rsid w:val="000F5BAC"/>
    <w:rsid w:val="001010ED"/>
    <w:rsid w:val="00101EA4"/>
    <w:rsid w:val="00104114"/>
    <w:rsid w:val="001066C0"/>
    <w:rsid w:val="00111752"/>
    <w:rsid w:val="001135C4"/>
    <w:rsid w:val="00113FEE"/>
    <w:rsid w:val="00114DB1"/>
    <w:rsid w:val="00121779"/>
    <w:rsid w:val="00123A30"/>
    <w:rsid w:val="001240A6"/>
    <w:rsid w:val="001268D5"/>
    <w:rsid w:val="00127ACE"/>
    <w:rsid w:val="00127BF9"/>
    <w:rsid w:val="00131566"/>
    <w:rsid w:val="00131772"/>
    <w:rsid w:val="001319DD"/>
    <w:rsid w:val="00131CAF"/>
    <w:rsid w:val="0013393D"/>
    <w:rsid w:val="00136296"/>
    <w:rsid w:val="001367B0"/>
    <w:rsid w:val="00136E61"/>
    <w:rsid w:val="0014025A"/>
    <w:rsid w:val="00141AF9"/>
    <w:rsid w:val="00141B3C"/>
    <w:rsid w:val="00141D6A"/>
    <w:rsid w:val="00145851"/>
    <w:rsid w:val="00146A07"/>
    <w:rsid w:val="00155D7A"/>
    <w:rsid w:val="00161676"/>
    <w:rsid w:val="00162691"/>
    <w:rsid w:val="0016405C"/>
    <w:rsid w:val="00164763"/>
    <w:rsid w:val="00170C3E"/>
    <w:rsid w:val="0017526E"/>
    <w:rsid w:val="001825CB"/>
    <w:rsid w:val="00187D29"/>
    <w:rsid w:val="00190410"/>
    <w:rsid w:val="00190BAF"/>
    <w:rsid w:val="001933D7"/>
    <w:rsid w:val="001940C6"/>
    <w:rsid w:val="00195676"/>
    <w:rsid w:val="00196793"/>
    <w:rsid w:val="001A12C8"/>
    <w:rsid w:val="001A1D35"/>
    <w:rsid w:val="001A2276"/>
    <w:rsid w:val="001A3982"/>
    <w:rsid w:val="001A4892"/>
    <w:rsid w:val="001A49EC"/>
    <w:rsid w:val="001A7334"/>
    <w:rsid w:val="001B28C9"/>
    <w:rsid w:val="001B49D7"/>
    <w:rsid w:val="001B5FA6"/>
    <w:rsid w:val="001C3F18"/>
    <w:rsid w:val="001C6E0C"/>
    <w:rsid w:val="001D11B1"/>
    <w:rsid w:val="001D1261"/>
    <w:rsid w:val="001D15FE"/>
    <w:rsid w:val="001D1CFF"/>
    <w:rsid w:val="001D20CF"/>
    <w:rsid w:val="001D3D81"/>
    <w:rsid w:val="001D3F0B"/>
    <w:rsid w:val="001D6CAC"/>
    <w:rsid w:val="001E02E3"/>
    <w:rsid w:val="001E3877"/>
    <w:rsid w:val="001E61F9"/>
    <w:rsid w:val="001F064F"/>
    <w:rsid w:val="001F0FEC"/>
    <w:rsid w:val="001F3558"/>
    <w:rsid w:val="001F4561"/>
    <w:rsid w:val="00202C82"/>
    <w:rsid w:val="00203519"/>
    <w:rsid w:val="00204947"/>
    <w:rsid w:val="00204A08"/>
    <w:rsid w:val="00204DCE"/>
    <w:rsid w:val="002063E0"/>
    <w:rsid w:val="00206AEB"/>
    <w:rsid w:val="00207F7E"/>
    <w:rsid w:val="002102B8"/>
    <w:rsid w:val="002122F6"/>
    <w:rsid w:val="0021232E"/>
    <w:rsid w:val="00223AE1"/>
    <w:rsid w:val="002258FF"/>
    <w:rsid w:val="0023045D"/>
    <w:rsid w:val="00233721"/>
    <w:rsid w:val="00233C86"/>
    <w:rsid w:val="00234EDD"/>
    <w:rsid w:val="0024500A"/>
    <w:rsid w:val="00245162"/>
    <w:rsid w:val="00247522"/>
    <w:rsid w:val="002623C1"/>
    <w:rsid w:val="00262D56"/>
    <w:rsid w:val="00266D12"/>
    <w:rsid w:val="002677FB"/>
    <w:rsid w:val="00270472"/>
    <w:rsid w:val="00271006"/>
    <w:rsid w:val="00271032"/>
    <w:rsid w:val="00273D23"/>
    <w:rsid w:val="002744BE"/>
    <w:rsid w:val="00281728"/>
    <w:rsid w:val="00286209"/>
    <w:rsid w:val="002917DF"/>
    <w:rsid w:val="00292052"/>
    <w:rsid w:val="00295A0A"/>
    <w:rsid w:val="002970D6"/>
    <w:rsid w:val="002977E1"/>
    <w:rsid w:val="00297D9F"/>
    <w:rsid w:val="002A4CA1"/>
    <w:rsid w:val="002A6DAF"/>
    <w:rsid w:val="002A7E74"/>
    <w:rsid w:val="002B02F5"/>
    <w:rsid w:val="002B081B"/>
    <w:rsid w:val="002B08AA"/>
    <w:rsid w:val="002C1722"/>
    <w:rsid w:val="002C1873"/>
    <w:rsid w:val="002C4C7B"/>
    <w:rsid w:val="002D1062"/>
    <w:rsid w:val="002D2936"/>
    <w:rsid w:val="002D2DCE"/>
    <w:rsid w:val="002D35E0"/>
    <w:rsid w:val="002D59A8"/>
    <w:rsid w:val="002E2007"/>
    <w:rsid w:val="002E4EE0"/>
    <w:rsid w:val="002E638E"/>
    <w:rsid w:val="002F116E"/>
    <w:rsid w:val="002F1398"/>
    <w:rsid w:val="002F5D5F"/>
    <w:rsid w:val="002F6750"/>
    <w:rsid w:val="00300D5D"/>
    <w:rsid w:val="00301302"/>
    <w:rsid w:val="00301EA7"/>
    <w:rsid w:val="00305FD4"/>
    <w:rsid w:val="003061E1"/>
    <w:rsid w:val="00306C1B"/>
    <w:rsid w:val="003117D8"/>
    <w:rsid w:val="00313A87"/>
    <w:rsid w:val="00316A61"/>
    <w:rsid w:val="0032082A"/>
    <w:rsid w:val="00322E0B"/>
    <w:rsid w:val="00324347"/>
    <w:rsid w:val="003322FE"/>
    <w:rsid w:val="00332E1B"/>
    <w:rsid w:val="003413B7"/>
    <w:rsid w:val="003415B2"/>
    <w:rsid w:val="00341995"/>
    <w:rsid w:val="00346453"/>
    <w:rsid w:val="00350233"/>
    <w:rsid w:val="0035509C"/>
    <w:rsid w:val="003659B6"/>
    <w:rsid w:val="003665DE"/>
    <w:rsid w:val="00370525"/>
    <w:rsid w:val="00370886"/>
    <w:rsid w:val="003708EC"/>
    <w:rsid w:val="0037172F"/>
    <w:rsid w:val="00371B4A"/>
    <w:rsid w:val="003720AC"/>
    <w:rsid w:val="00372597"/>
    <w:rsid w:val="003744BE"/>
    <w:rsid w:val="00382055"/>
    <w:rsid w:val="00384B8D"/>
    <w:rsid w:val="00386B7C"/>
    <w:rsid w:val="00387163"/>
    <w:rsid w:val="00387BD3"/>
    <w:rsid w:val="00392443"/>
    <w:rsid w:val="00392BC9"/>
    <w:rsid w:val="00394502"/>
    <w:rsid w:val="003951F1"/>
    <w:rsid w:val="003955D5"/>
    <w:rsid w:val="00395CF1"/>
    <w:rsid w:val="003965DB"/>
    <w:rsid w:val="003A2285"/>
    <w:rsid w:val="003A24E2"/>
    <w:rsid w:val="003A2D2B"/>
    <w:rsid w:val="003B199E"/>
    <w:rsid w:val="003B1AB1"/>
    <w:rsid w:val="003B2CD3"/>
    <w:rsid w:val="003B3BD0"/>
    <w:rsid w:val="003B599D"/>
    <w:rsid w:val="003C101E"/>
    <w:rsid w:val="003C2122"/>
    <w:rsid w:val="003C3BBC"/>
    <w:rsid w:val="003C4257"/>
    <w:rsid w:val="003C4AA5"/>
    <w:rsid w:val="003C4E71"/>
    <w:rsid w:val="003C78CE"/>
    <w:rsid w:val="003D2467"/>
    <w:rsid w:val="003D26C7"/>
    <w:rsid w:val="003D4672"/>
    <w:rsid w:val="003D479A"/>
    <w:rsid w:val="003F2661"/>
    <w:rsid w:val="003F3635"/>
    <w:rsid w:val="003F4CD3"/>
    <w:rsid w:val="003F4E02"/>
    <w:rsid w:val="003F620E"/>
    <w:rsid w:val="003F6467"/>
    <w:rsid w:val="003F6B0D"/>
    <w:rsid w:val="003F6BD8"/>
    <w:rsid w:val="00401FBF"/>
    <w:rsid w:val="00402916"/>
    <w:rsid w:val="00403E7C"/>
    <w:rsid w:val="004047C8"/>
    <w:rsid w:val="004048C3"/>
    <w:rsid w:val="004062F2"/>
    <w:rsid w:val="004107D6"/>
    <w:rsid w:val="00420AD9"/>
    <w:rsid w:val="0042243C"/>
    <w:rsid w:val="004249C8"/>
    <w:rsid w:val="00424E95"/>
    <w:rsid w:val="00426262"/>
    <w:rsid w:val="004275E0"/>
    <w:rsid w:val="00432195"/>
    <w:rsid w:val="00433FAB"/>
    <w:rsid w:val="004341CE"/>
    <w:rsid w:val="00435461"/>
    <w:rsid w:val="00435B85"/>
    <w:rsid w:val="00436EAD"/>
    <w:rsid w:val="00444087"/>
    <w:rsid w:val="00445471"/>
    <w:rsid w:val="00450A4B"/>
    <w:rsid w:val="004519EC"/>
    <w:rsid w:val="004536BB"/>
    <w:rsid w:val="00454EAC"/>
    <w:rsid w:val="00455E81"/>
    <w:rsid w:val="0045736B"/>
    <w:rsid w:val="00463855"/>
    <w:rsid w:val="0046519C"/>
    <w:rsid w:val="00465D7A"/>
    <w:rsid w:val="00470FB7"/>
    <w:rsid w:val="004730BB"/>
    <w:rsid w:val="00475B59"/>
    <w:rsid w:val="004800F3"/>
    <w:rsid w:val="00481C71"/>
    <w:rsid w:val="004820F3"/>
    <w:rsid w:val="00482177"/>
    <w:rsid w:val="0048493F"/>
    <w:rsid w:val="00487D62"/>
    <w:rsid w:val="00490BAB"/>
    <w:rsid w:val="00491D92"/>
    <w:rsid w:val="004956CA"/>
    <w:rsid w:val="004B26A7"/>
    <w:rsid w:val="004B3859"/>
    <w:rsid w:val="004B3E1D"/>
    <w:rsid w:val="004B4934"/>
    <w:rsid w:val="004B788C"/>
    <w:rsid w:val="004C0446"/>
    <w:rsid w:val="004D0DCF"/>
    <w:rsid w:val="004D1A8F"/>
    <w:rsid w:val="004D2D55"/>
    <w:rsid w:val="004D6FB4"/>
    <w:rsid w:val="004E04BE"/>
    <w:rsid w:val="004E3A3C"/>
    <w:rsid w:val="004E5F33"/>
    <w:rsid w:val="004F1321"/>
    <w:rsid w:val="004F1B52"/>
    <w:rsid w:val="004F20FB"/>
    <w:rsid w:val="004F3C46"/>
    <w:rsid w:val="004F43DD"/>
    <w:rsid w:val="004F4C3F"/>
    <w:rsid w:val="004F51DE"/>
    <w:rsid w:val="004F7C00"/>
    <w:rsid w:val="00503C0C"/>
    <w:rsid w:val="00505495"/>
    <w:rsid w:val="005056F8"/>
    <w:rsid w:val="0050596C"/>
    <w:rsid w:val="00507123"/>
    <w:rsid w:val="005129B7"/>
    <w:rsid w:val="005136FE"/>
    <w:rsid w:val="00514779"/>
    <w:rsid w:val="005156DA"/>
    <w:rsid w:val="005222CD"/>
    <w:rsid w:val="005224EE"/>
    <w:rsid w:val="00526C68"/>
    <w:rsid w:val="005303F5"/>
    <w:rsid w:val="00532397"/>
    <w:rsid w:val="00532C9D"/>
    <w:rsid w:val="005366CC"/>
    <w:rsid w:val="00540F2C"/>
    <w:rsid w:val="0054170C"/>
    <w:rsid w:val="00541FC0"/>
    <w:rsid w:val="00542CDC"/>
    <w:rsid w:val="00543BF3"/>
    <w:rsid w:val="005461BE"/>
    <w:rsid w:val="00546699"/>
    <w:rsid w:val="00547EE6"/>
    <w:rsid w:val="00552B4D"/>
    <w:rsid w:val="00552C16"/>
    <w:rsid w:val="0055454D"/>
    <w:rsid w:val="0056176D"/>
    <w:rsid w:val="00562B50"/>
    <w:rsid w:val="0056469F"/>
    <w:rsid w:val="005665E4"/>
    <w:rsid w:val="00577CE7"/>
    <w:rsid w:val="00580747"/>
    <w:rsid w:val="00582D0A"/>
    <w:rsid w:val="005839FE"/>
    <w:rsid w:val="00587CF4"/>
    <w:rsid w:val="00590EC4"/>
    <w:rsid w:val="00591670"/>
    <w:rsid w:val="0059722C"/>
    <w:rsid w:val="005A31E9"/>
    <w:rsid w:val="005A6E26"/>
    <w:rsid w:val="005B0339"/>
    <w:rsid w:val="005B2C6E"/>
    <w:rsid w:val="005B65EF"/>
    <w:rsid w:val="005B7D31"/>
    <w:rsid w:val="005C1267"/>
    <w:rsid w:val="005C5BD1"/>
    <w:rsid w:val="005C60A6"/>
    <w:rsid w:val="005D06FA"/>
    <w:rsid w:val="005D070F"/>
    <w:rsid w:val="005D313B"/>
    <w:rsid w:val="005D4291"/>
    <w:rsid w:val="005E1826"/>
    <w:rsid w:val="005E1840"/>
    <w:rsid w:val="005E2B7D"/>
    <w:rsid w:val="005E7E34"/>
    <w:rsid w:val="005F01FE"/>
    <w:rsid w:val="005F1E08"/>
    <w:rsid w:val="005F2047"/>
    <w:rsid w:val="005F2A19"/>
    <w:rsid w:val="005F44A2"/>
    <w:rsid w:val="005F5BE0"/>
    <w:rsid w:val="005F5C42"/>
    <w:rsid w:val="005F6140"/>
    <w:rsid w:val="006034E4"/>
    <w:rsid w:val="00612357"/>
    <w:rsid w:val="00613521"/>
    <w:rsid w:val="00613572"/>
    <w:rsid w:val="00614BFF"/>
    <w:rsid w:val="006200E1"/>
    <w:rsid w:val="006209D9"/>
    <w:rsid w:val="0062264C"/>
    <w:rsid w:val="00623C43"/>
    <w:rsid w:val="006261F6"/>
    <w:rsid w:val="006313BE"/>
    <w:rsid w:val="006346C3"/>
    <w:rsid w:val="00635287"/>
    <w:rsid w:val="00640FA0"/>
    <w:rsid w:val="00644828"/>
    <w:rsid w:val="00647FCA"/>
    <w:rsid w:val="00652782"/>
    <w:rsid w:val="006546ED"/>
    <w:rsid w:val="00655C46"/>
    <w:rsid w:val="0065777E"/>
    <w:rsid w:val="00657CA1"/>
    <w:rsid w:val="00660073"/>
    <w:rsid w:val="00660B96"/>
    <w:rsid w:val="006619D2"/>
    <w:rsid w:val="00661A0C"/>
    <w:rsid w:val="00663647"/>
    <w:rsid w:val="006656D4"/>
    <w:rsid w:val="006661E8"/>
    <w:rsid w:val="00667FE2"/>
    <w:rsid w:val="00670A65"/>
    <w:rsid w:val="006733B0"/>
    <w:rsid w:val="006744A2"/>
    <w:rsid w:val="006749FD"/>
    <w:rsid w:val="0067654C"/>
    <w:rsid w:val="00677119"/>
    <w:rsid w:val="0068511F"/>
    <w:rsid w:val="0068624F"/>
    <w:rsid w:val="0068743A"/>
    <w:rsid w:val="006904E6"/>
    <w:rsid w:val="00691FB0"/>
    <w:rsid w:val="0069516B"/>
    <w:rsid w:val="006A0517"/>
    <w:rsid w:val="006A1B32"/>
    <w:rsid w:val="006A6BA7"/>
    <w:rsid w:val="006A7868"/>
    <w:rsid w:val="006B1B08"/>
    <w:rsid w:val="006B30D2"/>
    <w:rsid w:val="006B3C7B"/>
    <w:rsid w:val="006C28BE"/>
    <w:rsid w:val="006C6FC6"/>
    <w:rsid w:val="006D0353"/>
    <w:rsid w:val="006D0714"/>
    <w:rsid w:val="006D0B5E"/>
    <w:rsid w:val="006D1957"/>
    <w:rsid w:val="006D214F"/>
    <w:rsid w:val="006D3571"/>
    <w:rsid w:val="006D44DA"/>
    <w:rsid w:val="006D6A27"/>
    <w:rsid w:val="006E3230"/>
    <w:rsid w:val="006F0DEB"/>
    <w:rsid w:val="006F198B"/>
    <w:rsid w:val="006F1D72"/>
    <w:rsid w:val="006F6E10"/>
    <w:rsid w:val="00703A0C"/>
    <w:rsid w:val="0070467B"/>
    <w:rsid w:val="007074F9"/>
    <w:rsid w:val="00712C16"/>
    <w:rsid w:val="00712EC1"/>
    <w:rsid w:val="00713C17"/>
    <w:rsid w:val="00716712"/>
    <w:rsid w:val="00721771"/>
    <w:rsid w:val="0073454B"/>
    <w:rsid w:val="00737428"/>
    <w:rsid w:val="00740B96"/>
    <w:rsid w:val="007415F5"/>
    <w:rsid w:val="00741E23"/>
    <w:rsid w:val="007470D8"/>
    <w:rsid w:val="00750B21"/>
    <w:rsid w:val="0075163F"/>
    <w:rsid w:val="00751EA8"/>
    <w:rsid w:val="00753AC2"/>
    <w:rsid w:val="007541E3"/>
    <w:rsid w:val="007543F7"/>
    <w:rsid w:val="00755679"/>
    <w:rsid w:val="00756214"/>
    <w:rsid w:val="00756247"/>
    <w:rsid w:val="00760E8E"/>
    <w:rsid w:val="00767986"/>
    <w:rsid w:val="00773F64"/>
    <w:rsid w:val="0077680A"/>
    <w:rsid w:val="007778B0"/>
    <w:rsid w:val="00783CCB"/>
    <w:rsid w:val="00786A91"/>
    <w:rsid w:val="007924B1"/>
    <w:rsid w:val="00793EE1"/>
    <w:rsid w:val="007A5E6D"/>
    <w:rsid w:val="007A691F"/>
    <w:rsid w:val="007B0513"/>
    <w:rsid w:val="007B0CB5"/>
    <w:rsid w:val="007C16D0"/>
    <w:rsid w:val="007C2706"/>
    <w:rsid w:val="007C2B87"/>
    <w:rsid w:val="007C39D8"/>
    <w:rsid w:val="007C68DF"/>
    <w:rsid w:val="007C7687"/>
    <w:rsid w:val="007C76A0"/>
    <w:rsid w:val="007D36F1"/>
    <w:rsid w:val="007D636F"/>
    <w:rsid w:val="007E03E7"/>
    <w:rsid w:val="007E1BE0"/>
    <w:rsid w:val="007E21AF"/>
    <w:rsid w:val="007E369C"/>
    <w:rsid w:val="007E37E8"/>
    <w:rsid w:val="007E4733"/>
    <w:rsid w:val="007E5A95"/>
    <w:rsid w:val="007F0561"/>
    <w:rsid w:val="007F08CB"/>
    <w:rsid w:val="008017C8"/>
    <w:rsid w:val="00811636"/>
    <w:rsid w:val="008133EA"/>
    <w:rsid w:val="00814606"/>
    <w:rsid w:val="008178CF"/>
    <w:rsid w:val="008178FD"/>
    <w:rsid w:val="00820776"/>
    <w:rsid w:val="00823EAC"/>
    <w:rsid w:val="00824548"/>
    <w:rsid w:val="00825AF4"/>
    <w:rsid w:val="00825CB8"/>
    <w:rsid w:val="00826BB4"/>
    <w:rsid w:val="00827295"/>
    <w:rsid w:val="00830DC4"/>
    <w:rsid w:val="00830EB3"/>
    <w:rsid w:val="0083409B"/>
    <w:rsid w:val="00835483"/>
    <w:rsid w:val="008362D2"/>
    <w:rsid w:val="00837722"/>
    <w:rsid w:val="00842550"/>
    <w:rsid w:val="00842986"/>
    <w:rsid w:val="00845E56"/>
    <w:rsid w:val="00846B85"/>
    <w:rsid w:val="00847446"/>
    <w:rsid w:val="0085235A"/>
    <w:rsid w:val="00856516"/>
    <w:rsid w:val="00857A56"/>
    <w:rsid w:val="00860734"/>
    <w:rsid w:val="00861D1B"/>
    <w:rsid w:val="00861D81"/>
    <w:rsid w:val="00862AC9"/>
    <w:rsid w:val="008642A0"/>
    <w:rsid w:val="00864ED2"/>
    <w:rsid w:val="00874502"/>
    <w:rsid w:val="00874BDB"/>
    <w:rsid w:val="0087624B"/>
    <w:rsid w:val="008767C9"/>
    <w:rsid w:val="008818E3"/>
    <w:rsid w:val="00881B48"/>
    <w:rsid w:val="00883256"/>
    <w:rsid w:val="00883FF5"/>
    <w:rsid w:val="00884228"/>
    <w:rsid w:val="00884381"/>
    <w:rsid w:val="00886C13"/>
    <w:rsid w:val="00891B9F"/>
    <w:rsid w:val="0089357A"/>
    <w:rsid w:val="00894FD7"/>
    <w:rsid w:val="00896F65"/>
    <w:rsid w:val="008A0530"/>
    <w:rsid w:val="008A0904"/>
    <w:rsid w:val="008A165E"/>
    <w:rsid w:val="008B0112"/>
    <w:rsid w:val="008B0D49"/>
    <w:rsid w:val="008B1EC6"/>
    <w:rsid w:val="008B6DCE"/>
    <w:rsid w:val="008B7C61"/>
    <w:rsid w:val="008B7DB3"/>
    <w:rsid w:val="008C000B"/>
    <w:rsid w:val="008C26A9"/>
    <w:rsid w:val="008C2A71"/>
    <w:rsid w:val="008C7143"/>
    <w:rsid w:val="008C75D4"/>
    <w:rsid w:val="008D1D75"/>
    <w:rsid w:val="008D3B8F"/>
    <w:rsid w:val="008D474B"/>
    <w:rsid w:val="008D4A66"/>
    <w:rsid w:val="008D6F18"/>
    <w:rsid w:val="008E5BD9"/>
    <w:rsid w:val="008E637A"/>
    <w:rsid w:val="008E7346"/>
    <w:rsid w:val="008E7FE8"/>
    <w:rsid w:val="008F0190"/>
    <w:rsid w:val="008F044A"/>
    <w:rsid w:val="008F1BC1"/>
    <w:rsid w:val="008F20B8"/>
    <w:rsid w:val="008F5556"/>
    <w:rsid w:val="00900319"/>
    <w:rsid w:val="009037D3"/>
    <w:rsid w:val="00911106"/>
    <w:rsid w:val="009122D1"/>
    <w:rsid w:val="0092391A"/>
    <w:rsid w:val="00927CBE"/>
    <w:rsid w:val="009306AF"/>
    <w:rsid w:val="009308D0"/>
    <w:rsid w:val="009331FD"/>
    <w:rsid w:val="0093490F"/>
    <w:rsid w:val="009366F2"/>
    <w:rsid w:val="009374D7"/>
    <w:rsid w:val="00940D71"/>
    <w:rsid w:val="00941E95"/>
    <w:rsid w:val="009426F5"/>
    <w:rsid w:val="009443F3"/>
    <w:rsid w:val="00944778"/>
    <w:rsid w:val="009476EB"/>
    <w:rsid w:val="009500B7"/>
    <w:rsid w:val="00950513"/>
    <w:rsid w:val="00952633"/>
    <w:rsid w:val="0095342F"/>
    <w:rsid w:val="009535F9"/>
    <w:rsid w:val="00955EC5"/>
    <w:rsid w:val="009566D7"/>
    <w:rsid w:val="00956DCE"/>
    <w:rsid w:val="00957CB6"/>
    <w:rsid w:val="009608E8"/>
    <w:rsid w:val="0096183D"/>
    <w:rsid w:val="00962ED3"/>
    <w:rsid w:val="00977608"/>
    <w:rsid w:val="00977841"/>
    <w:rsid w:val="0098018C"/>
    <w:rsid w:val="00981A5F"/>
    <w:rsid w:val="00983F9F"/>
    <w:rsid w:val="00985722"/>
    <w:rsid w:val="00985940"/>
    <w:rsid w:val="009872B1"/>
    <w:rsid w:val="009907FA"/>
    <w:rsid w:val="00990A8E"/>
    <w:rsid w:val="00991D00"/>
    <w:rsid w:val="0099408E"/>
    <w:rsid w:val="00994D2E"/>
    <w:rsid w:val="009A017E"/>
    <w:rsid w:val="009A2AFE"/>
    <w:rsid w:val="009A2D10"/>
    <w:rsid w:val="009A52C3"/>
    <w:rsid w:val="009B03E5"/>
    <w:rsid w:val="009B2CB9"/>
    <w:rsid w:val="009B32C6"/>
    <w:rsid w:val="009C3315"/>
    <w:rsid w:val="009C3875"/>
    <w:rsid w:val="009C3C80"/>
    <w:rsid w:val="009C53DB"/>
    <w:rsid w:val="009C558E"/>
    <w:rsid w:val="009C6958"/>
    <w:rsid w:val="009D0074"/>
    <w:rsid w:val="009D095E"/>
    <w:rsid w:val="009D176D"/>
    <w:rsid w:val="009D4EC3"/>
    <w:rsid w:val="009D612D"/>
    <w:rsid w:val="009D6599"/>
    <w:rsid w:val="009E41FC"/>
    <w:rsid w:val="009E4BFA"/>
    <w:rsid w:val="009F1AC5"/>
    <w:rsid w:val="009F51E5"/>
    <w:rsid w:val="00A005F1"/>
    <w:rsid w:val="00A04617"/>
    <w:rsid w:val="00A0622D"/>
    <w:rsid w:val="00A06950"/>
    <w:rsid w:val="00A0703B"/>
    <w:rsid w:val="00A1014C"/>
    <w:rsid w:val="00A102B3"/>
    <w:rsid w:val="00A11AD7"/>
    <w:rsid w:val="00A15608"/>
    <w:rsid w:val="00A206E4"/>
    <w:rsid w:val="00A21404"/>
    <w:rsid w:val="00A24045"/>
    <w:rsid w:val="00A3525B"/>
    <w:rsid w:val="00A40A03"/>
    <w:rsid w:val="00A41F5D"/>
    <w:rsid w:val="00A528B4"/>
    <w:rsid w:val="00A52B69"/>
    <w:rsid w:val="00A53169"/>
    <w:rsid w:val="00A5383B"/>
    <w:rsid w:val="00A56758"/>
    <w:rsid w:val="00A65BF4"/>
    <w:rsid w:val="00A71373"/>
    <w:rsid w:val="00A729F0"/>
    <w:rsid w:val="00A76FCF"/>
    <w:rsid w:val="00A83C5A"/>
    <w:rsid w:val="00A83DD2"/>
    <w:rsid w:val="00A9090A"/>
    <w:rsid w:val="00A91156"/>
    <w:rsid w:val="00A922F0"/>
    <w:rsid w:val="00A96B71"/>
    <w:rsid w:val="00AA035D"/>
    <w:rsid w:val="00AA232F"/>
    <w:rsid w:val="00AA2961"/>
    <w:rsid w:val="00AA380E"/>
    <w:rsid w:val="00AA3850"/>
    <w:rsid w:val="00AA6BA4"/>
    <w:rsid w:val="00AA72F5"/>
    <w:rsid w:val="00AA757E"/>
    <w:rsid w:val="00AB028E"/>
    <w:rsid w:val="00AB02C0"/>
    <w:rsid w:val="00AB0340"/>
    <w:rsid w:val="00AB3AC4"/>
    <w:rsid w:val="00AB5C87"/>
    <w:rsid w:val="00AB68BC"/>
    <w:rsid w:val="00AC1C33"/>
    <w:rsid w:val="00AC6BEC"/>
    <w:rsid w:val="00AC7DB6"/>
    <w:rsid w:val="00AC7EF8"/>
    <w:rsid w:val="00AD1561"/>
    <w:rsid w:val="00AD5640"/>
    <w:rsid w:val="00AD57CC"/>
    <w:rsid w:val="00AD6607"/>
    <w:rsid w:val="00AE256C"/>
    <w:rsid w:val="00AE3A26"/>
    <w:rsid w:val="00AE4300"/>
    <w:rsid w:val="00AE769D"/>
    <w:rsid w:val="00AF2432"/>
    <w:rsid w:val="00AF3290"/>
    <w:rsid w:val="00AF4CDA"/>
    <w:rsid w:val="00AF4F88"/>
    <w:rsid w:val="00AF5C34"/>
    <w:rsid w:val="00B03FEE"/>
    <w:rsid w:val="00B05962"/>
    <w:rsid w:val="00B11E5B"/>
    <w:rsid w:val="00B13E6F"/>
    <w:rsid w:val="00B14AB4"/>
    <w:rsid w:val="00B15630"/>
    <w:rsid w:val="00B16725"/>
    <w:rsid w:val="00B22146"/>
    <w:rsid w:val="00B226CC"/>
    <w:rsid w:val="00B23A75"/>
    <w:rsid w:val="00B2432D"/>
    <w:rsid w:val="00B2646E"/>
    <w:rsid w:val="00B31216"/>
    <w:rsid w:val="00B3327F"/>
    <w:rsid w:val="00B34239"/>
    <w:rsid w:val="00B35B75"/>
    <w:rsid w:val="00B37B05"/>
    <w:rsid w:val="00B45E6A"/>
    <w:rsid w:val="00B4638F"/>
    <w:rsid w:val="00B464ED"/>
    <w:rsid w:val="00B56774"/>
    <w:rsid w:val="00B56CFC"/>
    <w:rsid w:val="00B5744C"/>
    <w:rsid w:val="00B61324"/>
    <w:rsid w:val="00B712BE"/>
    <w:rsid w:val="00B71390"/>
    <w:rsid w:val="00B73591"/>
    <w:rsid w:val="00B761F3"/>
    <w:rsid w:val="00B775F8"/>
    <w:rsid w:val="00B77D67"/>
    <w:rsid w:val="00B80580"/>
    <w:rsid w:val="00B830C1"/>
    <w:rsid w:val="00B87DA4"/>
    <w:rsid w:val="00B9048F"/>
    <w:rsid w:val="00B90B12"/>
    <w:rsid w:val="00B956B9"/>
    <w:rsid w:val="00B96BFF"/>
    <w:rsid w:val="00BA45CE"/>
    <w:rsid w:val="00BA50E3"/>
    <w:rsid w:val="00BA5D1A"/>
    <w:rsid w:val="00BA6FDA"/>
    <w:rsid w:val="00BA796E"/>
    <w:rsid w:val="00BB0B1C"/>
    <w:rsid w:val="00BB0DA1"/>
    <w:rsid w:val="00BB1FE6"/>
    <w:rsid w:val="00BB5586"/>
    <w:rsid w:val="00BB5C9D"/>
    <w:rsid w:val="00BB5F0E"/>
    <w:rsid w:val="00BC200E"/>
    <w:rsid w:val="00BC2777"/>
    <w:rsid w:val="00BC4A40"/>
    <w:rsid w:val="00BC5467"/>
    <w:rsid w:val="00BD1121"/>
    <w:rsid w:val="00BD1B69"/>
    <w:rsid w:val="00BD2B98"/>
    <w:rsid w:val="00BD4FA9"/>
    <w:rsid w:val="00BD73B9"/>
    <w:rsid w:val="00BE0D71"/>
    <w:rsid w:val="00BE196C"/>
    <w:rsid w:val="00BE2182"/>
    <w:rsid w:val="00BE2F93"/>
    <w:rsid w:val="00BF0A3E"/>
    <w:rsid w:val="00BF0FE2"/>
    <w:rsid w:val="00BF1FF9"/>
    <w:rsid w:val="00BF2381"/>
    <w:rsid w:val="00BF3B7A"/>
    <w:rsid w:val="00BF55D9"/>
    <w:rsid w:val="00C002CF"/>
    <w:rsid w:val="00C02E57"/>
    <w:rsid w:val="00C03720"/>
    <w:rsid w:val="00C03C9B"/>
    <w:rsid w:val="00C064EF"/>
    <w:rsid w:val="00C10881"/>
    <w:rsid w:val="00C11F30"/>
    <w:rsid w:val="00C13A13"/>
    <w:rsid w:val="00C15498"/>
    <w:rsid w:val="00C16DF4"/>
    <w:rsid w:val="00C16FC4"/>
    <w:rsid w:val="00C20A11"/>
    <w:rsid w:val="00C221F9"/>
    <w:rsid w:val="00C23079"/>
    <w:rsid w:val="00C24212"/>
    <w:rsid w:val="00C2646A"/>
    <w:rsid w:val="00C2717E"/>
    <w:rsid w:val="00C32440"/>
    <w:rsid w:val="00C33557"/>
    <w:rsid w:val="00C33FF7"/>
    <w:rsid w:val="00C36CDB"/>
    <w:rsid w:val="00C37EDF"/>
    <w:rsid w:val="00C4056C"/>
    <w:rsid w:val="00C43B02"/>
    <w:rsid w:val="00C4404C"/>
    <w:rsid w:val="00C45890"/>
    <w:rsid w:val="00C51DDA"/>
    <w:rsid w:val="00C57BEB"/>
    <w:rsid w:val="00C651D9"/>
    <w:rsid w:val="00C66D03"/>
    <w:rsid w:val="00C71BB8"/>
    <w:rsid w:val="00C80857"/>
    <w:rsid w:val="00C84D46"/>
    <w:rsid w:val="00C86A45"/>
    <w:rsid w:val="00C873B7"/>
    <w:rsid w:val="00C976AE"/>
    <w:rsid w:val="00CA3F2E"/>
    <w:rsid w:val="00CA4E6A"/>
    <w:rsid w:val="00CA65CF"/>
    <w:rsid w:val="00CA6D92"/>
    <w:rsid w:val="00CA75FF"/>
    <w:rsid w:val="00CA77C1"/>
    <w:rsid w:val="00CB296F"/>
    <w:rsid w:val="00CB45D8"/>
    <w:rsid w:val="00CB5760"/>
    <w:rsid w:val="00CC16CF"/>
    <w:rsid w:val="00CC1B35"/>
    <w:rsid w:val="00CC1C7A"/>
    <w:rsid w:val="00CC4F88"/>
    <w:rsid w:val="00CC6871"/>
    <w:rsid w:val="00CD0568"/>
    <w:rsid w:val="00CD06F3"/>
    <w:rsid w:val="00CD1502"/>
    <w:rsid w:val="00CD1947"/>
    <w:rsid w:val="00CD1B30"/>
    <w:rsid w:val="00CD5B56"/>
    <w:rsid w:val="00CD6BA3"/>
    <w:rsid w:val="00CD7ADD"/>
    <w:rsid w:val="00CE32FC"/>
    <w:rsid w:val="00CE4D09"/>
    <w:rsid w:val="00CE621C"/>
    <w:rsid w:val="00CF1E28"/>
    <w:rsid w:val="00CF49D7"/>
    <w:rsid w:val="00CF61CE"/>
    <w:rsid w:val="00D019E7"/>
    <w:rsid w:val="00D04DDA"/>
    <w:rsid w:val="00D06184"/>
    <w:rsid w:val="00D13594"/>
    <w:rsid w:val="00D20548"/>
    <w:rsid w:val="00D20A70"/>
    <w:rsid w:val="00D220A6"/>
    <w:rsid w:val="00D2372B"/>
    <w:rsid w:val="00D267C6"/>
    <w:rsid w:val="00D31820"/>
    <w:rsid w:val="00D34592"/>
    <w:rsid w:val="00D35949"/>
    <w:rsid w:val="00D36C3F"/>
    <w:rsid w:val="00D40789"/>
    <w:rsid w:val="00D40B31"/>
    <w:rsid w:val="00D41CBA"/>
    <w:rsid w:val="00D424C0"/>
    <w:rsid w:val="00D44BE8"/>
    <w:rsid w:val="00D47E19"/>
    <w:rsid w:val="00D52E0B"/>
    <w:rsid w:val="00D53EC1"/>
    <w:rsid w:val="00D554AD"/>
    <w:rsid w:val="00D60782"/>
    <w:rsid w:val="00D60821"/>
    <w:rsid w:val="00D64269"/>
    <w:rsid w:val="00D6598F"/>
    <w:rsid w:val="00D667BF"/>
    <w:rsid w:val="00D6765F"/>
    <w:rsid w:val="00D676B0"/>
    <w:rsid w:val="00D708BA"/>
    <w:rsid w:val="00D751BD"/>
    <w:rsid w:val="00D77A97"/>
    <w:rsid w:val="00D804F2"/>
    <w:rsid w:val="00D80F25"/>
    <w:rsid w:val="00D82728"/>
    <w:rsid w:val="00D8468F"/>
    <w:rsid w:val="00D86475"/>
    <w:rsid w:val="00D87154"/>
    <w:rsid w:val="00D903F5"/>
    <w:rsid w:val="00D9117F"/>
    <w:rsid w:val="00D937F5"/>
    <w:rsid w:val="00D94758"/>
    <w:rsid w:val="00DA000F"/>
    <w:rsid w:val="00DA0972"/>
    <w:rsid w:val="00DA25FA"/>
    <w:rsid w:val="00DA2BCB"/>
    <w:rsid w:val="00DA2C0A"/>
    <w:rsid w:val="00DA43B9"/>
    <w:rsid w:val="00DA5678"/>
    <w:rsid w:val="00DA5BFA"/>
    <w:rsid w:val="00DA62D0"/>
    <w:rsid w:val="00DB0984"/>
    <w:rsid w:val="00DB14DD"/>
    <w:rsid w:val="00DB2C79"/>
    <w:rsid w:val="00DB451C"/>
    <w:rsid w:val="00DB715C"/>
    <w:rsid w:val="00DC0660"/>
    <w:rsid w:val="00DC5B2E"/>
    <w:rsid w:val="00DC714C"/>
    <w:rsid w:val="00DC7A58"/>
    <w:rsid w:val="00DD0FF9"/>
    <w:rsid w:val="00DD3289"/>
    <w:rsid w:val="00DD33AA"/>
    <w:rsid w:val="00DD68C9"/>
    <w:rsid w:val="00DD76ED"/>
    <w:rsid w:val="00DE0217"/>
    <w:rsid w:val="00DE13C4"/>
    <w:rsid w:val="00DE38F9"/>
    <w:rsid w:val="00DE4A67"/>
    <w:rsid w:val="00DE4A76"/>
    <w:rsid w:val="00DF4AE0"/>
    <w:rsid w:val="00DF553D"/>
    <w:rsid w:val="00DF6773"/>
    <w:rsid w:val="00DF77E3"/>
    <w:rsid w:val="00E0027A"/>
    <w:rsid w:val="00E002C5"/>
    <w:rsid w:val="00E01C53"/>
    <w:rsid w:val="00E021E2"/>
    <w:rsid w:val="00E03410"/>
    <w:rsid w:val="00E0347C"/>
    <w:rsid w:val="00E0480F"/>
    <w:rsid w:val="00E05547"/>
    <w:rsid w:val="00E070F6"/>
    <w:rsid w:val="00E07EA3"/>
    <w:rsid w:val="00E10ECD"/>
    <w:rsid w:val="00E13994"/>
    <w:rsid w:val="00E1653F"/>
    <w:rsid w:val="00E16D3D"/>
    <w:rsid w:val="00E171FA"/>
    <w:rsid w:val="00E219B2"/>
    <w:rsid w:val="00E21DA8"/>
    <w:rsid w:val="00E2204C"/>
    <w:rsid w:val="00E238C6"/>
    <w:rsid w:val="00E24B6A"/>
    <w:rsid w:val="00E319B1"/>
    <w:rsid w:val="00E319B4"/>
    <w:rsid w:val="00E333A3"/>
    <w:rsid w:val="00E34475"/>
    <w:rsid w:val="00E36F8F"/>
    <w:rsid w:val="00E372AB"/>
    <w:rsid w:val="00E37514"/>
    <w:rsid w:val="00E40AA6"/>
    <w:rsid w:val="00E462C2"/>
    <w:rsid w:val="00E537DF"/>
    <w:rsid w:val="00E54149"/>
    <w:rsid w:val="00E54A12"/>
    <w:rsid w:val="00E60FDF"/>
    <w:rsid w:val="00E61F1D"/>
    <w:rsid w:val="00E703C0"/>
    <w:rsid w:val="00E718DE"/>
    <w:rsid w:val="00E71B18"/>
    <w:rsid w:val="00E86021"/>
    <w:rsid w:val="00E86572"/>
    <w:rsid w:val="00E90E7A"/>
    <w:rsid w:val="00E97F73"/>
    <w:rsid w:val="00EA0FD1"/>
    <w:rsid w:val="00EA11D6"/>
    <w:rsid w:val="00EA1F93"/>
    <w:rsid w:val="00EA2B41"/>
    <w:rsid w:val="00EA62A4"/>
    <w:rsid w:val="00EA7148"/>
    <w:rsid w:val="00EB2A94"/>
    <w:rsid w:val="00EB306E"/>
    <w:rsid w:val="00EB517E"/>
    <w:rsid w:val="00EC541A"/>
    <w:rsid w:val="00EC5946"/>
    <w:rsid w:val="00ED34F2"/>
    <w:rsid w:val="00ED6800"/>
    <w:rsid w:val="00EE28BD"/>
    <w:rsid w:val="00EE2C1F"/>
    <w:rsid w:val="00EE31FE"/>
    <w:rsid w:val="00EE5825"/>
    <w:rsid w:val="00EE6DF7"/>
    <w:rsid w:val="00EF1094"/>
    <w:rsid w:val="00EF3662"/>
    <w:rsid w:val="00EF4CF6"/>
    <w:rsid w:val="00EF50D8"/>
    <w:rsid w:val="00EF6A89"/>
    <w:rsid w:val="00EF7A7B"/>
    <w:rsid w:val="00F0033A"/>
    <w:rsid w:val="00F01DC4"/>
    <w:rsid w:val="00F02908"/>
    <w:rsid w:val="00F037E6"/>
    <w:rsid w:val="00F03C35"/>
    <w:rsid w:val="00F04BD9"/>
    <w:rsid w:val="00F073DD"/>
    <w:rsid w:val="00F078B1"/>
    <w:rsid w:val="00F078BE"/>
    <w:rsid w:val="00F07E8B"/>
    <w:rsid w:val="00F11848"/>
    <w:rsid w:val="00F133D7"/>
    <w:rsid w:val="00F159D6"/>
    <w:rsid w:val="00F163FD"/>
    <w:rsid w:val="00F16586"/>
    <w:rsid w:val="00F17B33"/>
    <w:rsid w:val="00F225A3"/>
    <w:rsid w:val="00F25DCA"/>
    <w:rsid w:val="00F25F67"/>
    <w:rsid w:val="00F31A92"/>
    <w:rsid w:val="00F31E53"/>
    <w:rsid w:val="00F328ED"/>
    <w:rsid w:val="00F40188"/>
    <w:rsid w:val="00F40D42"/>
    <w:rsid w:val="00F43430"/>
    <w:rsid w:val="00F43D40"/>
    <w:rsid w:val="00F446D8"/>
    <w:rsid w:val="00F45850"/>
    <w:rsid w:val="00F46105"/>
    <w:rsid w:val="00F47762"/>
    <w:rsid w:val="00F51C7C"/>
    <w:rsid w:val="00F52830"/>
    <w:rsid w:val="00F557E8"/>
    <w:rsid w:val="00F61481"/>
    <w:rsid w:val="00F62BDA"/>
    <w:rsid w:val="00F66A3C"/>
    <w:rsid w:val="00F70126"/>
    <w:rsid w:val="00F7241D"/>
    <w:rsid w:val="00F732C8"/>
    <w:rsid w:val="00F74488"/>
    <w:rsid w:val="00F75406"/>
    <w:rsid w:val="00F76A7A"/>
    <w:rsid w:val="00F8037F"/>
    <w:rsid w:val="00F82689"/>
    <w:rsid w:val="00F83AD0"/>
    <w:rsid w:val="00F841C9"/>
    <w:rsid w:val="00F85881"/>
    <w:rsid w:val="00F86D28"/>
    <w:rsid w:val="00F87EF6"/>
    <w:rsid w:val="00F9045F"/>
    <w:rsid w:val="00F9262B"/>
    <w:rsid w:val="00F93E98"/>
    <w:rsid w:val="00F94CD8"/>
    <w:rsid w:val="00F94F07"/>
    <w:rsid w:val="00FA1A55"/>
    <w:rsid w:val="00FA4207"/>
    <w:rsid w:val="00FA4CAE"/>
    <w:rsid w:val="00FA4D6C"/>
    <w:rsid w:val="00FA738D"/>
    <w:rsid w:val="00FB1E40"/>
    <w:rsid w:val="00FB242C"/>
    <w:rsid w:val="00FB336D"/>
    <w:rsid w:val="00FB6787"/>
    <w:rsid w:val="00FB727D"/>
    <w:rsid w:val="00FC0246"/>
    <w:rsid w:val="00FC148B"/>
    <w:rsid w:val="00FC2DC8"/>
    <w:rsid w:val="00FC591C"/>
    <w:rsid w:val="00FD088B"/>
    <w:rsid w:val="00FD5A93"/>
    <w:rsid w:val="00FD789A"/>
    <w:rsid w:val="00FE1EC7"/>
    <w:rsid w:val="00FE23A6"/>
    <w:rsid w:val="00FE2780"/>
    <w:rsid w:val="00FE359B"/>
    <w:rsid w:val="00FE46FB"/>
    <w:rsid w:val="00FE626D"/>
    <w:rsid w:val="00FE6BA5"/>
    <w:rsid w:val="00FE7533"/>
    <w:rsid w:val="00FF2C37"/>
    <w:rsid w:val="00FF4685"/>
    <w:rsid w:val="00FF5886"/>
    <w:rsid w:val="00FF5F20"/>
    <w:rsid w:val="00FF61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DAD0"/>
  <w15:docId w15:val="{2C41A0D7-36A8-4F5F-B902-751BFE59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03F5"/>
    <w:pPr>
      <w:spacing w:after="120" w:line="360" w:lineRule="auto"/>
      <w:jc w:val="both"/>
    </w:pPr>
    <w:rPr>
      <w:rFonts w:ascii="Arial" w:eastAsia="Times New Roman" w:hAnsi="Arial"/>
      <w:sz w:val="22"/>
    </w:rPr>
  </w:style>
  <w:style w:type="paragraph" w:styleId="berschrift1">
    <w:name w:val="heading 1"/>
    <w:basedOn w:val="Standard"/>
    <w:next w:val="Standard"/>
    <w:link w:val="berschrift1Zchn"/>
    <w:autoRedefine/>
    <w:uiPriority w:val="9"/>
    <w:qFormat/>
    <w:rsid w:val="00FB242C"/>
    <w:pPr>
      <w:keepNext/>
      <w:keepLines/>
      <w:pageBreakBefore/>
      <w:numPr>
        <w:numId w:val="1"/>
      </w:numPr>
      <w:spacing w:before="240" w:after="600"/>
      <w:ind w:left="454" w:hanging="454"/>
      <w:jc w:val="left"/>
      <w:outlineLvl w:val="0"/>
    </w:pPr>
    <w:rPr>
      <w:rFonts w:eastAsiaTheme="majorEastAsia" w:cstheme="majorBidi"/>
      <w:b/>
      <w:bCs/>
      <w:sz w:val="28"/>
      <w:szCs w:val="28"/>
      <w:lang w:eastAsia="en-US"/>
    </w:rPr>
  </w:style>
  <w:style w:type="paragraph" w:styleId="berschrift2">
    <w:name w:val="heading 2"/>
    <w:basedOn w:val="Standard"/>
    <w:next w:val="Textkrper"/>
    <w:link w:val="berschrift2Zchn"/>
    <w:autoRedefine/>
    <w:uiPriority w:val="9"/>
    <w:unhideWhenUsed/>
    <w:qFormat/>
    <w:rsid w:val="00FB242C"/>
    <w:pPr>
      <w:keepNext/>
      <w:keepLines/>
      <w:numPr>
        <w:ilvl w:val="1"/>
        <w:numId w:val="1"/>
      </w:numPr>
      <w:spacing w:before="240" w:after="360"/>
      <w:ind w:left="578" w:hanging="578"/>
      <w:jc w:val="left"/>
      <w:outlineLvl w:val="1"/>
    </w:pPr>
    <w:rPr>
      <w:rFonts w:eastAsiaTheme="majorEastAsia" w:cstheme="majorBidi"/>
      <w:b/>
      <w:bCs/>
      <w:szCs w:val="26"/>
      <w:lang w:eastAsia="en-US"/>
    </w:rPr>
  </w:style>
  <w:style w:type="paragraph" w:styleId="berschrift3">
    <w:name w:val="heading 3"/>
    <w:basedOn w:val="Standard"/>
    <w:next w:val="Textkrper"/>
    <w:link w:val="berschrift3Zchn"/>
    <w:autoRedefine/>
    <w:uiPriority w:val="9"/>
    <w:unhideWhenUsed/>
    <w:qFormat/>
    <w:rsid w:val="007E1BE0"/>
    <w:pPr>
      <w:keepNext/>
      <w:keepLines/>
      <w:numPr>
        <w:ilvl w:val="2"/>
        <w:numId w:val="1"/>
      </w:numPr>
      <w:spacing w:before="240" w:after="240"/>
      <w:jc w:val="left"/>
      <w:outlineLvl w:val="2"/>
    </w:pPr>
    <w:rPr>
      <w:rFonts w:eastAsiaTheme="majorEastAsia" w:cstheme="majorBidi"/>
      <w:b/>
      <w:bCs/>
      <w:szCs w:val="22"/>
      <w:lang w:eastAsia="en-US"/>
    </w:rPr>
  </w:style>
  <w:style w:type="paragraph" w:styleId="berschrift4">
    <w:name w:val="heading 4"/>
    <w:basedOn w:val="Standard"/>
    <w:next w:val="Textkrper"/>
    <w:link w:val="berschrift4Zchn"/>
    <w:autoRedefine/>
    <w:uiPriority w:val="9"/>
    <w:unhideWhenUsed/>
    <w:qFormat/>
    <w:rsid w:val="007E1BE0"/>
    <w:pPr>
      <w:keepNext/>
      <w:keepLines/>
      <w:numPr>
        <w:ilvl w:val="3"/>
        <w:numId w:val="1"/>
      </w:numPr>
      <w:spacing w:before="240" w:after="240"/>
      <w:ind w:left="862" w:hanging="862"/>
      <w:jc w:val="left"/>
      <w:outlineLvl w:val="3"/>
    </w:pPr>
    <w:rPr>
      <w:rFonts w:eastAsiaTheme="majorEastAsia" w:cstheme="majorBidi"/>
      <w:b/>
      <w:bCs/>
      <w:iCs/>
      <w:szCs w:val="22"/>
      <w:lang w:eastAsia="en-US"/>
    </w:rPr>
  </w:style>
  <w:style w:type="paragraph" w:styleId="berschrift5">
    <w:name w:val="heading 5"/>
    <w:basedOn w:val="Standard"/>
    <w:next w:val="Standard"/>
    <w:link w:val="berschrift5Zchn"/>
    <w:uiPriority w:val="9"/>
    <w:semiHidden/>
    <w:unhideWhenUsed/>
    <w:qFormat/>
    <w:rsid w:val="001A49EC"/>
    <w:pPr>
      <w:keepNext/>
      <w:keepLines/>
      <w:numPr>
        <w:ilvl w:val="4"/>
        <w:numId w:val="1"/>
      </w:numPr>
      <w:spacing w:before="200" w:after="0" w:line="240" w:lineRule="auto"/>
      <w:jc w:val="left"/>
      <w:outlineLvl w:val="4"/>
    </w:pPr>
    <w:rPr>
      <w:rFonts w:asciiTheme="majorHAnsi" w:eastAsiaTheme="majorEastAsia" w:hAnsiTheme="majorHAnsi" w:cstheme="majorBidi"/>
      <w:color w:val="243F60" w:themeColor="accent1" w:themeShade="7F"/>
      <w:szCs w:val="22"/>
      <w:lang w:eastAsia="en-US"/>
    </w:rPr>
  </w:style>
  <w:style w:type="paragraph" w:styleId="berschrift6">
    <w:name w:val="heading 6"/>
    <w:basedOn w:val="Standard"/>
    <w:next w:val="Standard"/>
    <w:link w:val="berschrift6Zchn"/>
    <w:uiPriority w:val="9"/>
    <w:semiHidden/>
    <w:unhideWhenUsed/>
    <w:qFormat/>
    <w:rsid w:val="001A49EC"/>
    <w:pPr>
      <w:keepNext/>
      <w:keepLines/>
      <w:numPr>
        <w:ilvl w:val="5"/>
        <w:numId w:val="1"/>
      </w:numPr>
      <w:spacing w:before="200" w:after="0" w:line="240" w:lineRule="auto"/>
      <w:jc w:val="left"/>
      <w:outlineLvl w:val="5"/>
    </w:pPr>
    <w:rPr>
      <w:rFonts w:asciiTheme="majorHAnsi" w:eastAsiaTheme="majorEastAsia" w:hAnsiTheme="majorHAnsi" w:cstheme="majorBidi"/>
      <w:i/>
      <w:iCs/>
      <w:color w:val="243F60" w:themeColor="accent1" w:themeShade="7F"/>
      <w:szCs w:val="22"/>
      <w:lang w:eastAsia="en-US"/>
    </w:rPr>
  </w:style>
  <w:style w:type="paragraph" w:styleId="berschrift7">
    <w:name w:val="heading 7"/>
    <w:basedOn w:val="Standard"/>
    <w:next w:val="Standard"/>
    <w:link w:val="berschrift7Zchn"/>
    <w:uiPriority w:val="9"/>
    <w:semiHidden/>
    <w:unhideWhenUsed/>
    <w:qFormat/>
    <w:rsid w:val="001A49EC"/>
    <w:pPr>
      <w:keepNext/>
      <w:keepLines/>
      <w:numPr>
        <w:ilvl w:val="6"/>
        <w:numId w:val="1"/>
      </w:numPr>
      <w:spacing w:before="200" w:after="0" w:line="240" w:lineRule="auto"/>
      <w:jc w:val="left"/>
      <w:outlineLvl w:val="6"/>
    </w:pPr>
    <w:rPr>
      <w:rFonts w:asciiTheme="majorHAnsi" w:eastAsiaTheme="majorEastAsia" w:hAnsiTheme="majorHAnsi" w:cstheme="majorBidi"/>
      <w:i/>
      <w:iCs/>
      <w:color w:val="404040" w:themeColor="text1" w:themeTint="BF"/>
      <w:szCs w:val="22"/>
      <w:lang w:eastAsia="en-US"/>
    </w:rPr>
  </w:style>
  <w:style w:type="paragraph" w:styleId="berschrift8">
    <w:name w:val="heading 8"/>
    <w:basedOn w:val="Standard"/>
    <w:next w:val="Standard"/>
    <w:link w:val="berschrift8Zchn"/>
    <w:uiPriority w:val="9"/>
    <w:semiHidden/>
    <w:unhideWhenUsed/>
    <w:qFormat/>
    <w:rsid w:val="001A49EC"/>
    <w:pPr>
      <w:keepNext/>
      <w:keepLines/>
      <w:numPr>
        <w:ilvl w:val="7"/>
        <w:numId w:val="1"/>
      </w:numPr>
      <w:spacing w:before="200" w:after="0" w:line="240" w:lineRule="auto"/>
      <w:jc w:val="left"/>
      <w:outlineLvl w:val="7"/>
    </w:pPr>
    <w:rPr>
      <w:rFonts w:asciiTheme="majorHAnsi" w:eastAsiaTheme="majorEastAsia" w:hAnsiTheme="majorHAnsi" w:cstheme="majorBidi"/>
      <w:color w:val="404040" w:themeColor="text1" w:themeTint="BF"/>
      <w:sz w:val="20"/>
      <w:lang w:eastAsia="en-US"/>
    </w:rPr>
  </w:style>
  <w:style w:type="paragraph" w:styleId="berschrift9">
    <w:name w:val="heading 9"/>
    <w:basedOn w:val="Standard"/>
    <w:next w:val="Standard"/>
    <w:link w:val="berschrift9Zchn"/>
    <w:uiPriority w:val="9"/>
    <w:semiHidden/>
    <w:unhideWhenUsed/>
    <w:qFormat/>
    <w:rsid w:val="001A49EC"/>
    <w:pPr>
      <w:keepNext/>
      <w:keepLines/>
      <w:numPr>
        <w:ilvl w:val="8"/>
        <w:numId w:val="1"/>
      </w:numPr>
      <w:spacing w:before="200" w:after="0" w:line="240"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EA11D6"/>
    <w:pPr>
      <w:spacing w:after="300" w:line="240" w:lineRule="auto"/>
      <w:contextualSpacing/>
      <w:jc w:val="left"/>
    </w:pPr>
    <w:rPr>
      <w:color w:val="000000"/>
      <w:spacing w:val="5"/>
      <w:kern w:val="28"/>
      <w:sz w:val="48"/>
      <w:szCs w:val="52"/>
      <w:lang w:eastAsia="en-US"/>
    </w:rPr>
  </w:style>
  <w:style w:type="character" w:customStyle="1" w:styleId="TitelZchn">
    <w:name w:val="Titel Zchn"/>
    <w:basedOn w:val="Absatz-Standardschriftart"/>
    <w:link w:val="Titel"/>
    <w:uiPriority w:val="10"/>
    <w:rsid w:val="00EA11D6"/>
    <w:rPr>
      <w:rFonts w:ascii="Arial" w:eastAsia="Times New Roman" w:hAnsi="Arial" w:cs="Times New Roman"/>
      <w:color w:val="000000"/>
      <w:spacing w:val="5"/>
      <w:kern w:val="28"/>
      <w:sz w:val="48"/>
      <w:szCs w:val="52"/>
    </w:rPr>
  </w:style>
  <w:style w:type="paragraph" w:customStyle="1" w:styleId="TextfrTitel">
    <w:name w:val="Text für Titel"/>
    <w:basedOn w:val="Standard"/>
    <w:rsid w:val="00EA11D6"/>
    <w:pPr>
      <w:spacing w:after="200" w:line="240" w:lineRule="auto"/>
      <w:jc w:val="center"/>
    </w:pPr>
    <w:rPr>
      <w:rFonts w:eastAsia="Calibri"/>
      <w:b/>
      <w:szCs w:val="22"/>
      <w:lang w:eastAsia="en-US"/>
    </w:rPr>
  </w:style>
  <w:style w:type="paragraph" w:customStyle="1" w:styleId="PersnlicheDaten">
    <w:name w:val="Persönliche Daten"/>
    <w:basedOn w:val="TextfrTitel"/>
    <w:rsid w:val="00EA11D6"/>
    <w:pPr>
      <w:jc w:val="left"/>
    </w:pPr>
  </w:style>
  <w:style w:type="table" w:styleId="Tabellenraster">
    <w:name w:val="Table Grid"/>
    <w:basedOn w:val="NormaleTabelle"/>
    <w:uiPriority w:val="59"/>
    <w:rsid w:val="00EA1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A49E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49EC"/>
    <w:rPr>
      <w:rFonts w:ascii="Arial" w:eastAsia="Times New Roman" w:hAnsi="Arial"/>
      <w:sz w:val="22"/>
    </w:rPr>
  </w:style>
  <w:style w:type="paragraph" w:styleId="Fuzeile">
    <w:name w:val="footer"/>
    <w:basedOn w:val="Standard"/>
    <w:link w:val="FuzeileZchn"/>
    <w:uiPriority w:val="99"/>
    <w:unhideWhenUsed/>
    <w:rsid w:val="001A49E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49EC"/>
    <w:rPr>
      <w:rFonts w:ascii="Arial" w:eastAsia="Times New Roman" w:hAnsi="Arial"/>
      <w:sz w:val="22"/>
    </w:rPr>
  </w:style>
  <w:style w:type="paragraph" w:styleId="Literaturverzeichnis">
    <w:name w:val="Bibliography"/>
    <w:basedOn w:val="Standard"/>
    <w:next w:val="Standard"/>
    <w:uiPriority w:val="37"/>
    <w:unhideWhenUsed/>
    <w:rsid w:val="001A49EC"/>
  </w:style>
  <w:style w:type="character" w:customStyle="1" w:styleId="berschrift1Zchn">
    <w:name w:val="Überschrift 1 Zchn"/>
    <w:basedOn w:val="Absatz-Standardschriftart"/>
    <w:link w:val="berschrift1"/>
    <w:uiPriority w:val="9"/>
    <w:rsid w:val="00FB242C"/>
    <w:rPr>
      <w:rFonts w:ascii="Arial" w:eastAsiaTheme="majorEastAsia" w:hAnsi="Arial" w:cstheme="majorBidi"/>
      <w:b/>
      <w:bCs/>
      <w:sz w:val="28"/>
      <w:szCs w:val="28"/>
      <w:lang w:eastAsia="en-US"/>
    </w:rPr>
  </w:style>
  <w:style w:type="character" w:customStyle="1" w:styleId="berschrift2Zchn">
    <w:name w:val="Überschrift 2 Zchn"/>
    <w:basedOn w:val="Absatz-Standardschriftart"/>
    <w:link w:val="berschrift2"/>
    <w:uiPriority w:val="9"/>
    <w:rsid w:val="00FB242C"/>
    <w:rPr>
      <w:rFonts w:ascii="Arial" w:eastAsiaTheme="majorEastAsia" w:hAnsi="Arial" w:cstheme="majorBidi"/>
      <w:b/>
      <w:bCs/>
      <w:sz w:val="24"/>
      <w:szCs w:val="26"/>
      <w:lang w:eastAsia="en-US"/>
    </w:rPr>
  </w:style>
  <w:style w:type="character" w:customStyle="1" w:styleId="berschrift3Zchn">
    <w:name w:val="Überschrift 3 Zchn"/>
    <w:basedOn w:val="Absatz-Standardschriftart"/>
    <w:link w:val="berschrift3"/>
    <w:uiPriority w:val="9"/>
    <w:rsid w:val="007E1BE0"/>
    <w:rPr>
      <w:rFonts w:ascii="Arial" w:eastAsiaTheme="majorEastAsia" w:hAnsi="Arial" w:cstheme="majorBidi"/>
      <w:b/>
      <w:bCs/>
      <w:sz w:val="24"/>
      <w:szCs w:val="22"/>
      <w:lang w:eastAsia="en-US"/>
    </w:rPr>
  </w:style>
  <w:style w:type="character" w:customStyle="1" w:styleId="berschrift4Zchn">
    <w:name w:val="Überschrift 4 Zchn"/>
    <w:basedOn w:val="Absatz-Standardschriftart"/>
    <w:link w:val="berschrift4"/>
    <w:uiPriority w:val="9"/>
    <w:rsid w:val="007E1BE0"/>
    <w:rPr>
      <w:rFonts w:ascii="Arial" w:eastAsiaTheme="majorEastAsia" w:hAnsi="Arial" w:cstheme="majorBidi"/>
      <w:b/>
      <w:bCs/>
      <w:iCs/>
      <w:sz w:val="24"/>
      <w:szCs w:val="22"/>
      <w:lang w:eastAsia="en-US"/>
    </w:rPr>
  </w:style>
  <w:style w:type="character" w:customStyle="1" w:styleId="berschrift5Zchn">
    <w:name w:val="Überschrift 5 Zchn"/>
    <w:basedOn w:val="Absatz-Standardschriftart"/>
    <w:link w:val="berschrift5"/>
    <w:uiPriority w:val="9"/>
    <w:semiHidden/>
    <w:rsid w:val="001A49EC"/>
    <w:rPr>
      <w:rFonts w:asciiTheme="majorHAnsi" w:eastAsiaTheme="majorEastAsia" w:hAnsiTheme="majorHAnsi" w:cstheme="majorBidi"/>
      <w:color w:val="243F60" w:themeColor="accent1" w:themeShade="7F"/>
      <w:sz w:val="22"/>
      <w:szCs w:val="22"/>
      <w:lang w:eastAsia="en-US"/>
    </w:rPr>
  </w:style>
  <w:style w:type="character" w:customStyle="1" w:styleId="berschrift6Zchn">
    <w:name w:val="Überschrift 6 Zchn"/>
    <w:basedOn w:val="Absatz-Standardschriftart"/>
    <w:link w:val="berschrift6"/>
    <w:uiPriority w:val="9"/>
    <w:semiHidden/>
    <w:rsid w:val="001A49EC"/>
    <w:rPr>
      <w:rFonts w:asciiTheme="majorHAnsi" w:eastAsiaTheme="majorEastAsia" w:hAnsiTheme="majorHAnsi" w:cstheme="majorBidi"/>
      <w:i/>
      <w:iCs/>
      <w:color w:val="243F60"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1A49EC"/>
    <w:rPr>
      <w:rFonts w:asciiTheme="majorHAnsi" w:eastAsiaTheme="majorEastAsia" w:hAnsiTheme="majorHAnsi" w:cstheme="majorBidi"/>
      <w:i/>
      <w:iCs/>
      <w:color w:val="404040" w:themeColor="text1" w:themeTint="BF"/>
      <w:sz w:val="22"/>
      <w:szCs w:val="22"/>
      <w:lang w:eastAsia="en-US"/>
    </w:rPr>
  </w:style>
  <w:style w:type="character" w:customStyle="1" w:styleId="berschrift8Zchn">
    <w:name w:val="Überschrift 8 Zchn"/>
    <w:basedOn w:val="Absatz-Standardschriftart"/>
    <w:link w:val="berschrift8"/>
    <w:uiPriority w:val="9"/>
    <w:semiHidden/>
    <w:rsid w:val="001A49EC"/>
    <w:rPr>
      <w:rFonts w:asciiTheme="majorHAnsi" w:eastAsiaTheme="majorEastAsia" w:hAnsiTheme="majorHAnsi" w:cstheme="majorBidi"/>
      <w:color w:val="404040" w:themeColor="text1" w:themeTint="BF"/>
      <w:lang w:eastAsia="en-US"/>
    </w:rPr>
  </w:style>
  <w:style w:type="character" w:customStyle="1" w:styleId="berschrift9Zchn">
    <w:name w:val="Überschrift 9 Zchn"/>
    <w:basedOn w:val="Absatz-Standardschriftart"/>
    <w:link w:val="berschrift9"/>
    <w:uiPriority w:val="9"/>
    <w:semiHidden/>
    <w:rsid w:val="001A49EC"/>
    <w:rPr>
      <w:rFonts w:asciiTheme="majorHAnsi" w:eastAsiaTheme="majorEastAsia" w:hAnsiTheme="majorHAnsi" w:cstheme="majorBidi"/>
      <w:i/>
      <w:iCs/>
      <w:color w:val="404040" w:themeColor="text1" w:themeTint="BF"/>
      <w:lang w:eastAsia="en-US"/>
    </w:rPr>
  </w:style>
  <w:style w:type="paragraph" w:styleId="Textkrper">
    <w:name w:val="Body Text"/>
    <w:basedOn w:val="Standard"/>
    <w:link w:val="TextkrperZchn"/>
    <w:uiPriority w:val="99"/>
    <w:rsid w:val="001A49EC"/>
    <w:pPr>
      <w:spacing w:after="200" w:line="240" w:lineRule="auto"/>
    </w:pPr>
    <w:rPr>
      <w:rFonts w:eastAsiaTheme="minorHAnsi" w:cstheme="minorBidi"/>
      <w:szCs w:val="22"/>
      <w:lang w:eastAsia="en-US"/>
    </w:rPr>
  </w:style>
  <w:style w:type="character" w:customStyle="1" w:styleId="TextkrperZchn">
    <w:name w:val="Textkörper Zchn"/>
    <w:basedOn w:val="Absatz-Standardschriftart"/>
    <w:link w:val="Textkrper"/>
    <w:uiPriority w:val="99"/>
    <w:rsid w:val="001A49EC"/>
    <w:rPr>
      <w:rFonts w:ascii="Arial" w:eastAsiaTheme="minorHAnsi" w:hAnsi="Arial" w:cstheme="minorBidi"/>
      <w:sz w:val="22"/>
      <w:szCs w:val="22"/>
      <w:lang w:eastAsia="en-US"/>
    </w:rPr>
  </w:style>
  <w:style w:type="paragraph" w:styleId="Beschriftung">
    <w:name w:val="caption"/>
    <w:basedOn w:val="Standard"/>
    <w:next w:val="Textkrper"/>
    <w:autoRedefine/>
    <w:uiPriority w:val="35"/>
    <w:unhideWhenUsed/>
    <w:qFormat/>
    <w:rsid w:val="00BB0DA1"/>
    <w:pPr>
      <w:spacing w:after="200" w:line="240" w:lineRule="auto"/>
    </w:pPr>
    <w:rPr>
      <w:rFonts w:eastAsiaTheme="minorHAnsi" w:cstheme="minorBidi"/>
      <w:b/>
      <w:bCs/>
      <w:sz w:val="18"/>
      <w:szCs w:val="18"/>
      <w:lang w:eastAsia="en-US"/>
    </w:rPr>
  </w:style>
  <w:style w:type="paragraph" w:styleId="Inhaltsverzeichnisberschrift">
    <w:name w:val="TOC Heading"/>
    <w:basedOn w:val="berschrift1"/>
    <w:next w:val="Standard"/>
    <w:autoRedefine/>
    <w:uiPriority w:val="39"/>
    <w:unhideWhenUsed/>
    <w:qFormat/>
    <w:rsid w:val="001A49EC"/>
    <w:pPr>
      <w:pageBreakBefore w:val="0"/>
      <w:numPr>
        <w:numId w:val="0"/>
      </w:numPr>
      <w:spacing w:line="276" w:lineRule="auto"/>
      <w:outlineLvl w:val="9"/>
    </w:pPr>
  </w:style>
  <w:style w:type="paragraph" w:styleId="Verzeichnis1">
    <w:name w:val="toc 1"/>
    <w:basedOn w:val="Standard"/>
    <w:next w:val="Standard"/>
    <w:autoRedefine/>
    <w:uiPriority w:val="39"/>
    <w:unhideWhenUsed/>
    <w:rsid w:val="00DD68C9"/>
    <w:pPr>
      <w:tabs>
        <w:tab w:val="left" w:pos="880"/>
        <w:tab w:val="right" w:leader="dot" w:pos="8494"/>
      </w:tabs>
      <w:spacing w:before="240" w:after="100" w:line="240" w:lineRule="auto"/>
      <w:jc w:val="left"/>
    </w:pPr>
    <w:rPr>
      <w:rFonts w:eastAsiaTheme="minorHAnsi" w:cstheme="minorBidi"/>
      <w:b/>
      <w:szCs w:val="22"/>
      <w:lang w:eastAsia="en-US"/>
    </w:rPr>
  </w:style>
  <w:style w:type="paragraph" w:styleId="Verzeichnis2">
    <w:name w:val="toc 2"/>
    <w:basedOn w:val="Standard"/>
    <w:next w:val="Standard"/>
    <w:autoRedefine/>
    <w:uiPriority w:val="39"/>
    <w:unhideWhenUsed/>
    <w:rsid w:val="000F5BAC"/>
    <w:pPr>
      <w:tabs>
        <w:tab w:val="left" w:pos="880"/>
        <w:tab w:val="right" w:leader="dot" w:pos="8494"/>
      </w:tabs>
      <w:spacing w:after="100" w:line="240" w:lineRule="auto"/>
      <w:ind w:left="1191" w:hanging="624"/>
      <w:jc w:val="left"/>
    </w:pPr>
    <w:rPr>
      <w:rFonts w:eastAsiaTheme="minorHAnsi" w:cstheme="minorBidi"/>
      <w:szCs w:val="22"/>
      <w:lang w:eastAsia="en-US"/>
    </w:rPr>
  </w:style>
  <w:style w:type="paragraph" w:styleId="Verzeichnis3">
    <w:name w:val="toc 3"/>
    <w:basedOn w:val="Standard"/>
    <w:next w:val="Standard"/>
    <w:autoRedefine/>
    <w:uiPriority w:val="39"/>
    <w:unhideWhenUsed/>
    <w:rsid w:val="000F5BAC"/>
    <w:pPr>
      <w:tabs>
        <w:tab w:val="left" w:pos="1701"/>
        <w:tab w:val="right" w:leader="dot" w:pos="8505"/>
      </w:tabs>
      <w:spacing w:after="100" w:line="240" w:lineRule="auto"/>
      <w:ind w:left="1985" w:hanging="1134"/>
      <w:jc w:val="left"/>
    </w:pPr>
    <w:rPr>
      <w:rFonts w:eastAsiaTheme="minorHAnsi" w:cstheme="minorBidi"/>
      <w:szCs w:val="22"/>
      <w:lang w:eastAsia="en-US"/>
    </w:rPr>
  </w:style>
  <w:style w:type="character" w:styleId="Hyperlink">
    <w:name w:val="Hyperlink"/>
    <w:basedOn w:val="Absatz-Standardschriftart"/>
    <w:uiPriority w:val="99"/>
    <w:unhideWhenUsed/>
    <w:rsid w:val="001A49EC"/>
    <w:rPr>
      <w:color w:val="0000FF" w:themeColor="hyperlink"/>
      <w:u w:val="single"/>
    </w:rPr>
  </w:style>
  <w:style w:type="paragraph" w:styleId="Abbildungsverzeichnis">
    <w:name w:val="table of figures"/>
    <w:basedOn w:val="Standard"/>
    <w:next w:val="Standard"/>
    <w:uiPriority w:val="99"/>
    <w:unhideWhenUsed/>
    <w:rsid w:val="001A49EC"/>
    <w:pPr>
      <w:spacing w:after="0" w:line="240" w:lineRule="auto"/>
      <w:jc w:val="left"/>
    </w:pPr>
    <w:rPr>
      <w:rFonts w:eastAsiaTheme="minorHAnsi" w:cstheme="minorBidi"/>
      <w:szCs w:val="22"/>
      <w:lang w:eastAsia="en-US"/>
    </w:rPr>
  </w:style>
  <w:style w:type="paragraph" w:styleId="Funotentext">
    <w:name w:val="footnote text"/>
    <w:basedOn w:val="Standard"/>
    <w:link w:val="FunotentextZchn"/>
    <w:qFormat/>
    <w:rsid w:val="00CA6D92"/>
    <w:pPr>
      <w:spacing w:after="0" w:line="240" w:lineRule="auto"/>
    </w:pPr>
    <w:rPr>
      <w:rFonts w:eastAsiaTheme="minorHAnsi" w:cstheme="minorBidi"/>
      <w:sz w:val="20"/>
      <w:lang w:eastAsia="en-US"/>
    </w:rPr>
  </w:style>
  <w:style w:type="character" w:customStyle="1" w:styleId="FunotentextZchn">
    <w:name w:val="Fußnotentext Zchn"/>
    <w:basedOn w:val="Absatz-Standardschriftart"/>
    <w:link w:val="Funotentext"/>
    <w:qFormat/>
    <w:rsid w:val="00CA6D92"/>
    <w:rPr>
      <w:rFonts w:ascii="Arial" w:eastAsiaTheme="minorHAnsi" w:hAnsi="Arial" w:cstheme="minorBidi"/>
      <w:lang w:eastAsia="en-US"/>
    </w:rPr>
  </w:style>
  <w:style w:type="character" w:styleId="Funotenzeichen">
    <w:name w:val="footnote reference"/>
    <w:basedOn w:val="Absatz-Standardschriftart"/>
    <w:semiHidden/>
    <w:unhideWhenUsed/>
    <w:qFormat/>
    <w:rsid w:val="001A49EC"/>
    <w:rPr>
      <w:vertAlign w:val="superscript"/>
    </w:rPr>
  </w:style>
  <w:style w:type="paragraph" w:customStyle="1" w:styleId="Aufzhlung">
    <w:name w:val="Aufzählung"/>
    <w:basedOn w:val="Standard"/>
    <w:rsid w:val="001A49EC"/>
    <w:pPr>
      <w:numPr>
        <w:numId w:val="2"/>
      </w:numPr>
      <w:spacing w:after="0"/>
      <w:ind w:left="714" w:hanging="357"/>
      <w:jc w:val="left"/>
    </w:pPr>
    <w:rPr>
      <w:rFonts w:eastAsiaTheme="minorHAnsi" w:cstheme="minorBidi"/>
      <w:szCs w:val="22"/>
      <w:lang w:eastAsia="en-US"/>
    </w:rPr>
  </w:style>
  <w:style w:type="paragraph" w:customStyle="1" w:styleId="AbbildungsVZ">
    <w:name w:val="AbbildungsVZ"/>
    <w:basedOn w:val="Abbildungsverzeichnis"/>
    <w:rsid w:val="001A49EC"/>
    <w:pPr>
      <w:tabs>
        <w:tab w:val="right" w:leader="dot" w:pos="8494"/>
      </w:tabs>
      <w:spacing w:after="240"/>
    </w:pPr>
    <w:rPr>
      <w:b/>
      <w:sz w:val="28"/>
    </w:rPr>
  </w:style>
  <w:style w:type="character" w:styleId="Kommentarzeichen">
    <w:name w:val="annotation reference"/>
    <w:basedOn w:val="Absatz-Standardschriftart"/>
    <w:uiPriority w:val="99"/>
    <w:semiHidden/>
    <w:unhideWhenUsed/>
    <w:rsid w:val="008E637A"/>
    <w:rPr>
      <w:sz w:val="16"/>
      <w:szCs w:val="16"/>
    </w:rPr>
  </w:style>
  <w:style w:type="paragraph" w:styleId="Kommentartext">
    <w:name w:val="annotation text"/>
    <w:basedOn w:val="Standard"/>
    <w:link w:val="KommentartextZchn"/>
    <w:uiPriority w:val="99"/>
    <w:semiHidden/>
    <w:unhideWhenUsed/>
    <w:rsid w:val="008E637A"/>
    <w:pPr>
      <w:spacing w:line="240" w:lineRule="auto"/>
    </w:pPr>
    <w:rPr>
      <w:sz w:val="20"/>
    </w:rPr>
  </w:style>
  <w:style w:type="character" w:customStyle="1" w:styleId="KommentartextZchn">
    <w:name w:val="Kommentartext Zchn"/>
    <w:basedOn w:val="Absatz-Standardschriftart"/>
    <w:link w:val="Kommentartext"/>
    <w:uiPriority w:val="99"/>
    <w:semiHidden/>
    <w:rsid w:val="008E637A"/>
    <w:rPr>
      <w:rFonts w:asciiTheme="minorHAnsi" w:eastAsia="Times New Roman" w:hAnsiTheme="minorHAnsi"/>
    </w:rPr>
  </w:style>
  <w:style w:type="paragraph" w:styleId="Kommentarthema">
    <w:name w:val="annotation subject"/>
    <w:basedOn w:val="Kommentartext"/>
    <w:next w:val="Kommentartext"/>
    <w:link w:val="KommentarthemaZchn"/>
    <w:uiPriority w:val="99"/>
    <w:semiHidden/>
    <w:unhideWhenUsed/>
    <w:rsid w:val="008E637A"/>
    <w:rPr>
      <w:b/>
      <w:bCs/>
    </w:rPr>
  </w:style>
  <w:style w:type="character" w:customStyle="1" w:styleId="KommentarthemaZchn">
    <w:name w:val="Kommentarthema Zchn"/>
    <w:basedOn w:val="KommentartextZchn"/>
    <w:link w:val="Kommentarthema"/>
    <w:uiPriority w:val="99"/>
    <w:semiHidden/>
    <w:rsid w:val="008E637A"/>
    <w:rPr>
      <w:rFonts w:asciiTheme="minorHAnsi" w:eastAsia="Times New Roman" w:hAnsiTheme="minorHAnsi"/>
      <w:b/>
      <w:bCs/>
    </w:rPr>
  </w:style>
  <w:style w:type="paragraph" w:styleId="Sprechblasentext">
    <w:name w:val="Balloon Text"/>
    <w:basedOn w:val="Standard"/>
    <w:link w:val="SprechblasentextZchn"/>
    <w:uiPriority w:val="99"/>
    <w:semiHidden/>
    <w:unhideWhenUsed/>
    <w:rsid w:val="008E637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E637A"/>
    <w:rPr>
      <w:rFonts w:ascii="Segoe UI" w:eastAsia="Times New Roman" w:hAnsi="Segoe UI" w:cs="Segoe UI"/>
      <w:sz w:val="18"/>
      <w:szCs w:val="18"/>
    </w:rPr>
  </w:style>
  <w:style w:type="table" w:customStyle="1" w:styleId="Gitternetztabelle1hell1">
    <w:name w:val="Gitternetztabelle 1 hell1"/>
    <w:basedOn w:val="NormaleTabelle"/>
    <w:next w:val="Gitternetztabelle1hell"/>
    <w:uiPriority w:val="46"/>
    <w:rsid w:val="000B770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itternetztabelle1hell">
    <w:name w:val="Grid Table 1 Light"/>
    <w:basedOn w:val="NormaleTabelle"/>
    <w:uiPriority w:val="46"/>
    <w:rsid w:val="000B77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E07EA3"/>
    <w:rPr>
      <w:color w:val="605E5C"/>
      <w:shd w:val="clear" w:color="auto" w:fill="E1DFDD"/>
    </w:rPr>
  </w:style>
  <w:style w:type="paragraph" w:styleId="StandardWeb">
    <w:name w:val="Normal (Web)"/>
    <w:basedOn w:val="Standard"/>
    <w:uiPriority w:val="99"/>
    <w:semiHidden/>
    <w:unhideWhenUsed/>
    <w:rsid w:val="003A2D2B"/>
    <w:pPr>
      <w:spacing w:before="100" w:beforeAutospacing="1" w:after="100" w:afterAutospacing="1" w:line="240" w:lineRule="auto"/>
      <w:jc w:val="left"/>
    </w:pPr>
    <w:rPr>
      <w:rFonts w:ascii="Times New Roman" w:hAnsi="Times New Roman"/>
      <w:szCs w:val="24"/>
    </w:rPr>
  </w:style>
  <w:style w:type="character" w:customStyle="1" w:styleId="st">
    <w:name w:val="st"/>
    <w:basedOn w:val="Absatz-Standardschriftart"/>
    <w:rsid w:val="00C24212"/>
  </w:style>
  <w:style w:type="character" w:styleId="BesuchterLink">
    <w:name w:val="FollowedHyperlink"/>
    <w:basedOn w:val="Absatz-Standardschriftart"/>
    <w:uiPriority w:val="99"/>
    <w:semiHidden/>
    <w:unhideWhenUsed/>
    <w:rsid w:val="00944778"/>
    <w:rPr>
      <w:color w:val="800080" w:themeColor="followedHyperlink"/>
      <w:u w:val="single"/>
    </w:rPr>
  </w:style>
  <w:style w:type="paragraph" w:styleId="Verzeichnis4">
    <w:name w:val="toc 4"/>
    <w:basedOn w:val="Standard"/>
    <w:next w:val="Standard"/>
    <w:autoRedefine/>
    <w:uiPriority w:val="39"/>
    <w:unhideWhenUsed/>
    <w:rsid w:val="000F5BAC"/>
    <w:pPr>
      <w:tabs>
        <w:tab w:val="left" w:pos="1701"/>
        <w:tab w:val="right" w:leader="dot" w:pos="8505"/>
      </w:tabs>
      <w:spacing w:after="100"/>
      <w:ind w:left="2155" w:hanging="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7387">
      <w:bodyDiv w:val="1"/>
      <w:marLeft w:val="0"/>
      <w:marRight w:val="0"/>
      <w:marTop w:val="0"/>
      <w:marBottom w:val="0"/>
      <w:divBdr>
        <w:top w:val="none" w:sz="0" w:space="0" w:color="auto"/>
        <w:left w:val="none" w:sz="0" w:space="0" w:color="auto"/>
        <w:bottom w:val="none" w:sz="0" w:space="0" w:color="auto"/>
        <w:right w:val="none" w:sz="0" w:space="0" w:color="auto"/>
      </w:divBdr>
    </w:div>
    <w:div w:id="56978730">
      <w:bodyDiv w:val="1"/>
      <w:marLeft w:val="0"/>
      <w:marRight w:val="0"/>
      <w:marTop w:val="0"/>
      <w:marBottom w:val="0"/>
      <w:divBdr>
        <w:top w:val="none" w:sz="0" w:space="0" w:color="auto"/>
        <w:left w:val="none" w:sz="0" w:space="0" w:color="auto"/>
        <w:bottom w:val="none" w:sz="0" w:space="0" w:color="auto"/>
        <w:right w:val="none" w:sz="0" w:space="0" w:color="auto"/>
      </w:divBdr>
    </w:div>
    <w:div w:id="82069807">
      <w:bodyDiv w:val="1"/>
      <w:marLeft w:val="0"/>
      <w:marRight w:val="0"/>
      <w:marTop w:val="0"/>
      <w:marBottom w:val="0"/>
      <w:divBdr>
        <w:top w:val="none" w:sz="0" w:space="0" w:color="auto"/>
        <w:left w:val="none" w:sz="0" w:space="0" w:color="auto"/>
        <w:bottom w:val="none" w:sz="0" w:space="0" w:color="auto"/>
        <w:right w:val="none" w:sz="0" w:space="0" w:color="auto"/>
      </w:divBdr>
    </w:div>
    <w:div w:id="128403903">
      <w:bodyDiv w:val="1"/>
      <w:marLeft w:val="0"/>
      <w:marRight w:val="0"/>
      <w:marTop w:val="0"/>
      <w:marBottom w:val="0"/>
      <w:divBdr>
        <w:top w:val="none" w:sz="0" w:space="0" w:color="auto"/>
        <w:left w:val="none" w:sz="0" w:space="0" w:color="auto"/>
        <w:bottom w:val="none" w:sz="0" w:space="0" w:color="auto"/>
        <w:right w:val="none" w:sz="0" w:space="0" w:color="auto"/>
      </w:divBdr>
    </w:div>
    <w:div w:id="180903087">
      <w:bodyDiv w:val="1"/>
      <w:marLeft w:val="0"/>
      <w:marRight w:val="0"/>
      <w:marTop w:val="0"/>
      <w:marBottom w:val="0"/>
      <w:divBdr>
        <w:top w:val="none" w:sz="0" w:space="0" w:color="auto"/>
        <w:left w:val="none" w:sz="0" w:space="0" w:color="auto"/>
        <w:bottom w:val="none" w:sz="0" w:space="0" w:color="auto"/>
        <w:right w:val="none" w:sz="0" w:space="0" w:color="auto"/>
      </w:divBdr>
    </w:div>
    <w:div w:id="438454362">
      <w:bodyDiv w:val="1"/>
      <w:marLeft w:val="0"/>
      <w:marRight w:val="0"/>
      <w:marTop w:val="0"/>
      <w:marBottom w:val="0"/>
      <w:divBdr>
        <w:top w:val="none" w:sz="0" w:space="0" w:color="auto"/>
        <w:left w:val="none" w:sz="0" w:space="0" w:color="auto"/>
        <w:bottom w:val="none" w:sz="0" w:space="0" w:color="auto"/>
        <w:right w:val="none" w:sz="0" w:space="0" w:color="auto"/>
      </w:divBdr>
    </w:div>
    <w:div w:id="494299731">
      <w:bodyDiv w:val="1"/>
      <w:marLeft w:val="0"/>
      <w:marRight w:val="0"/>
      <w:marTop w:val="0"/>
      <w:marBottom w:val="0"/>
      <w:divBdr>
        <w:top w:val="none" w:sz="0" w:space="0" w:color="auto"/>
        <w:left w:val="none" w:sz="0" w:space="0" w:color="auto"/>
        <w:bottom w:val="none" w:sz="0" w:space="0" w:color="auto"/>
        <w:right w:val="none" w:sz="0" w:space="0" w:color="auto"/>
      </w:divBdr>
    </w:div>
    <w:div w:id="547685099">
      <w:bodyDiv w:val="1"/>
      <w:marLeft w:val="0"/>
      <w:marRight w:val="0"/>
      <w:marTop w:val="0"/>
      <w:marBottom w:val="0"/>
      <w:divBdr>
        <w:top w:val="none" w:sz="0" w:space="0" w:color="auto"/>
        <w:left w:val="none" w:sz="0" w:space="0" w:color="auto"/>
        <w:bottom w:val="none" w:sz="0" w:space="0" w:color="auto"/>
        <w:right w:val="none" w:sz="0" w:space="0" w:color="auto"/>
      </w:divBdr>
      <w:divsChild>
        <w:div w:id="1148591849">
          <w:marLeft w:val="0"/>
          <w:marRight w:val="0"/>
          <w:marTop w:val="0"/>
          <w:marBottom w:val="0"/>
          <w:divBdr>
            <w:top w:val="none" w:sz="0" w:space="0" w:color="auto"/>
            <w:left w:val="none" w:sz="0" w:space="0" w:color="auto"/>
            <w:bottom w:val="none" w:sz="0" w:space="0" w:color="auto"/>
            <w:right w:val="none" w:sz="0" w:space="0" w:color="auto"/>
          </w:divBdr>
        </w:div>
        <w:div w:id="1468628138">
          <w:marLeft w:val="0"/>
          <w:marRight w:val="0"/>
          <w:marTop w:val="0"/>
          <w:marBottom w:val="0"/>
          <w:divBdr>
            <w:top w:val="none" w:sz="0" w:space="0" w:color="auto"/>
            <w:left w:val="none" w:sz="0" w:space="0" w:color="auto"/>
            <w:bottom w:val="none" w:sz="0" w:space="0" w:color="auto"/>
            <w:right w:val="none" w:sz="0" w:space="0" w:color="auto"/>
          </w:divBdr>
        </w:div>
        <w:div w:id="966936854">
          <w:marLeft w:val="0"/>
          <w:marRight w:val="0"/>
          <w:marTop w:val="0"/>
          <w:marBottom w:val="0"/>
          <w:divBdr>
            <w:top w:val="none" w:sz="0" w:space="0" w:color="auto"/>
            <w:left w:val="none" w:sz="0" w:space="0" w:color="auto"/>
            <w:bottom w:val="none" w:sz="0" w:space="0" w:color="auto"/>
            <w:right w:val="none" w:sz="0" w:space="0" w:color="auto"/>
          </w:divBdr>
        </w:div>
        <w:div w:id="2073307587">
          <w:marLeft w:val="0"/>
          <w:marRight w:val="0"/>
          <w:marTop w:val="0"/>
          <w:marBottom w:val="0"/>
          <w:divBdr>
            <w:top w:val="none" w:sz="0" w:space="0" w:color="auto"/>
            <w:left w:val="none" w:sz="0" w:space="0" w:color="auto"/>
            <w:bottom w:val="none" w:sz="0" w:space="0" w:color="auto"/>
            <w:right w:val="none" w:sz="0" w:space="0" w:color="auto"/>
          </w:divBdr>
        </w:div>
        <w:div w:id="927039044">
          <w:marLeft w:val="0"/>
          <w:marRight w:val="0"/>
          <w:marTop w:val="0"/>
          <w:marBottom w:val="0"/>
          <w:divBdr>
            <w:top w:val="none" w:sz="0" w:space="0" w:color="auto"/>
            <w:left w:val="none" w:sz="0" w:space="0" w:color="auto"/>
            <w:bottom w:val="none" w:sz="0" w:space="0" w:color="auto"/>
            <w:right w:val="none" w:sz="0" w:space="0" w:color="auto"/>
          </w:divBdr>
        </w:div>
      </w:divsChild>
    </w:div>
    <w:div w:id="550188281">
      <w:bodyDiv w:val="1"/>
      <w:marLeft w:val="0"/>
      <w:marRight w:val="0"/>
      <w:marTop w:val="0"/>
      <w:marBottom w:val="0"/>
      <w:divBdr>
        <w:top w:val="none" w:sz="0" w:space="0" w:color="auto"/>
        <w:left w:val="none" w:sz="0" w:space="0" w:color="auto"/>
        <w:bottom w:val="none" w:sz="0" w:space="0" w:color="auto"/>
        <w:right w:val="none" w:sz="0" w:space="0" w:color="auto"/>
      </w:divBdr>
    </w:div>
    <w:div w:id="694230150">
      <w:bodyDiv w:val="1"/>
      <w:marLeft w:val="0"/>
      <w:marRight w:val="0"/>
      <w:marTop w:val="0"/>
      <w:marBottom w:val="0"/>
      <w:divBdr>
        <w:top w:val="none" w:sz="0" w:space="0" w:color="auto"/>
        <w:left w:val="none" w:sz="0" w:space="0" w:color="auto"/>
        <w:bottom w:val="none" w:sz="0" w:space="0" w:color="auto"/>
        <w:right w:val="none" w:sz="0" w:space="0" w:color="auto"/>
      </w:divBdr>
      <w:divsChild>
        <w:div w:id="71049506">
          <w:marLeft w:val="0"/>
          <w:marRight w:val="0"/>
          <w:marTop w:val="150"/>
          <w:marBottom w:val="150"/>
          <w:divBdr>
            <w:top w:val="none" w:sz="0" w:space="0" w:color="auto"/>
            <w:left w:val="none" w:sz="0" w:space="0" w:color="auto"/>
            <w:bottom w:val="none" w:sz="0" w:space="0" w:color="auto"/>
            <w:right w:val="none" w:sz="0" w:space="0" w:color="auto"/>
          </w:divBdr>
        </w:div>
        <w:div w:id="500050051">
          <w:marLeft w:val="0"/>
          <w:marRight w:val="0"/>
          <w:marTop w:val="150"/>
          <w:marBottom w:val="150"/>
          <w:divBdr>
            <w:top w:val="none" w:sz="0" w:space="0" w:color="auto"/>
            <w:left w:val="none" w:sz="0" w:space="0" w:color="auto"/>
            <w:bottom w:val="none" w:sz="0" w:space="0" w:color="auto"/>
            <w:right w:val="none" w:sz="0" w:space="0" w:color="auto"/>
          </w:divBdr>
        </w:div>
        <w:div w:id="1237666517">
          <w:marLeft w:val="0"/>
          <w:marRight w:val="0"/>
          <w:marTop w:val="150"/>
          <w:marBottom w:val="150"/>
          <w:divBdr>
            <w:top w:val="none" w:sz="0" w:space="0" w:color="auto"/>
            <w:left w:val="none" w:sz="0" w:space="0" w:color="auto"/>
            <w:bottom w:val="none" w:sz="0" w:space="0" w:color="auto"/>
            <w:right w:val="none" w:sz="0" w:space="0" w:color="auto"/>
          </w:divBdr>
        </w:div>
        <w:div w:id="1884949943">
          <w:marLeft w:val="0"/>
          <w:marRight w:val="0"/>
          <w:marTop w:val="150"/>
          <w:marBottom w:val="150"/>
          <w:divBdr>
            <w:top w:val="none" w:sz="0" w:space="0" w:color="auto"/>
            <w:left w:val="none" w:sz="0" w:space="0" w:color="auto"/>
            <w:bottom w:val="none" w:sz="0" w:space="0" w:color="auto"/>
            <w:right w:val="none" w:sz="0" w:space="0" w:color="auto"/>
          </w:divBdr>
        </w:div>
      </w:divsChild>
    </w:div>
    <w:div w:id="734165363">
      <w:bodyDiv w:val="1"/>
      <w:marLeft w:val="0"/>
      <w:marRight w:val="0"/>
      <w:marTop w:val="0"/>
      <w:marBottom w:val="0"/>
      <w:divBdr>
        <w:top w:val="none" w:sz="0" w:space="0" w:color="auto"/>
        <w:left w:val="none" w:sz="0" w:space="0" w:color="auto"/>
        <w:bottom w:val="none" w:sz="0" w:space="0" w:color="auto"/>
        <w:right w:val="none" w:sz="0" w:space="0" w:color="auto"/>
      </w:divBdr>
    </w:div>
    <w:div w:id="780875016">
      <w:bodyDiv w:val="1"/>
      <w:marLeft w:val="0"/>
      <w:marRight w:val="0"/>
      <w:marTop w:val="0"/>
      <w:marBottom w:val="0"/>
      <w:divBdr>
        <w:top w:val="none" w:sz="0" w:space="0" w:color="auto"/>
        <w:left w:val="none" w:sz="0" w:space="0" w:color="auto"/>
        <w:bottom w:val="none" w:sz="0" w:space="0" w:color="auto"/>
        <w:right w:val="none" w:sz="0" w:space="0" w:color="auto"/>
      </w:divBdr>
    </w:div>
    <w:div w:id="799227078">
      <w:bodyDiv w:val="1"/>
      <w:marLeft w:val="0"/>
      <w:marRight w:val="0"/>
      <w:marTop w:val="0"/>
      <w:marBottom w:val="0"/>
      <w:divBdr>
        <w:top w:val="none" w:sz="0" w:space="0" w:color="auto"/>
        <w:left w:val="none" w:sz="0" w:space="0" w:color="auto"/>
        <w:bottom w:val="none" w:sz="0" w:space="0" w:color="auto"/>
        <w:right w:val="none" w:sz="0" w:space="0" w:color="auto"/>
      </w:divBdr>
    </w:div>
    <w:div w:id="823666086">
      <w:bodyDiv w:val="1"/>
      <w:marLeft w:val="0"/>
      <w:marRight w:val="0"/>
      <w:marTop w:val="0"/>
      <w:marBottom w:val="0"/>
      <w:divBdr>
        <w:top w:val="none" w:sz="0" w:space="0" w:color="auto"/>
        <w:left w:val="none" w:sz="0" w:space="0" w:color="auto"/>
        <w:bottom w:val="none" w:sz="0" w:space="0" w:color="auto"/>
        <w:right w:val="none" w:sz="0" w:space="0" w:color="auto"/>
      </w:divBdr>
    </w:div>
    <w:div w:id="849493336">
      <w:bodyDiv w:val="1"/>
      <w:marLeft w:val="0"/>
      <w:marRight w:val="0"/>
      <w:marTop w:val="0"/>
      <w:marBottom w:val="0"/>
      <w:divBdr>
        <w:top w:val="none" w:sz="0" w:space="0" w:color="auto"/>
        <w:left w:val="none" w:sz="0" w:space="0" w:color="auto"/>
        <w:bottom w:val="none" w:sz="0" w:space="0" w:color="auto"/>
        <w:right w:val="none" w:sz="0" w:space="0" w:color="auto"/>
      </w:divBdr>
      <w:divsChild>
        <w:div w:id="1684747242">
          <w:marLeft w:val="0"/>
          <w:marRight w:val="0"/>
          <w:marTop w:val="0"/>
          <w:marBottom w:val="0"/>
          <w:divBdr>
            <w:top w:val="none" w:sz="0" w:space="0" w:color="auto"/>
            <w:left w:val="none" w:sz="0" w:space="0" w:color="auto"/>
            <w:bottom w:val="none" w:sz="0" w:space="0" w:color="auto"/>
            <w:right w:val="none" w:sz="0" w:space="0" w:color="auto"/>
          </w:divBdr>
        </w:div>
        <w:div w:id="750079074">
          <w:marLeft w:val="0"/>
          <w:marRight w:val="0"/>
          <w:marTop w:val="0"/>
          <w:marBottom w:val="0"/>
          <w:divBdr>
            <w:top w:val="none" w:sz="0" w:space="0" w:color="auto"/>
            <w:left w:val="none" w:sz="0" w:space="0" w:color="auto"/>
            <w:bottom w:val="none" w:sz="0" w:space="0" w:color="auto"/>
            <w:right w:val="none" w:sz="0" w:space="0" w:color="auto"/>
          </w:divBdr>
        </w:div>
        <w:div w:id="1873684958">
          <w:marLeft w:val="0"/>
          <w:marRight w:val="0"/>
          <w:marTop w:val="0"/>
          <w:marBottom w:val="0"/>
          <w:divBdr>
            <w:top w:val="none" w:sz="0" w:space="0" w:color="auto"/>
            <w:left w:val="none" w:sz="0" w:space="0" w:color="auto"/>
            <w:bottom w:val="none" w:sz="0" w:space="0" w:color="auto"/>
            <w:right w:val="none" w:sz="0" w:space="0" w:color="auto"/>
          </w:divBdr>
        </w:div>
        <w:div w:id="1079060544">
          <w:marLeft w:val="0"/>
          <w:marRight w:val="0"/>
          <w:marTop w:val="0"/>
          <w:marBottom w:val="0"/>
          <w:divBdr>
            <w:top w:val="none" w:sz="0" w:space="0" w:color="auto"/>
            <w:left w:val="none" w:sz="0" w:space="0" w:color="auto"/>
            <w:bottom w:val="none" w:sz="0" w:space="0" w:color="auto"/>
            <w:right w:val="none" w:sz="0" w:space="0" w:color="auto"/>
          </w:divBdr>
        </w:div>
      </w:divsChild>
    </w:div>
    <w:div w:id="874124676">
      <w:bodyDiv w:val="1"/>
      <w:marLeft w:val="0"/>
      <w:marRight w:val="0"/>
      <w:marTop w:val="0"/>
      <w:marBottom w:val="0"/>
      <w:divBdr>
        <w:top w:val="none" w:sz="0" w:space="0" w:color="auto"/>
        <w:left w:val="none" w:sz="0" w:space="0" w:color="auto"/>
        <w:bottom w:val="none" w:sz="0" w:space="0" w:color="auto"/>
        <w:right w:val="none" w:sz="0" w:space="0" w:color="auto"/>
      </w:divBdr>
    </w:div>
    <w:div w:id="920485177">
      <w:bodyDiv w:val="1"/>
      <w:marLeft w:val="0"/>
      <w:marRight w:val="0"/>
      <w:marTop w:val="0"/>
      <w:marBottom w:val="0"/>
      <w:divBdr>
        <w:top w:val="none" w:sz="0" w:space="0" w:color="auto"/>
        <w:left w:val="none" w:sz="0" w:space="0" w:color="auto"/>
        <w:bottom w:val="none" w:sz="0" w:space="0" w:color="auto"/>
        <w:right w:val="none" w:sz="0" w:space="0" w:color="auto"/>
      </w:divBdr>
      <w:divsChild>
        <w:div w:id="785152706">
          <w:marLeft w:val="-6150"/>
          <w:marRight w:val="0"/>
          <w:marTop w:val="0"/>
          <w:marBottom w:val="0"/>
          <w:divBdr>
            <w:top w:val="none" w:sz="0" w:space="0" w:color="auto"/>
            <w:left w:val="none" w:sz="0" w:space="0" w:color="auto"/>
            <w:bottom w:val="none" w:sz="0" w:space="0" w:color="auto"/>
            <w:right w:val="none" w:sz="0" w:space="0" w:color="auto"/>
          </w:divBdr>
        </w:div>
        <w:div w:id="280233252">
          <w:marLeft w:val="0"/>
          <w:marRight w:val="0"/>
          <w:marTop w:val="0"/>
          <w:marBottom w:val="0"/>
          <w:divBdr>
            <w:top w:val="none" w:sz="0" w:space="0" w:color="auto"/>
            <w:left w:val="none" w:sz="0" w:space="0" w:color="auto"/>
            <w:bottom w:val="none" w:sz="0" w:space="0" w:color="auto"/>
            <w:right w:val="none" w:sz="0" w:space="0" w:color="auto"/>
          </w:divBdr>
        </w:div>
      </w:divsChild>
    </w:div>
    <w:div w:id="1030178612">
      <w:bodyDiv w:val="1"/>
      <w:marLeft w:val="0"/>
      <w:marRight w:val="0"/>
      <w:marTop w:val="0"/>
      <w:marBottom w:val="0"/>
      <w:divBdr>
        <w:top w:val="none" w:sz="0" w:space="0" w:color="auto"/>
        <w:left w:val="none" w:sz="0" w:space="0" w:color="auto"/>
        <w:bottom w:val="none" w:sz="0" w:space="0" w:color="auto"/>
        <w:right w:val="none" w:sz="0" w:space="0" w:color="auto"/>
      </w:divBdr>
    </w:div>
    <w:div w:id="1043627865">
      <w:bodyDiv w:val="1"/>
      <w:marLeft w:val="0"/>
      <w:marRight w:val="0"/>
      <w:marTop w:val="0"/>
      <w:marBottom w:val="0"/>
      <w:divBdr>
        <w:top w:val="none" w:sz="0" w:space="0" w:color="auto"/>
        <w:left w:val="none" w:sz="0" w:space="0" w:color="auto"/>
        <w:bottom w:val="none" w:sz="0" w:space="0" w:color="auto"/>
        <w:right w:val="none" w:sz="0" w:space="0" w:color="auto"/>
      </w:divBdr>
    </w:div>
    <w:div w:id="1146505501">
      <w:bodyDiv w:val="1"/>
      <w:marLeft w:val="0"/>
      <w:marRight w:val="0"/>
      <w:marTop w:val="0"/>
      <w:marBottom w:val="0"/>
      <w:divBdr>
        <w:top w:val="none" w:sz="0" w:space="0" w:color="auto"/>
        <w:left w:val="none" w:sz="0" w:space="0" w:color="auto"/>
        <w:bottom w:val="none" w:sz="0" w:space="0" w:color="auto"/>
        <w:right w:val="none" w:sz="0" w:space="0" w:color="auto"/>
      </w:divBdr>
    </w:div>
    <w:div w:id="1361977391">
      <w:bodyDiv w:val="1"/>
      <w:marLeft w:val="0"/>
      <w:marRight w:val="0"/>
      <w:marTop w:val="0"/>
      <w:marBottom w:val="0"/>
      <w:divBdr>
        <w:top w:val="none" w:sz="0" w:space="0" w:color="auto"/>
        <w:left w:val="none" w:sz="0" w:space="0" w:color="auto"/>
        <w:bottom w:val="none" w:sz="0" w:space="0" w:color="auto"/>
        <w:right w:val="none" w:sz="0" w:space="0" w:color="auto"/>
      </w:divBdr>
    </w:div>
    <w:div w:id="1496533688">
      <w:bodyDiv w:val="1"/>
      <w:marLeft w:val="0"/>
      <w:marRight w:val="0"/>
      <w:marTop w:val="0"/>
      <w:marBottom w:val="0"/>
      <w:divBdr>
        <w:top w:val="none" w:sz="0" w:space="0" w:color="auto"/>
        <w:left w:val="none" w:sz="0" w:space="0" w:color="auto"/>
        <w:bottom w:val="none" w:sz="0" w:space="0" w:color="auto"/>
        <w:right w:val="none" w:sz="0" w:space="0" w:color="auto"/>
      </w:divBdr>
    </w:div>
    <w:div w:id="1511021851">
      <w:bodyDiv w:val="1"/>
      <w:marLeft w:val="0"/>
      <w:marRight w:val="0"/>
      <w:marTop w:val="0"/>
      <w:marBottom w:val="0"/>
      <w:divBdr>
        <w:top w:val="none" w:sz="0" w:space="0" w:color="auto"/>
        <w:left w:val="none" w:sz="0" w:space="0" w:color="auto"/>
        <w:bottom w:val="none" w:sz="0" w:space="0" w:color="auto"/>
        <w:right w:val="none" w:sz="0" w:space="0" w:color="auto"/>
      </w:divBdr>
    </w:div>
    <w:div w:id="1520777059">
      <w:bodyDiv w:val="1"/>
      <w:marLeft w:val="0"/>
      <w:marRight w:val="0"/>
      <w:marTop w:val="0"/>
      <w:marBottom w:val="0"/>
      <w:divBdr>
        <w:top w:val="none" w:sz="0" w:space="0" w:color="auto"/>
        <w:left w:val="none" w:sz="0" w:space="0" w:color="auto"/>
        <w:bottom w:val="none" w:sz="0" w:space="0" w:color="auto"/>
        <w:right w:val="none" w:sz="0" w:space="0" w:color="auto"/>
      </w:divBdr>
    </w:div>
    <w:div w:id="1599026310">
      <w:bodyDiv w:val="1"/>
      <w:marLeft w:val="0"/>
      <w:marRight w:val="0"/>
      <w:marTop w:val="0"/>
      <w:marBottom w:val="0"/>
      <w:divBdr>
        <w:top w:val="none" w:sz="0" w:space="0" w:color="auto"/>
        <w:left w:val="none" w:sz="0" w:space="0" w:color="auto"/>
        <w:bottom w:val="none" w:sz="0" w:space="0" w:color="auto"/>
        <w:right w:val="none" w:sz="0" w:space="0" w:color="auto"/>
      </w:divBdr>
    </w:div>
    <w:div w:id="1670059470">
      <w:bodyDiv w:val="1"/>
      <w:marLeft w:val="0"/>
      <w:marRight w:val="0"/>
      <w:marTop w:val="0"/>
      <w:marBottom w:val="0"/>
      <w:divBdr>
        <w:top w:val="none" w:sz="0" w:space="0" w:color="auto"/>
        <w:left w:val="none" w:sz="0" w:space="0" w:color="auto"/>
        <w:bottom w:val="none" w:sz="0" w:space="0" w:color="auto"/>
        <w:right w:val="none" w:sz="0" w:space="0" w:color="auto"/>
      </w:divBdr>
    </w:div>
    <w:div w:id="1700159624">
      <w:bodyDiv w:val="1"/>
      <w:marLeft w:val="0"/>
      <w:marRight w:val="0"/>
      <w:marTop w:val="0"/>
      <w:marBottom w:val="0"/>
      <w:divBdr>
        <w:top w:val="none" w:sz="0" w:space="0" w:color="auto"/>
        <w:left w:val="none" w:sz="0" w:space="0" w:color="auto"/>
        <w:bottom w:val="none" w:sz="0" w:space="0" w:color="auto"/>
        <w:right w:val="none" w:sz="0" w:space="0" w:color="auto"/>
      </w:divBdr>
      <w:divsChild>
        <w:div w:id="64424011">
          <w:marLeft w:val="0"/>
          <w:marRight w:val="0"/>
          <w:marTop w:val="0"/>
          <w:marBottom w:val="0"/>
          <w:divBdr>
            <w:top w:val="none" w:sz="0" w:space="0" w:color="auto"/>
            <w:left w:val="none" w:sz="0" w:space="0" w:color="auto"/>
            <w:bottom w:val="none" w:sz="0" w:space="0" w:color="auto"/>
            <w:right w:val="none" w:sz="0" w:space="0" w:color="auto"/>
          </w:divBdr>
        </w:div>
        <w:div w:id="928541417">
          <w:marLeft w:val="0"/>
          <w:marRight w:val="0"/>
          <w:marTop w:val="0"/>
          <w:marBottom w:val="0"/>
          <w:divBdr>
            <w:top w:val="none" w:sz="0" w:space="0" w:color="auto"/>
            <w:left w:val="none" w:sz="0" w:space="0" w:color="auto"/>
            <w:bottom w:val="none" w:sz="0" w:space="0" w:color="auto"/>
            <w:right w:val="none" w:sz="0" w:space="0" w:color="auto"/>
          </w:divBdr>
        </w:div>
        <w:div w:id="489062391">
          <w:marLeft w:val="0"/>
          <w:marRight w:val="0"/>
          <w:marTop w:val="0"/>
          <w:marBottom w:val="0"/>
          <w:divBdr>
            <w:top w:val="none" w:sz="0" w:space="0" w:color="auto"/>
            <w:left w:val="none" w:sz="0" w:space="0" w:color="auto"/>
            <w:bottom w:val="none" w:sz="0" w:space="0" w:color="auto"/>
            <w:right w:val="none" w:sz="0" w:space="0" w:color="auto"/>
          </w:divBdr>
        </w:div>
      </w:divsChild>
    </w:div>
    <w:div w:id="1862552103">
      <w:bodyDiv w:val="1"/>
      <w:marLeft w:val="0"/>
      <w:marRight w:val="0"/>
      <w:marTop w:val="0"/>
      <w:marBottom w:val="0"/>
      <w:divBdr>
        <w:top w:val="none" w:sz="0" w:space="0" w:color="auto"/>
        <w:left w:val="none" w:sz="0" w:space="0" w:color="auto"/>
        <w:bottom w:val="none" w:sz="0" w:space="0" w:color="auto"/>
        <w:right w:val="none" w:sz="0" w:space="0" w:color="auto"/>
      </w:divBdr>
    </w:div>
    <w:div w:id="1884292710">
      <w:bodyDiv w:val="1"/>
      <w:marLeft w:val="0"/>
      <w:marRight w:val="0"/>
      <w:marTop w:val="0"/>
      <w:marBottom w:val="0"/>
      <w:divBdr>
        <w:top w:val="none" w:sz="0" w:space="0" w:color="auto"/>
        <w:left w:val="none" w:sz="0" w:space="0" w:color="auto"/>
        <w:bottom w:val="none" w:sz="0" w:space="0" w:color="auto"/>
        <w:right w:val="none" w:sz="0" w:space="0" w:color="auto"/>
      </w:divBdr>
    </w:div>
    <w:div w:id="1907521347">
      <w:bodyDiv w:val="1"/>
      <w:marLeft w:val="0"/>
      <w:marRight w:val="0"/>
      <w:marTop w:val="0"/>
      <w:marBottom w:val="0"/>
      <w:divBdr>
        <w:top w:val="none" w:sz="0" w:space="0" w:color="auto"/>
        <w:left w:val="none" w:sz="0" w:space="0" w:color="auto"/>
        <w:bottom w:val="none" w:sz="0" w:space="0" w:color="auto"/>
        <w:right w:val="none" w:sz="0" w:space="0" w:color="auto"/>
      </w:divBdr>
    </w:div>
    <w:div w:id="205877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ntTable" Target="fontTable.xml"/><Relationship Id="rId32" Type="http://schemas.openxmlformats.org/officeDocument/2006/relationships/hyperlink" Target="https://manuskriptmentor.com/dienstleistungen/masterarbeit?ref=mv1" TargetMode="External"/><Relationship Id="rId33" Type="http://schemas.openxmlformats.org/officeDocument/2006/relationships/hyperlink" Target="https://manuskriptmentor.com/dienstleistungen/lektorat?ref=mv1" TargetMode="External"/><Relationship Id="rId34" Type="http://schemas.openxmlformats.org/officeDocument/2006/relationships/hyperlink" Target="https://manuskriptmentor.com/?ref=mv1"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Relationships xmlns="http://schemas.openxmlformats.org/package/2006/relationships"><Relationship Id="rId1" Type="http://schemas.openxmlformats.org/officeDocument/2006/relationships/customXmlProps" Target="itemProps1.xml"/></Relationships>
</file>

<file path=customXml/_rels/item2.xml.rels><?xml version="1.0" encoding="UTF-8"?><Relationships xmlns="http://schemas.openxmlformats.org/package/2006/relationships"><Relationship Id="rId1" Type="http://schemas.openxmlformats.org/officeDocument/2006/relationships/customXmlProps" Target="itemProps2.xml"/></Relationships>
</file>

<file path=customXml/_rels/item3.xml.rels><?xml version="1.0" encoding="UTF-8"?><Relationships xmlns="http://schemas.openxmlformats.org/package/2006/relationships"><Relationship Id="rId1" Type="http://schemas.openxmlformats.org/officeDocument/2006/relationships/customXmlProps" Target="itemProps3.xml"/></Relationships>
</file>

<file path=customXml/_rels/item4.xml.rels><?xml version="1.0" encoding="UTF-8"?><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s15</b:Tag>
    <b:SourceType>Book</b:SourceType>
    <b:Guid>{3F6C6A46-9A36-499D-A0F0-5FA5BB52E607}</b:Guid>
    <b:Author>
      <b:Author>
        <b:NameList>
          <b:Person>
            <b:Last>Müller</b:Last>
            <b:First>A.</b:First>
          </b:Person>
        </b:NameList>
      </b:Author>
    </b:Author>
    <b:Title>Wissenschaftliches Arbeiten im Studium</b:Title>
    <b:Year>2021</b:Year>
    <b:City>Stuttgart</b:City>
    <b:Publisher>UTB</b:Publisher>
    <b:RefOrder>1</b:RefOrder>
  </b:Source>
  <b:Source>
    <b:Tag>Leismann13</b:Tag>
    <b:SourceType>Book</b:SourceType>
    <b:Guid>{C7B339B1-710E-4A66-8A3D-9D104B43E2E5}</b:Guid>
    <b:Author>
      <b:Author>
        <b:NameList>
          <b:Person>
            <b:Last>Schmidt</b:Last>
            <b:First>B.</b:First>
          </b:Person>
        </b:NameList>
      </b:Author>
    </b:Author>
    <b:Title>Methoden der empirischen Sozialforschung</b:Title>
    <b:Year>2020</b:Year>
    <b:City>Wiesbaden</b:City>
    <b:Publisher>Springer VS</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4EF27CE1B9521648A84346568157D1B3" ma:contentTypeVersion="7" ma:contentTypeDescription="Ein neues Dokument erstellen." ma:contentTypeScope="" ma:versionID="f0664207373ec64448efa1a00531a63a">
  <xsd:schema xmlns:xsd="http://www.w3.org/2001/XMLSchema" xmlns:xs="http://www.w3.org/2001/XMLSchema" xmlns:p="http://schemas.microsoft.com/office/2006/metadata/properties" xmlns:ns3="c599d5e5-9208-440d-b679-c80af93e4d69" targetNamespace="http://schemas.microsoft.com/office/2006/metadata/properties" ma:root="true" ma:fieldsID="82708d485a0444bcc759947d5a168d16" ns3:_="">
    <xsd:import namespace="c599d5e5-9208-440d-b679-c80af93e4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9d5e5-9208-440d-b679-c80af93e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19A3BA-BBD5-4930-90EF-05F811B05674}">
  <ds:schemaRefs>
    <ds:schemaRef ds:uri="http://schemas.microsoft.com/sharepoint/v3/contenttype/forms"/>
  </ds:schemaRefs>
</ds:datastoreItem>
</file>

<file path=customXml/itemProps2.xml><?xml version="1.0" encoding="utf-8"?>
<ds:datastoreItem xmlns:ds="http://schemas.openxmlformats.org/officeDocument/2006/customXml" ds:itemID="{1E02BB43-E8C4-6240-8045-8FAA9F14A868}">
  <ds:schemaRefs>
    <ds:schemaRef ds:uri="http://schemas.openxmlformats.org/officeDocument/2006/bibliography"/>
  </ds:schemaRefs>
</ds:datastoreItem>
</file>

<file path=customXml/itemProps3.xml><?xml version="1.0" encoding="utf-8"?>
<ds:datastoreItem xmlns:ds="http://schemas.openxmlformats.org/officeDocument/2006/customXml" ds:itemID="{708CB126-CAB4-4DF1-AC32-37EC4D285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9d5e5-9208-440d-b679-c80af93e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0505A0-C50C-4F5B-8C14-2795D3ACED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1</Words>
  <Characters>2575</Characters>
  <Application>Microsoft Office Word</Application>
  <DocSecurity>0</DocSecurity>
  <Lines>21</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5-31T11:01:00Z</dcterms:created>
  <dcterms:modified xsi:type="dcterms:W3CDTF">2026-05-31T22:20:00Z</dcterms:modified>
</cp:coreProperties>
</file>

<file path=docProps/custom.xml><?xml version="1.0" encoding="utf-8"?>
<Properties xmlns="http://schemas.openxmlformats.org/officeDocument/2006/custom-properties" xmlns:vt="http://schemas.openxmlformats.org/officeDocument/2006/docPropsVTypes"/>
</file>